
<file path=[Content_Types].xml><?xml version="1.0" encoding="utf-8"?>
<Types xmlns="http://schemas.openxmlformats.org/package/2006/content-types">
  <Default Extension="jpeg" ContentType="image/jpeg"/>
  <Default Extension="jpg" ContentType="image/jp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4"/>
        <w:tblW w:w="15588" w:type="dxa"/>
        <w:tblLook w:val="04A0" w:firstRow="1" w:lastRow="0" w:firstColumn="1" w:lastColumn="0" w:noHBand="0" w:noVBand="1"/>
      </w:tblPr>
      <w:tblGrid>
        <w:gridCol w:w="7933"/>
        <w:gridCol w:w="1276"/>
        <w:gridCol w:w="3402"/>
        <w:gridCol w:w="2977"/>
      </w:tblGrid>
      <w:tr w:rsidR="00F6587E" w:rsidRPr="00496891" w14:paraId="47E29F9A" w14:textId="77777777" w:rsidTr="00BC3939">
        <w:trPr>
          <w:trHeight w:val="356"/>
        </w:trPr>
        <w:tc>
          <w:tcPr>
            <w:tcW w:w="7933" w:type="dxa"/>
            <w:vAlign w:val="center"/>
          </w:tcPr>
          <w:p w14:paraId="6177FD19" w14:textId="7E2350DE" w:rsidR="00F6587E" w:rsidRPr="00496891" w:rsidRDefault="00496891" w:rsidP="00F6587E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496891">
              <w:rPr>
                <w:rFonts w:ascii="Arial Narrow" w:hAnsi="Arial Narrow" w:cs="Arial"/>
                <w:b/>
                <w:bCs/>
                <w:sz w:val="18"/>
                <w:szCs w:val="18"/>
              </w:rPr>
              <w:t>L</w:t>
            </w:r>
            <w:r w:rsidR="00F6587E" w:rsidRPr="00496891">
              <w:rPr>
                <w:rFonts w:ascii="Arial Narrow" w:hAnsi="Arial Narrow" w:cs="Arial"/>
                <w:b/>
                <w:bCs/>
                <w:sz w:val="18"/>
                <w:szCs w:val="18"/>
              </w:rPr>
              <w:t>earning Outcomes:</w:t>
            </w:r>
          </w:p>
        </w:tc>
        <w:tc>
          <w:tcPr>
            <w:tcW w:w="7655" w:type="dxa"/>
            <w:gridSpan w:val="3"/>
            <w:tcBorders>
              <w:bottom w:val="single" w:sz="4" w:space="0" w:color="auto"/>
            </w:tcBorders>
            <w:vAlign w:val="center"/>
          </w:tcPr>
          <w:p w14:paraId="53358957" w14:textId="3DCC0A39" w:rsidR="00F6587E" w:rsidRPr="00496891" w:rsidRDefault="00F6587E" w:rsidP="00F6587E">
            <w:pPr>
              <w:rPr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496891">
              <w:rPr>
                <w:rFonts w:ascii="Arial Narrow" w:hAnsi="Arial Narrow" w:cs="Arial"/>
                <w:b/>
                <w:bCs/>
                <w:sz w:val="18"/>
                <w:szCs w:val="18"/>
              </w:rPr>
              <w:t>Assessment</w:t>
            </w:r>
          </w:p>
        </w:tc>
      </w:tr>
      <w:tr w:rsidR="00496891" w:rsidRPr="00496891" w14:paraId="0C8F5EDD" w14:textId="77777777" w:rsidTr="00B412BA">
        <w:trPr>
          <w:trHeight w:val="295"/>
        </w:trPr>
        <w:tc>
          <w:tcPr>
            <w:tcW w:w="7933" w:type="dxa"/>
            <w:vMerge w:val="restart"/>
            <w:tcBorders>
              <w:right w:val="single" w:sz="4" w:space="0" w:color="auto"/>
            </w:tcBorders>
            <w:vAlign w:val="center"/>
          </w:tcPr>
          <w:p w14:paraId="5786D927" w14:textId="0F601877" w:rsidR="00496891" w:rsidRPr="00496891" w:rsidRDefault="00496891" w:rsidP="00F6587E">
            <w:pPr>
              <w:pStyle w:val="a"/>
              <w:rPr>
                <w:rFonts w:ascii="Arial Narrow" w:hAnsi="Arial Narrow"/>
                <w:sz w:val="18"/>
                <w:szCs w:val="18"/>
              </w:rPr>
            </w:pPr>
            <w:r w:rsidRPr="00496891">
              <w:rPr>
                <w:rFonts w:ascii="Arial Narrow" w:hAnsi="Arial Narrow"/>
                <w:sz w:val="18"/>
                <w:szCs w:val="18"/>
              </w:rPr>
              <w:t>Analyse and illustrate Big Data challenges to the business world;</w:t>
            </w:r>
            <w:r w:rsidRPr="00496891">
              <w:rPr>
                <w:rFonts w:ascii="Arial Narrow" w:hAnsi="Arial Narrow"/>
                <w:sz w:val="18"/>
                <w:szCs w:val="18"/>
              </w:rPr>
              <w:tab/>
              <w:t xml:space="preserve"> </w:t>
            </w:r>
          </w:p>
          <w:p w14:paraId="6B4598EA" w14:textId="0D5546DA" w:rsidR="00496891" w:rsidRPr="00496891" w:rsidRDefault="00496891" w:rsidP="00F6587E">
            <w:pPr>
              <w:pStyle w:val="a"/>
              <w:rPr>
                <w:rFonts w:ascii="Arial Narrow" w:hAnsi="Arial Narrow"/>
                <w:sz w:val="18"/>
                <w:szCs w:val="18"/>
              </w:rPr>
            </w:pPr>
            <w:r w:rsidRPr="00496891">
              <w:rPr>
                <w:rFonts w:ascii="Arial Narrow" w:hAnsi="Arial Narrow"/>
                <w:sz w:val="18"/>
                <w:szCs w:val="18"/>
              </w:rPr>
              <w:t>Explain the impact of Big Data's five V's (volume, velocity, varie</w:t>
            </w:r>
            <w:r w:rsidRPr="00496891">
              <w:rPr>
                <w:rFonts w:ascii="Arial Narrow" w:hAnsi="Arial Narrow"/>
                <w:sz w:val="18"/>
                <w:szCs w:val="18"/>
              </w:rPr>
              <w:softHyphen/>
              <w:t xml:space="preserve">ty veracity and value) using real world examples; </w:t>
            </w:r>
          </w:p>
          <w:p w14:paraId="68082A7D" w14:textId="4FC1964A" w:rsidR="00496891" w:rsidRPr="00496891" w:rsidRDefault="00496891" w:rsidP="00F6587E">
            <w:pPr>
              <w:pStyle w:val="a"/>
              <w:rPr>
                <w:rFonts w:ascii="Arial Narrow" w:hAnsi="Arial Narrow"/>
                <w:sz w:val="18"/>
                <w:szCs w:val="18"/>
              </w:rPr>
            </w:pPr>
            <w:r w:rsidRPr="00496891">
              <w:rPr>
                <w:rFonts w:ascii="Arial Narrow" w:hAnsi="Arial Narrow"/>
                <w:sz w:val="18"/>
                <w:szCs w:val="18"/>
              </w:rPr>
              <w:t>Apply architectural components and programming models of commonly used Big Data;</w:t>
            </w:r>
            <w:r w:rsidRPr="00496891">
              <w:rPr>
                <w:rFonts w:ascii="Arial Narrow" w:hAnsi="Arial Narrow"/>
                <w:sz w:val="18"/>
                <w:szCs w:val="18"/>
              </w:rPr>
              <w:tab/>
              <w:t xml:space="preserve"> </w:t>
            </w:r>
          </w:p>
          <w:p w14:paraId="711615DC" w14:textId="3FD36D0A" w:rsidR="00496891" w:rsidRPr="00AB1E39" w:rsidRDefault="00AB1E39" w:rsidP="00AB1E39">
            <w:pPr>
              <w:pStyle w:val="a"/>
              <w:rPr>
                <w:rFonts w:ascii="Arial Narrow" w:hAnsi="Arial Narrow"/>
                <w:sz w:val="18"/>
                <w:szCs w:val="18"/>
              </w:rPr>
            </w:pPr>
            <w:r w:rsidRPr="00AB1E39">
              <w:rPr>
                <w:rFonts w:ascii="Arial Narrow" w:hAnsi="Arial Narrow"/>
                <w:sz w:val="18"/>
                <w:szCs w:val="18"/>
              </w:rPr>
              <w:t>Install and execute a technological solution using open-source software framework.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3E865E5" w14:textId="6A6ACA9B" w:rsidR="00496891" w:rsidRPr="00496891" w:rsidRDefault="00496891" w:rsidP="00F6587E">
            <w:pPr>
              <w:rPr>
                <w:rFonts w:ascii="Arial Narrow" w:eastAsia="Times New Roman" w:hAnsi="Arial Narrow"/>
                <w:sz w:val="18"/>
                <w:szCs w:val="18"/>
              </w:rPr>
            </w:pPr>
            <w:r w:rsidRPr="00496891">
              <w:rPr>
                <w:rFonts w:ascii="Arial Narrow" w:eastAsia="Times New Roman" w:hAnsi="Arial Narrow"/>
                <w:sz w:val="18"/>
                <w:szCs w:val="18"/>
              </w:rPr>
              <w:t>Laboratory Work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599F49B" w14:textId="2AB6711D" w:rsidR="00496891" w:rsidRPr="00496891" w:rsidRDefault="005639E5" w:rsidP="00F6587E">
            <w:pPr>
              <w:rPr>
                <w:rFonts w:ascii="Arial Narrow" w:eastAsia="Times New Roman" w:hAnsi="Arial Narrow"/>
                <w:sz w:val="18"/>
                <w:szCs w:val="18"/>
              </w:rPr>
            </w:pPr>
            <w:r w:rsidRPr="005639E5">
              <w:rPr>
                <w:rFonts w:ascii="Arial Narrow" w:eastAsia="Times New Roman" w:hAnsi="Arial Narrow"/>
                <w:sz w:val="18"/>
                <w:szCs w:val="18"/>
              </w:rPr>
              <w:t>Labs (Sessions 1-9)</w:t>
            </w:r>
            <w:r>
              <w:rPr>
                <w:rFonts w:ascii="Arial Narrow" w:eastAsia="Times New Roman" w:hAnsi="Arial Narrow"/>
                <w:sz w:val="18"/>
                <w:szCs w:val="18"/>
              </w:rPr>
              <w:t xml:space="preserve"> 30%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77517F59" w14:textId="09928E11" w:rsidR="00496891" w:rsidRPr="00496891" w:rsidRDefault="005639E5" w:rsidP="00F6587E">
            <w:pPr>
              <w:rPr>
                <w:rFonts w:ascii="Arial Narrow" w:eastAsia="Times New Roman" w:hAnsi="Arial Narrow"/>
                <w:sz w:val="18"/>
                <w:szCs w:val="18"/>
              </w:rPr>
            </w:pPr>
            <w:r w:rsidRPr="005639E5">
              <w:rPr>
                <w:rFonts w:ascii="Arial Narrow" w:eastAsia="Times New Roman" w:hAnsi="Arial Narrow"/>
                <w:sz w:val="18"/>
                <w:szCs w:val="18"/>
              </w:rPr>
              <w:t>6%</w:t>
            </w:r>
            <w:r>
              <w:rPr>
                <w:rFonts w:ascii="Arial Narrow" w:eastAsia="Times New Roman" w:hAnsi="Arial Narrow"/>
                <w:sz w:val="18"/>
                <w:szCs w:val="18"/>
              </w:rPr>
              <w:t xml:space="preserve"> </w:t>
            </w:r>
            <w:r w:rsidRPr="005639E5">
              <w:rPr>
                <w:rFonts w:ascii="Arial Narrow" w:eastAsia="Times New Roman" w:hAnsi="Arial Narrow"/>
                <w:sz w:val="18"/>
                <w:szCs w:val="18"/>
              </w:rPr>
              <w:t>Tableau Lab, Other</w:t>
            </w:r>
            <w:r w:rsidR="00C84C64">
              <w:rPr>
                <w:rFonts w:ascii="Arial Narrow" w:eastAsia="Times New Roman" w:hAnsi="Arial Narrow"/>
                <w:sz w:val="18"/>
                <w:szCs w:val="18"/>
              </w:rPr>
              <w:t xml:space="preserve"> Labs</w:t>
            </w:r>
            <w:r w:rsidRPr="005639E5">
              <w:rPr>
                <w:rFonts w:ascii="Arial Narrow" w:eastAsia="Times New Roman" w:hAnsi="Arial Narrow"/>
                <w:sz w:val="18"/>
                <w:szCs w:val="18"/>
              </w:rPr>
              <w:t xml:space="preserve"> 3% each</w:t>
            </w:r>
          </w:p>
        </w:tc>
      </w:tr>
      <w:tr w:rsidR="00496891" w:rsidRPr="00496891" w14:paraId="0A4F6D59" w14:textId="77777777" w:rsidTr="00B412BA">
        <w:trPr>
          <w:trHeight w:val="295"/>
        </w:trPr>
        <w:tc>
          <w:tcPr>
            <w:tcW w:w="7933" w:type="dxa"/>
            <w:vMerge/>
            <w:tcBorders>
              <w:right w:val="single" w:sz="4" w:space="0" w:color="auto"/>
            </w:tcBorders>
            <w:vAlign w:val="center"/>
          </w:tcPr>
          <w:p w14:paraId="7FF94AC6" w14:textId="77777777" w:rsidR="00496891" w:rsidRPr="00496891" w:rsidRDefault="00496891" w:rsidP="00F6587E">
            <w:pPr>
              <w:pStyle w:val="a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50479265" w14:textId="4770F4D2" w:rsidR="00496891" w:rsidRPr="00496891" w:rsidRDefault="005639E5" w:rsidP="00F6587E">
            <w:pPr>
              <w:rPr>
                <w:rFonts w:ascii="Arial Narrow" w:eastAsia="Times New Roman" w:hAnsi="Arial Narrow"/>
                <w:sz w:val="18"/>
                <w:szCs w:val="18"/>
              </w:rPr>
            </w:pPr>
            <w:r w:rsidRPr="005639E5">
              <w:rPr>
                <w:rFonts w:ascii="Arial Narrow" w:eastAsia="Times New Roman" w:hAnsi="Arial Narrow"/>
                <w:sz w:val="18"/>
                <w:szCs w:val="18"/>
              </w:rPr>
              <w:t>Assignment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64C81570" w14:textId="38DC5A71" w:rsidR="00496891" w:rsidRPr="00496891" w:rsidRDefault="005639E5" w:rsidP="00F6587E">
            <w:pPr>
              <w:rPr>
                <w:rFonts w:ascii="Arial Narrow" w:eastAsia="Times New Roman" w:hAnsi="Arial Narrow"/>
                <w:sz w:val="18"/>
                <w:szCs w:val="18"/>
              </w:rPr>
            </w:pPr>
            <w:r w:rsidRPr="005639E5">
              <w:rPr>
                <w:rFonts w:ascii="Arial Narrow" w:eastAsia="Times New Roman" w:hAnsi="Arial Narrow"/>
                <w:sz w:val="18"/>
                <w:szCs w:val="18"/>
              </w:rPr>
              <w:t xml:space="preserve">Group </w:t>
            </w:r>
            <w:r>
              <w:rPr>
                <w:rFonts w:ascii="Arial Narrow" w:eastAsia="Times New Roman" w:hAnsi="Arial Narrow"/>
                <w:sz w:val="18"/>
                <w:szCs w:val="18"/>
              </w:rPr>
              <w:t xml:space="preserve">Assignment </w:t>
            </w:r>
            <w:r w:rsidRPr="005639E5">
              <w:rPr>
                <w:rFonts w:ascii="Arial Narrow" w:eastAsia="Times New Roman" w:hAnsi="Arial Narrow"/>
                <w:sz w:val="18"/>
                <w:szCs w:val="18"/>
              </w:rPr>
              <w:t>(Session 10)</w:t>
            </w:r>
            <w:r>
              <w:rPr>
                <w:rFonts w:ascii="Arial Narrow" w:eastAsia="Times New Roman" w:hAnsi="Arial Narrow"/>
                <w:sz w:val="18"/>
                <w:szCs w:val="18"/>
              </w:rPr>
              <w:t xml:space="preserve"> 30%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19B6866B" w14:textId="6F356216" w:rsidR="00496891" w:rsidRPr="00496891" w:rsidRDefault="004F107D" w:rsidP="00F6587E">
            <w:pPr>
              <w:rPr>
                <w:rFonts w:ascii="Arial Narrow" w:eastAsia="Times New Roman" w:hAnsi="Arial Narrow"/>
                <w:sz w:val="18"/>
                <w:szCs w:val="18"/>
              </w:rPr>
            </w:pPr>
            <w:r w:rsidRPr="005639E5">
              <w:rPr>
                <w:rFonts w:ascii="Arial Narrow" w:eastAsia="Times New Roman" w:hAnsi="Arial Narrow"/>
                <w:sz w:val="18"/>
                <w:szCs w:val="18"/>
              </w:rPr>
              <w:t xml:space="preserve">15% </w:t>
            </w:r>
            <w:r>
              <w:rPr>
                <w:rFonts w:ascii="Arial Narrow" w:eastAsia="Times New Roman" w:hAnsi="Arial Narrow"/>
                <w:sz w:val="18"/>
                <w:szCs w:val="18"/>
              </w:rPr>
              <w:t>I</w:t>
            </w:r>
            <w:r w:rsidRPr="005639E5">
              <w:rPr>
                <w:rFonts w:ascii="Arial Narrow" w:eastAsia="Times New Roman" w:hAnsi="Arial Narrow"/>
                <w:sz w:val="18"/>
                <w:szCs w:val="18"/>
              </w:rPr>
              <w:t xml:space="preserve">ndividual live demonstration </w:t>
            </w:r>
            <w:r>
              <w:rPr>
                <w:rFonts w:ascii="Arial Narrow" w:eastAsia="Times New Roman" w:hAnsi="Arial Narrow"/>
                <w:sz w:val="18"/>
                <w:szCs w:val="18"/>
              </w:rPr>
              <w:t>&amp;</w:t>
            </w:r>
            <w:r>
              <w:rPr>
                <w:rFonts w:ascii="Arial Narrow" w:eastAsia="Times New Roman" w:hAnsi="Arial Narrow"/>
                <w:sz w:val="18"/>
                <w:szCs w:val="18"/>
              </w:rPr>
              <w:br/>
            </w:r>
            <w:r w:rsidR="005639E5" w:rsidRPr="005639E5">
              <w:rPr>
                <w:rFonts w:ascii="Arial Narrow" w:eastAsia="Times New Roman" w:hAnsi="Arial Narrow"/>
                <w:sz w:val="18"/>
                <w:szCs w:val="18"/>
              </w:rPr>
              <w:t xml:space="preserve">15% </w:t>
            </w:r>
            <w:r w:rsidR="005639E5">
              <w:rPr>
                <w:rFonts w:ascii="Arial Narrow" w:eastAsia="Times New Roman" w:hAnsi="Arial Narrow"/>
                <w:sz w:val="18"/>
                <w:szCs w:val="18"/>
              </w:rPr>
              <w:t>G</w:t>
            </w:r>
            <w:r w:rsidR="005639E5" w:rsidRPr="005639E5">
              <w:rPr>
                <w:rFonts w:ascii="Arial Narrow" w:eastAsia="Times New Roman" w:hAnsi="Arial Narrow"/>
                <w:sz w:val="18"/>
                <w:szCs w:val="18"/>
              </w:rPr>
              <w:t>roup presentation</w:t>
            </w:r>
          </w:p>
        </w:tc>
      </w:tr>
      <w:tr w:rsidR="00496891" w:rsidRPr="00496891" w14:paraId="6C175F72" w14:textId="77777777" w:rsidTr="00B412BA">
        <w:trPr>
          <w:trHeight w:val="295"/>
        </w:trPr>
        <w:tc>
          <w:tcPr>
            <w:tcW w:w="7933" w:type="dxa"/>
            <w:vMerge/>
            <w:tcBorders>
              <w:right w:val="single" w:sz="4" w:space="0" w:color="auto"/>
            </w:tcBorders>
            <w:vAlign w:val="center"/>
          </w:tcPr>
          <w:p w14:paraId="2422A4D5" w14:textId="77777777" w:rsidR="00496891" w:rsidRPr="00496891" w:rsidRDefault="00496891" w:rsidP="00F6587E">
            <w:pPr>
              <w:pStyle w:val="a"/>
              <w:rPr>
                <w:rFonts w:ascii="Arial Narrow" w:hAnsi="Arial Narrow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4E11A2D0" w14:textId="2A0E10E3" w:rsidR="00496891" w:rsidRPr="00496891" w:rsidRDefault="005639E5" w:rsidP="00F6587E">
            <w:pPr>
              <w:rPr>
                <w:rFonts w:ascii="Arial Narrow" w:eastAsia="Times New Roman" w:hAnsi="Arial Narrow"/>
                <w:sz w:val="18"/>
                <w:szCs w:val="18"/>
              </w:rPr>
            </w:pPr>
            <w:r w:rsidRPr="005639E5">
              <w:rPr>
                <w:rFonts w:ascii="Arial Narrow" w:eastAsia="Times New Roman" w:hAnsi="Arial Narrow"/>
                <w:sz w:val="18"/>
                <w:szCs w:val="18"/>
              </w:rPr>
              <w:t>Test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center"/>
          </w:tcPr>
          <w:p w14:paraId="159FD55D" w14:textId="08D40C57" w:rsidR="00496891" w:rsidRPr="00496891" w:rsidRDefault="005639E5" w:rsidP="00F6587E">
            <w:pPr>
              <w:rPr>
                <w:rFonts w:ascii="Arial Narrow" w:eastAsia="Times New Roman" w:hAnsi="Arial Narrow"/>
                <w:sz w:val="18"/>
                <w:szCs w:val="18"/>
              </w:rPr>
            </w:pPr>
            <w:r w:rsidRPr="005639E5">
              <w:rPr>
                <w:rFonts w:ascii="Arial Narrow" w:eastAsia="Times New Roman" w:hAnsi="Arial Narrow"/>
                <w:sz w:val="18"/>
                <w:szCs w:val="18"/>
              </w:rPr>
              <w:t>Test 1 (Session 7) &amp; Test 2 (Session 11)</w:t>
            </w:r>
            <w:r>
              <w:rPr>
                <w:rFonts w:ascii="Arial Narrow" w:eastAsia="Times New Roman" w:hAnsi="Arial Narrow"/>
                <w:sz w:val="18"/>
                <w:szCs w:val="18"/>
              </w:rPr>
              <w:t xml:space="preserve"> 40%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14:paraId="601A4D61" w14:textId="7F60FBFD" w:rsidR="00496891" w:rsidRPr="00496891" w:rsidRDefault="005639E5" w:rsidP="00F6587E">
            <w:pPr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eastAsia="Times New Roman" w:hAnsi="Arial Narrow"/>
                <w:sz w:val="18"/>
                <w:szCs w:val="18"/>
              </w:rPr>
              <w:t xml:space="preserve">20% </w:t>
            </w:r>
            <w:r w:rsidRPr="005639E5">
              <w:rPr>
                <w:rFonts w:ascii="Arial Narrow" w:eastAsia="Times New Roman" w:hAnsi="Arial Narrow"/>
                <w:sz w:val="18"/>
                <w:szCs w:val="18"/>
              </w:rPr>
              <w:t xml:space="preserve">Test 1 on Sessions 1-4 </w:t>
            </w:r>
            <w:r>
              <w:rPr>
                <w:rFonts w:ascii="Arial Narrow" w:eastAsia="Times New Roman" w:hAnsi="Arial Narrow"/>
                <w:sz w:val="18"/>
                <w:szCs w:val="18"/>
              </w:rPr>
              <w:br/>
              <w:t xml:space="preserve">20% </w:t>
            </w:r>
            <w:r w:rsidRPr="005639E5">
              <w:rPr>
                <w:rFonts w:ascii="Arial Narrow" w:eastAsia="Times New Roman" w:hAnsi="Arial Narrow"/>
                <w:sz w:val="18"/>
                <w:szCs w:val="18"/>
              </w:rPr>
              <w:t>Test 2 on Sessions 6-9</w:t>
            </w:r>
          </w:p>
        </w:tc>
      </w:tr>
    </w:tbl>
    <w:p w14:paraId="02C4083E" w14:textId="578203F7" w:rsidR="000A06DB" w:rsidRPr="00AC43AE" w:rsidRDefault="000A06DB">
      <w:pPr>
        <w:rPr>
          <w:rFonts w:ascii="Arial Narrow" w:hAnsi="Arial Narrow"/>
          <w:sz w:val="22"/>
          <w:szCs w:val="22"/>
        </w:rPr>
      </w:pPr>
    </w:p>
    <w:tbl>
      <w:tblPr>
        <w:tblStyle w:val="a4"/>
        <w:tblW w:w="15652" w:type="dxa"/>
        <w:jc w:val="center"/>
        <w:tblLayout w:type="fixed"/>
        <w:tblLook w:val="04A0" w:firstRow="1" w:lastRow="0" w:firstColumn="1" w:lastColumn="0" w:noHBand="0" w:noVBand="1"/>
      </w:tblPr>
      <w:tblGrid>
        <w:gridCol w:w="1247"/>
        <w:gridCol w:w="1296"/>
        <w:gridCol w:w="1295"/>
        <w:gridCol w:w="1294"/>
        <w:gridCol w:w="1294"/>
        <w:gridCol w:w="1294"/>
        <w:gridCol w:w="1294"/>
        <w:gridCol w:w="1294"/>
        <w:gridCol w:w="1294"/>
        <w:gridCol w:w="1294"/>
        <w:gridCol w:w="1378"/>
        <w:gridCol w:w="1378"/>
      </w:tblGrid>
      <w:tr w:rsidR="00E77C05" w:rsidRPr="00496891" w14:paraId="5953F5A6" w14:textId="77777777" w:rsidTr="00154430">
        <w:trPr>
          <w:trHeight w:val="926"/>
          <w:jc w:val="center"/>
        </w:trPr>
        <w:tc>
          <w:tcPr>
            <w:tcW w:w="1247" w:type="dxa"/>
            <w:shd w:val="clear" w:color="auto" w:fill="E2EFD9" w:themeFill="accent6" w:themeFillTint="33"/>
          </w:tcPr>
          <w:p w14:paraId="4ACCB453" w14:textId="77777777" w:rsidR="00E77C05" w:rsidRPr="00496891" w:rsidRDefault="00E77C05" w:rsidP="000B4B88">
            <w:pPr>
              <w:pStyle w:val="TableHeadings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>TOPICS</w:t>
            </w:r>
          </w:p>
          <w:p w14:paraId="44A5E247" w14:textId="2A2EA082" w:rsidR="00E77C05" w:rsidRPr="00496891" w:rsidRDefault="00E77C05" w:rsidP="000B4B88">
            <w:pPr>
              <w:pStyle w:val="TableHeadings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>(Textbook)</w:t>
            </w:r>
          </w:p>
        </w:tc>
        <w:tc>
          <w:tcPr>
            <w:tcW w:w="1296" w:type="dxa"/>
            <w:shd w:val="clear" w:color="auto" w:fill="E2EFD9" w:themeFill="accent6" w:themeFillTint="33"/>
            <w:tcMar>
              <w:left w:w="0" w:type="dxa"/>
              <w:right w:w="0" w:type="dxa"/>
            </w:tcMar>
          </w:tcPr>
          <w:p w14:paraId="59D05239" w14:textId="77777777" w:rsidR="00E77C05" w:rsidRPr="00496891" w:rsidRDefault="00E77C05" w:rsidP="000B4B88">
            <w:pPr>
              <w:pStyle w:val="TableHeadings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>Session 1:</w:t>
            </w:r>
          </w:p>
          <w:p w14:paraId="1416B24B" w14:textId="52F5F888" w:rsidR="00E77C05" w:rsidRPr="00496891" w:rsidRDefault="00E77C05" w:rsidP="00CE25C5">
            <w:pPr>
              <w:pStyle w:val="TableText"/>
              <w:rPr>
                <w:rFonts w:ascii="Arial Narrow" w:hAnsi="Arial Narrow"/>
                <w:b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 xml:space="preserve">Understanding Big Data </w:t>
            </w:r>
            <w:r w:rsidRPr="00496891">
              <w:rPr>
                <w:rFonts w:ascii="Arial Narrow" w:hAnsi="Arial Narrow"/>
                <w:sz w:val="20"/>
                <w:szCs w:val="20"/>
              </w:rPr>
              <w:br/>
            </w:r>
          </w:p>
          <w:p w14:paraId="2AE6A7F8" w14:textId="147DF011" w:rsidR="00E77C05" w:rsidRPr="00496891" w:rsidRDefault="00E77C05" w:rsidP="000B4B88">
            <w:pPr>
              <w:pStyle w:val="TableHeadings"/>
              <w:rPr>
                <w:rFonts w:ascii="Arial Narrow" w:hAnsi="Arial Narrow"/>
                <w:b w:val="0"/>
                <w:sz w:val="20"/>
                <w:szCs w:val="20"/>
              </w:rPr>
            </w:pPr>
          </w:p>
        </w:tc>
        <w:tc>
          <w:tcPr>
            <w:tcW w:w="1295" w:type="dxa"/>
            <w:shd w:val="clear" w:color="auto" w:fill="E2EFD9" w:themeFill="accent6" w:themeFillTint="33"/>
            <w:tcMar>
              <w:left w:w="0" w:type="dxa"/>
              <w:right w:w="0" w:type="dxa"/>
            </w:tcMar>
          </w:tcPr>
          <w:p w14:paraId="7630ED8E" w14:textId="77777777" w:rsidR="00E77C05" w:rsidRPr="00496891" w:rsidRDefault="00E77C05" w:rsidP="000B4B88">
            <w:pPr>
              <w:pStyle w:val="TableHeadings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 xml:space="preserve">Session 2: </w:t>
            </w:r>
          </w:p>
          <w:p w14:paraId="6DC69754" w14:textId="4E165420" w:rsidR="00E77C05" w:rsidRPr="00496891" w:rsidRDefault="00E77C05" w:rsidP="00952ADC">
            <w:pPr>
              <w:pStyle w:val="TableHeadings"/>
              <w:tabs>
                <w:tab w:val="clear" w:pos="30"/>
              </w:tabs>
              <w:rPr>
                <w:rFonts w:ascii="Arial Narrow" w:hAnsi="Arial Narrow"/>
                <w:b w:val="0"/>
                <w:sz w:val="20"/>
                <w:szCs w:val="20"/>
              </w:rPr>
            </w:pPr>
            <w:r w:rsidRPr="00496891">
              <w:rPr>
                <w:rFonts w:ascii="Arial Narrow" w:hAnsi="Arial Narrow"/>
                <w:b w:val="0"/>
                <w:sz w:val="20"/>
                <w:szCs w:val="20"/>
              </w:rPr>
              <w:t>Business Motivations and Drivers for Big Data Adoption</w:t>
            </w:r>
          </w:p>
        </w:tc>
        <w:tc>
          <w:tcPr>
            <w:tcW w:w="1294" w:type="dxa"/>
            <w:shd w:val="clear" w:color="auto" w:fill="E2EFD9" w:themeFill="accent6" w:themeFillTint="33"/>
            <w:tcMar>
              <w:left w:w="0" w:type="dxa"/>
              <w:right w:w="0" w:type="dxa"/>
            </w:tcMar>
          </w:tcPr>
          <w:p w14:paraId="49A62D0F" w14:textId="77777777" w:rsidR="00E77C05" w:rsidRPr="00496891" w:rsidRDefault="00E77C05" w:rsidP="000B4B88">
            <w:pPr>
              <w:pStyle w:val="TableHeadings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 xml:space="preserve">Session 3: </w:t>
            </w:r>
          </w:p>
          <w:p w14:paraId="76A8613B" w14:textId="2886D7DF" w:rsidR="00E77C05" w:rsidRPr="00496891" w:rsidRDefault="00E77C05" w:rsidP="00952ADC">
            <w:pPr>
              <w:pStyle w:val="TableHeadings"/>
              <w:tabs>
                <w:tab w:val="clear" w:pos="30"/>
              </w:tabs>
              <w:rPr>
                <w:rFonts w:ascii="Arial Narrow" w:hAnsi="Arial Narrow"/>
                <w:b w:val="0"/>
                <w:sz w:val="20"/>
                <w:szCs w:val="20"/>
              </w:rPr>
            </w:pPr>
            <w:r w:rsidRPr="00496891">
              <w:rPr>
                <w:rFonts w:ascii="Arial Narrow" w:hAnsi="Arial Narrow"/>
                <w:b w:val="0"/>
                <w:sz w:val="20"/>
                <w:szCs w:val="20"/>
              </w:rPr>
              <w:t>Big Data Adoption and Planning Considerations</w:t>
            </w:r>
          </w:p>
        </w:tc>
        <w:tc>
          <w:tcPr>
            <w:tcW w:w="1294" w:type="dxa"/>
            <w:shd w:val="clear" w:color="auto" w:fill="E2EFD9" w:themeFill="accent6" w:themeFillTint="33"/>
            <w:tcMar>
              <w:left w:w="0" w:type="dxa"/>
              <w:right w:w="0" w:type="dxa"/>
            </w:tcMar>
          </w:tcPr>
          <w:p w14:paraId="45E4D10F" w14:textId="2B9790AC" w:rsidR="00E77C05" w:rsidRPr="00496891" w:rsidRDefault="00E77C05" w:rsidP="000B4B88">
            <w:pPr>
              <w:pStyle w:val="TableHeadings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 xml:space="preserve">Session 4:  </w:t>
            </w:r>
          </w:p>
          <w:p w14:paraId="34A70E0B" w14:textId="0E1AB0FF" w:rsidR="00E77C05" w:rsidRPr="00496891" w:rsidRDefault="00E77C05" w:rsidP="00952ADC">
            <w:pPr>
              <w:pStyle w:val="TableHeadings"/>
              <w:tabs>
                <w:tab w:val="clear" w:pos="30"/>
              </w:tabs>
              <w:rPr>
                <w:rFonts w:ascii="Arial Narrow" w:hAnsi="Arial Narrow"/>
                <w:b w:val="0"/>
                <w:sz w:val="20"/>
                <w:szCs w:val="20"/>
              </w:rPr>
            </w:pPr>
            <w:r w:rsidRPr="00496891">
              <w:rPr>
                <w:rFonts w:ascii="Arial Narrow" w:hAnsi="Arial Narrow"/>
                <w:b w:val="0"/>
                <w:sz w:val="20"/>
                <w:szCs w:val="20"/>
              </w:rPr>
              <w:t>Enterprise Technologies and Big Data Business Intelligence</w:t>
            </w:r>
          </w:p>
        </w:tc>
        <w:tc>
          <w:tcPr>
            <w:tcW w:w="1294" w:type="dxa"/>
            <w:shd w:val="clear" w:color="auto" w:fill="E2EFD9" w:themeFill="accent6" w:themeFillTint="33"/>
            <w:tcMar>
              <w:left w:w="0" w:type="dxa"/>
              <w:right w:w="0" w:type="dxa"/>
            </w:tcMar>
          </w:tcPr>
          <w:p w14:paraId="413984DB" w14:textId="4B781CE3" w:rsidR="00E77C05" w:rsidRPr="00496891" w:rsidRDefault="00E77C05" w:rsidP="000B4B88">
            <w:pPr>
              <w:pStyle w:val="TableHeadings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 xml:space="preserve">Session 5: </w:t>
            </w:r>
          </w:p>
          <w:p w14:paraId="024B3949" w14:textId="45B29052" w:rsidR="00E77C05" w:rsidRPr="00496891" w:rsidRDefault="00E77C05" w:rsidP="000B4B88">
            <w:pPr>
              <w:pStyle w:val="TableText"/>
              <w:rPr>
                <w:rFonts w:ascii="Arial Narrow" w:hAnsi="Arial Narrow"/>
                <w:bCs/>
                <w:sz w:val="20"/>
                <w:szCs w:val="20"/>
              </w:rPr>
            </w:pPr>
            <w:r w:rsidRPr="00496891">
              <w:rPr>
                <w:rFonts w:ascii="Arial Narrow" w:hAnsi="Arial Narrow"/>
                <w:bCs/>
                <w:sz w:val="20"/>
                <w:szCs w:val="20"/>
              </w:rPr>
              <w:t>Data Visualization</w:t>
            </w:r>
          </w:p>
          <w:p w14:paraId="07D28E59" w14:textId="04BE0C9D" w:rsidR="00E77C05" w:rsidRPr="00496891" w:rsidRDefault="00E77C05" w:rsidP="00A72289">
            <w:pPr>
              <w:pStyle w:val="TableText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294" w:type="dxa"/>
            <w:shd w:val="clear" w:color="auto" w:fill="E2EFD9" w:themeFill="accent6" w:themeFillTint="33"/>
            <w:tcMar>
              <w:left w:w="0" w:type="dxa"/>
              <w:right w:w="0" w:type="dxa"/>
            </w:tcMar>
          </w:tcPr>
          <w:p w14:paraId="55686E68" w14:textId="5B7824C6" w:rsidR="00E77C05" w:rsidRPr="00496891" w:rsidRDefault="00E77C05" w:rsidP="000B4B88">
            <w:pPr>
              <w:pStyle w:val="TableHeadings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 xml:space="preserve">Session 6: </w:t>
            </w:r>
          </w:p>
          <w:p w14:paraId="23E9B17D" w14:textId="63D1FDC4" w:rsidR="00E77C05" w:rsidRPr="00496891" w:rsidRDefault="00E77C05" w:rsidP="00952ADC">
            <w:pPr>
              <w:pStyle w:val="TableHeadings"/>
              <w:tabs>
                <w:tab w:val="clear" w:pos="30"/>
              </w:tabs>
              <w:rPr>
                <w:rFonts w:ascii="Arial Narrow" w:hAnsi="Arial Narrow"/>
                <w:b w:val="0"/>
                <w:sz w:val="20"/>
                <w:szCs w:val="20"/>
              </w:rPr>
            </w:pPr>
            <w:r w:rsidRPr="00496891">
              <w:rPr>
                <w:rFonts w:ascii="Arial Narrow" w:hAnsi="Arial Narrow"/>
                <w:b w:val="0"/>
                <w:sz w:val="20"/>
                <w:szCs w:val="20"/>
              </w:rPr>
              <w:t>Big Data Storage Concepts &amp;</w:t>
            </w:r>
          </w:p>
          <w:p w14:paraId="33AB9159" w14:textId="371A4FBA" w:rsidR="00E77C05" w:rsidRPr="00496891" w:rsidRDefault="00E77C05" w:rsidP="000B4B88">
            <w:pPr>
              <w:pStyle w:val="TableHeadings"/>
              <w:rPr>
                <w:rFonts w:ascii="Arial Narrow" w:hAnsi="Arial Narrow"/>
                <w:b w:val="0"/>
                <w:color w:val="000000" w:themeColor="text1"/>
                <w:sz w:val="20"/>
                <w:szCs w:val="20"/>
              </w:rPr>
            </w:pPr>
            <w:r w:rsidRPr="00496891">
              <w:rPr>
                <w:rFonts w:ascii="Arial Narrow" w:hAnsi="Arial Narrow" w:hint="eastAsia"/>
                <w:b w:val="0"/>
                <w:sz w:val="20"/>
                <w:szCs w:val="20"/>
              </w:rPr>
              <w:t>T</w:t>
            </w:r>
            <w:r w:rsidRPr="00496891">
              <w:rPr>
                <w:rFonts w:ascii="Arial Narrow" w:hAnsi="Arial Narrow"/>
                <w:b w:val="0"/>
                <w:sz w:val="20"/>
                <w:szCs w:val="20"/>
              </w:rPr>
              <w:t>est 1</w:t>
            </w:r>
          </w:p>
        </w:tc>
        <w:tc>
          <w:tcPr>
            <w:tcW w:w="1294" w:type="dxa"/>
            <w:shd w:val="clear" w:color="auto" w:fill="E2EFD9" w:themeFill="accent6" w:themeFillTint="33"/>
            <w:tcMar>
              <w:left w:w="0" w:type="dxa"/>
              <w:right w:w="0" w:type="dxa"/>
            </w:tcMar>
          </w:tcPr>
          <w:p w14:paraId="712A270C" w14:textId="6101EE23" w:rsidR="00E77C05" w:rsidRPr="00496891" w:rsidRDefault="00E77C05" w:rsidP="000B4B88">
            <w:pPr>
              <w:pStyle w:val="TableHeadings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 xml:space="preserve">Session 7: </w:t>
            </w:r>
          </w:p>
          <w:p w14:paraId="57F3D2D4" w14:textId="7928F157" w:rsidR="00E77C05" w:rsidRPr="00496891" w:rsidRDefault="00E77C05" w:rsidP="00952ADC">
            <w:pPr>
              <w:pStyle w:val="TableHeadings"/>
              <w:tabs>
                <w:tab w:val="clear" w:pos="30"/>
              </w:tabs>
              <w:rPr>
                <w:rFonts w:ascii="Arial Narrow" w:hAnsi="Arial Narrow"/>
                <w:b w:val="0"/>
                <w:sz w:val="20"/>
                <w:szCs w:val="20"/>
              </w:rPr>
            </w:pPr>
            <w:r w:rsidRPr="00496891">
              <w:rPr>
                <w:rFonts w:ascii="Arial Narrow" w:hAnsi="Arial Narrow"/>
                <w:b w:val="0"/>
                <w:sz w:val="20"/>
                <w:szCs w:val="20"/>
              </w:rPr>
              <w:t>Big Data Processing Concepts</w:t>
            </w:r>
          </w:p>
        </w:tc>
        <w:tc>
          <w:tcPr>
            <w:tcW w:w="1294" w:type="dxa"/>
            <w:shd w:val="clear" w:color="auto" w:fill="E2EFD9" w:themeFill="accent6" w:themeFillTint="33"/>
            <w:tcMar>
              <w:left w:w="0" w:type="dxa"/>
              <w:right w:w="0" w:type="dxa"/>
            </w:tcMar>
          </w:tcPr>
          <w:p w14:paraId="4DA6AC8B" w14:textId="735275CD" w:rsidR="00E77C05" w:rsidRPr="00496891" w:rsidRDefault="00E77C05" w:rsidP="000B4B88">
            <w:pPr>
              <w:pStyle w:val="TableHeadings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>Session 8:</w:t>
            </w:r>
          </w:p>
          <w:p w14:paraId="3FEC0481" w14:textId="3C34825A" w:rsidR="00E77C05" w:rsidRPr="00496891" w:rsidRDefault="00E77C05" w:rsidP="00952ADC">
            <w:pPr>
              <w:pStyle w:val="TableHeadings"/>
              <w:tabs>
                <w:tab w:val="clear" w:pos="30"/>
              </w:tabs>
              <w:rPr>
                <w:rFonts w:ascii="Arial Narrow" w:hAnsi="Arial Narrow"/>
                <w:b w:val="0"/>
                <w:sz w:val="20"/>
                <w:szCs w:val="20"/>
              </w:rPr>
            </w:pPr>
            <w:r w:rsidRPr="00496891">
              <w:rPr>
                <w:rFonts w:ascii="Arial Narrow" w:hAnsi="Arial Narrow"/>
                <w:b w:val="0"/>
                <w:sz w:val="20"/>
                <w:szCs w:val="20"/>
              </w:rPr>
              <w:t>Big Data Storage Technology</w:t>
            </w:r>
          </w:p>
        </w:tc>
        <w:tc>
          <w:tcPr>
            <w:tcW w:w="1294" w:type="dxa"/>
            <w:shd w:val="clear" w:color="auto" w:fill="E2EFD9" w:themeFill="accent6" w:themeFillTint="33"/>
            <w:tcMar>
              <w:left w:w="0" w:type="dxa"/>
              <w:right w:w="0" w:type="dxa"/>
            </w:tcMar>
          </w:tcPr>
          <w:p w14:paraId="09B4F2AA" w14:textId="2CD6A66C" w:rsidR="00E77C05" w:rsidRPr="00496891" w:rsidRDefault="00E77C05" w:rsidP="000B4B88">
            <w:pPr>
              <w:pStyle w:val="TableHeadings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 xml:space="preserve">Session 9: </w:t>
            </w:r>
          </w:p>
          <w:p w14:paraId="5C759B82" w14:textId="7DCE0BB1" w:rsidR="00E77C05" w:rsidRPr="00496891" w:rsidRDefault="00E77C05" w:rsidP="00952ADC">
            <w:pPr>
              <w:pStyle w:val="TableHeadings"/>
              <w:tabs>
                <w:tab w:val="clear" w:pos="30"/>
              </w:tabs>
              <w:rPr>
                <w:rFonts w:ascii="Arial Narrow" w:hAnsi="Arial Narrow"/>
                <w:b w:val="0"/>
                <w:sz w:val="20"/>
                <w:szCs w:val="20"/>
              </w:rPr>
            </w:pPr>
            <w:r w:rsidRPr="00496891">
              <w:rPr>
                <w:rFonts w:ascii="Arial Narrow" w:hAnsi="Arial Narrow"/>
                <w:b w:val="0"/>
                <w:sz w:val="20"/>
                <w:szCs w:val="20"/>
              </w:rPr>
              <w:t>Big Data Analysis Techniques</w:t>
            </w:r>
          </w:p>
        </w:tc>
        <w:tc>
          <w:tcPr>
            <w:tcW w:w="2756" w:type="dxa"/>
            <w:gridSpan w:val="2"/>
            <w:shd w:val="clear" w:color="auto" w:fill="E2EFD9" w:themeFill="accent6" w:themeFillTint="33"/>
            <w:tcMar>
              <w:left w:w="0" w:type="dxa"/>
              <w:right w:w="0" w:type="dxa"/>
            </w:tcMar>
          </w:tcPr>
          <w:p w14:paraId="3C47F513" w14:textId="6261E8F7" w:rsidR="00E77C05" w:rsidRPr="00496891" w:rsidRDefault="00E77C05" w:rsidP="000B4B88">
            <w:pPr>
              <w:pStyle w:val="TableHeadings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>Session 10</w:t>
            </w:r>
            <w:r>
              <w:rPr>
                <w:rFonts w:ascii="Arial Narrow" w:hAnsi="Arial Narrow" w:hint="eastAsia"/>
                <w:sz w:val="20"/>
                <w:szCs w:val="20"/>
                <w:lang w:eastAsia="zh-CN"/>
              </w:rPr>
              <w:t>-</w:t>
            </w:r>
            <w:r>
              <w:rPr>
                <w:rFonts w:ascii="Arial Narrow" w:hAnsi="Arial Narrow"/>
                <w:sz w:val="20"/>
                <w:szCs w:val="20"/>
              </w:rPr>
              <w:t>12</w:t>
            </w:r>
            <w:r w:rsidRPr="00496891">
              <w:rPr>
                <w:rFonts w:ascii="Arial Narrow" w:hAnsi="Arial Narrow"/>
                <w:sz w:val="20"/>
                <w:szCs w:val="20"/>
              </w:rPr>
              <w:t xml:space="preserve">: </w:t>
            </w:r>
          </w:p>
          <w:p w14:paraId="02FCD975" w14:textId="77777777" w:rsidR="00E77C05" w:rsidRPr="001D2EB1" w:rsidRDefault="00E77C05" w:rsidP="00E77C05">
            <w:pPr>
              <w:pStyle w:val="TableHeadings"/>
              <w:numPr>
                <w:ilvl w:val="0"/>
                <w:numId w:val="48"/>
              </w:numPr>
              <w:tabs>
                <w:tab w:val="clear" w:pos="30"/>
              </w:tabs>
              <w:rPr>
                <w:rFonts w:ascii="Arial Narrow" w:hAnsi="Arial Narrow"/>
                <w:b w:val="0"/>
                <w:sz w:val="20"/>
                <w:szCs w:val="20"/>
              </w:rPr>
            </w:pPr>
            <w:r w:rsidRPr="00496891">
              <w:rPr>
                <w:rFonts w:ascii="Arial Narrow" w:hAnsi="Arial Narrow"/>
                <w:b w:val="0"/>
                <w:sz w:val="20"/>
                <w:szCs w:val="20"/>
              </w:rPr>
              <w:t>Live Demonstration</w:t>
            </w:r>
          </w:p>
          <w:p w14:paraId="6F438405" w14:textId="50DA5766" w:rsidR="00E77C05" w:rsidRDefault="00E77C05" w:rsidP="00E77C05">
            <w:pPr>
              <w:pStyle w:val="TableHeadings"/>
              <w:numPr>
                <w:ilvl w:val="0"/>
                <w:numId w:val="48"/>
              </w:numPr>
              <w:tabs>
                <w:tab w:val="clear" w:pos="30"/>
              </w:tabs>
              <w:rPr>
                <w:rFonts w:ascii="Arial Narrow" w:hAnsi="Arial Narrow"/>
                <w:b w:val="0"/>
                <w:sz w:val="20"/>
                <w:szCs w:val="20"/>
              </w:rPr>
            </w:pPr>
            <w:r w:rsidRPr="00496891">
              <w:rPr>
                <w:rFonts w:ascii="Arial Narrow" w:hAnsi="Arial Narrow"/>
                <w:b w:val="0"/>
                <w:sz w:val="20"/>
                <w:szCs w:val="20"/>
              </w:rPr>
              <w:t>Group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 xml:space="preserve"> </w:t>
            </w:r>
            <w:r w:rsidRPr="00496891">
              <w:rPr>
                <w:rFonts w:ascii="Arial Narrow" w:hAnsi="Arial Narrow"/>
                <w:b w:val="0"/>
                <w:sz w:val="20"/>
                <w:szCs w:val="20"/>
              </w:rPr>
              <w:t>Presentation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 xml:space="preserve"> &amp;</w:t>
            </w:r>
          </w:p>
          <w:p w14:paraId="55347AB3" w14:textId="387BA799" w:rsidR="00E77C05" w:rsidRPr="00496891" w:rsidRDefault="00E77C05" w:rsidP="00E77C05">
            <w:pPr>
              <w:pStyle w:val="TableHeadings"/>
              <w:numPr>
                <w:ilvl w:val="0"/>
                <w:numId w:val="48"/>
              </w:numPr>
              <w:tabs>
                <w:tab w:val="clear" w:pos="30"/>
              </w:tabs>
              <w:rPr>
                <w:rFonts w:ascii="Arial Narrow" w:hAnsi="Arial Narrow"/>
                <w:b w:val="0"/>
                <w:sz w:val="20"/>
                <w:szCs w:val="20"/>
              </w:rPr>
            </w:pPr>
            <w:r w:rsidRPr="00496891">
              <w:rPr>
                <w:rFonts w:ascii="Arial Narrow" w:hAnsi="Arial Narrow"/>
                <w:b w:val="0"/>
                <w:sz w:val="20"/>
                <w:szCs w:val="20"/>
              </w:rPr>
              <w:t xml:space="preserve">Test 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2</w:t>
            </w:r>
          </w:p>
        </w:tc>
      </w:tr>
      <w:tr w:rsidR="00952ADC" w:rsidRPr="00496891" w14:paraId="439BB79D" w14:textId="77777777" w:rsidTr="00992548">
        <w:trPr>
          <w:trHeight w:val="305"/>
          <w:jc w:val="center"/>
        </w:trPr>
        <w:tc>
          <w:tcPr>
            <w:tcW w:w="1247" w:type="dxa"/>
            <w:shd w:val="clear" w:color="auto" w:fill="FFC000"/>
            <w:vAlign w:val="center"/>
          </w:tcPr>
          <w:p w14:paraId="06F8D630" w14:textId="31EBA105" w:rsidR="00A241D6" w:rsidRPr="00496891" w:rsidRDefault="00A241D6" w:rsidP="00A241D6">
            <w:pPr>
              <w:pStyle w:val="TableHeadings"/>
              <w:rPr>
                <w:rFonts w:ascii="Arial Narrow" w:hAnsi="Arial Narrow"/>
                <w:b w:val="0"/>
                <w:color w:val="000000" w:themeColor="text1"/>
                <w:sz w:val="20"/>
                <w:szCs w:val="20"/>
              </w:rPr>
            </w:pPr>
            <w:r w:rsidRPr="00D46D61">
              <w:rPr>
                <w:rFonts w:ascii="Arial Narrow" w:hAnsi="Arial Narrow"/>
                <w:sz w:val="16"/>
                <w:szCs w:val="16"/>
              </w:rPr>
              <w:t>ASSESSMENT</w:t>
            </w:r>
          </w:p>
        </w:tc>
        <w:tc>
          <w:tcPr>
            <w:tcW w:w="1296" w:type="dxa"/>
            <w:shd w:val="clear" w:color="auto" w:fill="FFC000"/>
            <w:tcMar>
              <w:left w:w="0" w:type="dxa"/>
              <w:right w:w="0" w:type="dxa"/>
            </w:tcMar>
            <w:vAlign w:val="center"/>
          </w:tcPr>
          <w:p w14:paraId="133D914F" w14:textId="7619654E" w:rsidR="00A241D6" w:rsidRPr="00496891" w:rsidRDefault="00A241D6" w:rsidP="00A241D6">
            <w:pPr>
              <w:pStyle w:val="TableHeadings"/>
              <w:rPr>
                <w:rFonts w:ascii="Arial Narrow" w:hAnsi="Arial Narrow"/>
                <w:b w:val="0"/>
                <w:color w:val="000000" w:themeColor="text1"/>
                <w:sz w:val="20"/>
                <w:szCs w:val="20"/>
              </w:rPr>
            </w:pPr>
          </w:p>
        </w:tc>
        <w:tc>
          <w:tcPr>
            <w:tcW w:w="1295" w:type="dxa"/>
            <w:shd w:val="clear" w:color="auto" w:fill="FFC000"/>
            <w:tcMar>
              <w:left w:w="0" w:type="dxa"/>
              <w:right w:w="0" w:type="dxa"/>
            </w:tcMar>
            <w:vAlign w:val="center"/>
          </w:tcPr>
          <w:p w14:paraId="3BFC3B12" w14:textId="3A33F3B6" w:rsidR="00A241D6" w:rsidRPr="00D46D61" w:rsidRDefault="00A241D6" w:rsidP="00A241D6">
            <w:pPr>
              <w:pStyle w:val="TableHeadings"/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1294" w:type="dxa"/>
            <w:shd w:val="clear" w:color="auto" w:fill="FFC000"/>
            <w:tcMar>
              <w:left w:w="0" w:type="dxa"/>
              <w:right w:w="0" w:type="dxa"/>
            </w:tcMar>
            <w:vAlign w:val="center"/>
          </w:tcPr>
          <w:p w14:paraId="5673044B" w14:textId="6BD735B3" w:rsidR="00A241D6" w:rsidRPr="00D46D61" w:rsidRDefault="009E5C68" w:rsidP="003070B7">
            <w:pPr>
              <w:pStyle w:val="TableHeadings"/>
              <w:jc w:val="center"/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</w:pPr>
            <w:r w:rsidRPr="00D46D61">
              <w:rPr>
                <w:rFonts w:ascii="Arial Narrow" w:hAnsi="Arial Narrow" w:hint="eastAsia"/>
                <w:b w:val="0"/>
                <w:color w:val="000000" w:themeColor="text1"/>
                <w:sz w:val="18"/>
                <w:szCs w:val="18"/>
              </w:rPr>
              <w:t>L</w:t>
            </w: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 xml:space="preserve">ab </w:t>
            </w:r>
            <w:r w:rsidR="00AA4758"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1+2+</w:t>
            </w: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3 (</w:t>
            </w:r>
            <w:r w:rsidR="00AA4758"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9</w:t>
            </w: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%)</w:t>
            </w:r>
          </w:p>
        </w:tc>
        <w:tc>
          <w:tcPr>
            <w:tcW w:w="1294" w:type="dxa"/>
            <w:shd w:val="clear" w:color="auto" w:fill="FFC000"/>
            <w:tcMar>
              <w:left w:w="0" w:type="dxa"/>
              <w:right w:w="0" w:type="dxa"/>
            </w:tcMar>
            <w:vAlign w:val="center"/>
          </w:tcPr>
          <w:p w14:paraId="15789A86" w14:textId="4E58B1D7" w:rsidR="00A241D6" w:rsidRPr="00D46D61" w:rsidRDefault="00A241D6" w:rsidP="003070B7">
            <w:pPr>
              <w:pStyle w:val="TableHeadings"/>
              <w:jc w:val="center"/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1294" w:type="dxa"/>
            <w:shd w:val="clear" w:color="auto" w:fill="FFC000"/>
            <w:tcMar>
              <w:left w:w="0" w:type="dxa"/>
              <w:right w:w="0" w:type="dxa"/>
            </w:tcMar>
            <w:vAlign w:val="center"/>
          </w:tcPr>
          <w:p w14:paraId="4ECCC206" w14:textId="57DD021A" w:rsidR="00A241D6" w:rsidRPr="00D46D61" w:rsidRDefault="00E50BDC" w:rsidP="003070B7">
            <w:pPr>
              <w:pStyle w:val="TableHeadings"/>
              <w:jc w:val="center"/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</w:pP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 xml:space="preserve">Tableau </w:t>
            </w:r>
            <w:r w:rsidRPr="00D46D61">
              <w:rPr>
                <w:rFonts w:ascii="Arial Narrow" w:hAnsi="Arial Narrow" w:hint="eastAsia"/>
                <w:b w:val="0"/>
                <w:color w:val="000000" w:themeColor="text1"/>
                <w:sz w:val="18"/>
                <w:szCs w:val="18"/>
              </w:rPr>
              <w:t>L</w:t>
            </w: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ab (6%)</w:t>
            </w:r>
          </w:p>
        </w:tc>
        <w:tc>
          <w:tcPr>
            <w:tcW w:w="1294" w:type="dxa"/>
            <w:shd w:val="clear" w:color="auto" w:fill="FFC000"/>
            <w:tcMar>
              <w:left w:w="0" w:type="dxa"/>
              <w:right w:w="0" w:type="dxa"/>
            </w:tcMar>
            <w:vAlign w:val="center"/>
          </w:tcPr>
          <w:p w14:paraId="203C34A0" w14:textId="21DA8996" w:rsidR="00A241D6" w:rsidRPr="00D46D61" w:rsidRDefault="009E5C68" w:rsidP="003070B7">
            <w:pPr>
              <w:pStyle w:val="TableHeadings"/>
              <w:jc w:val="center"/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</w:pPr>
            <w:r w:rsidRPr="00D46D61">
              <w:rPr>
                <w:rFonts w:ascii="Arial Narrow" w:hAnsi="Arial Narrow" w:hint="eastAsia"/>
                <w:b w:val="0"/>
                <w:color w:val="000000" w:themeColor="text1"/>
                <w:sz w:val="18"/>
                <w:szCs w:val="18"/>
              </w:rPr>
              <w:t>L</w:t>
            </w: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 xml:space="preserve">ab </w:t>
            </w:r>
            <w:r w:rsidR="00AA4758"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4+</w:t>
            </w: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5 (</w:t>
            </w:r>
            <w:r w:rsidR="0051429D"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6</w:t>
            </w: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%)</w:t>
            </w:r>
            <w:r w:rsidR="00E50BDC"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294" w:type="dxa"/>
            <w:shd w:val="clear" w:color="auto" w:fill="FFC000"/>
            <w:tcMar>
              <w:left w:w="0" w:type="dxa"/>
              <w:right w:w="0" w:type="dxa"/>
            </w:tcMar>
            <w:vAlign w:val="center"/>
          </w:tcPr>
          <w:p w14:paraId="40BBACCD" w14:textId="5B505976" w:rsidR="009E5C68" w:rsidRPr="00D46D61" w:rsidRDefault="00A241D6" w:rsidP="003070B7">
            <w:pPr>
              <w:pStyle w:val="TableHeadings"/>
              <w:jc w:val="center"/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</w:pP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Test 1 (20%)</w:t>
            </w:r>
          </w:p>
        </w:tc>
        <w:tc>
          <w:tcPr>
            <w:tcW w:w="1294" w:type="dxa"/>
            <w:shd w:val="clear" w:color="auto" w:fill="FFC000"/>
            <w:tcMar>
              <w:left w:w="0" w:type="dxa"/>
              <w:right w:w="0" w:type="dxa"/>
            </w:tcMar>
            <w:vAlign w:val="center"/>
          </w:tcPr>
          <w:p w14:paraId="7AE103AB" w14:textId="595288D8" w:rsidR="00A241D6" w:rsidRPr="00D46D61" w:rsidRDefault="00A241D6" w:rsidP="003070B7">
            <w:pPr>
              <w:pStyle w:val="TableHeadings"/>
              <w:jc w:val="center"/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</w:pPr>
          </w:p>
        </w:tc>
        <w:tc>
          <w:tcPr>
            <w:tcW w:w="1294" w:type="dxa"/>
            <w:shd w:val="clear" w:color="auto" w:fill="FFC000"/>
            <w:tcMar>
              <w:left w:w="0" w:type="dxa"/>
              <w:right w:w="0" w:type="dxa"/>
            </w:tcMar>
            <w:vAlign w:val="center"/>
          </w:tcPr>
          <w:p w14:paraId="2556B71A" w14:textId="1CAB5E0D" w:rsidR="00A241D6" w:rsidRPr="00D46D61" w:rsidRDefault="009E5C68" w:rsidP="003070B7">
            <w:pPr>
              <w:pStyle w:val="TableHeadings"/>
              <w:jc w:val="center"/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</w:pPr>
            <w:r w:rsidRPr="00D46D61">
              <w:rPr>
                <w:rFonts w:ascii="Arial Narrow" w:hAnsi="Arial Narrow" w:hint="eastAsia"/>
                <w:b w:val="0"/>
                <w:color w:val="000000" w:themeColor="text1"/>
                <w:sz w:val="18"/>
                <w:szCs w:val="18"/>
              </w:rPr>
              <w:t>L</w:t>
            </w: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 xml:space="preserve">ab </w:t>
            </w:r>
            <w:r w:rsidR="00AA4758"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6+7+</w:t>
            </w: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8 (</w:t>
            </w:r>
            <w:r w:rsidR="00AA4758"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9</w:t>
            </w: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%)</w:t>
            </w:r>
          </w:p>
        </w:tc>
        <w:tc>
          <w:tcPr>
            <w:tcW w:w="1378" w:type="dxa"/>
            <w:shd w:val="clear" w:color="auto" w:fill="FFC000"/>
            <w:tcMar>
              <w:left w:w="0" w:type="dxa"/>
              <w:right w:w="0" w:type="dxa"/>
            </w:tcMar>
            <w:vAlign w:val="center"/>
          </w:tcPr>
          <w:p w14:paraId="0ABB1D37" w14:textId="6BD64E13" w:rsidR="00A241D6" w:rsidRPr="00D46D61" w:rsidRDefault="001D2EB1" w:rsidP="003070B7">
            <w:pPr>
              <w:pStyle w:val="TableHeadings"/>
              <w:jc w:val="center"/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</w:pP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Demonstration (15%)</w:t>
            </w:r>
          </w:p>
        </w:tc>
        <w:tc>
          <w:tcPr>
            <w:tcW w:w="1378" w:type="dxa"/>
            <w:shd w:val="clear" w:color="auto" w:fill="FFC000"/>
            <w:tcMar>
              <w:left w:w="0" w:type="dxa"/>
              <w:right w:w="0" w:type="dxa"/>
            </w:tcMar>
            <w:vAlign w:val="center"/>
          </w:tcPr>
          <w:p w14:paraId="1BC95ADB" w14:textId="77777777" w:rsidR="00AB1E46" w:rsidRDefault="00AB1E46" w:rsidP="001D2EB1">
            <w:pPr>
              <w:pStyle w:val="TableHeadings"/>
              <w:jc w:val="center"/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</w:pP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Presentation (15%)</w:t>
            </w:r>
          </w:p>
          <w:p w14:paraId="475C865F" w14:textId="16AF419A" w:rsidR="00A241D6" w:rsidRPr="00D46D61" w:rsidRDefault="001D2EB1" w:rsidP="00AB1E46">
            <w:pPr>
              <w:pStyle w:val="TableHeadings"/>
              <w:jc w:val="center"/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</w:pPr>
            <w:r w:rsidRPr="00D46D61">
              <w:rPr>
                <w:rFonts w:ascii="Arial Narrow" w:hAnsi="Arial Narrow"/>
                <w:b w:val="0"/>
                <w:color w:val="000000" w:themeColor="text1"/>
                <w:sz w:val="18"/>
                <w:szCs w:val="18"/>
              </w:rPr>
              <w:t>Test 2 (20%)</w:t>
            </w:r>
          </w:p>
        </w:tc>
      </w:tr>
      <w:tr w:rsidR="005424A4" w:rsidRPr="00496891" w14:paraId="7923A54B" w14:textId="77777777" w:rsidTr="00992548">
        <w:trPr>
          <w:trHeight w:val="357"/>
          <w:jc w:val="center"/>
        </w:trPr>
        <w:tc>
          <w:tcPr>
            <w:tcW w:w="1247" w:type="dxa"/>
            <w:vMerge w:val="restart"/>
            <w:shd w:val="clear" w:color="auto" w:fill="FFE599" w:themeFill="accent4" w:themeFillTint="66"/>
            <w:vAlign w:val="center"/>
          </w:tcPr>
          <w:p w14:paraId="4E878424" w14:textId="6CB7E207" w:rsidR="005424A4" w:rsidRPr="00D46D61" w:rsidRDefault="005424A4" w:rsidP="00A241D6">
            <w:pPr>
              <w:pStyle w:val="TableText"/>
              <w:rPr>
                <w:rFonts w:ascii="Arial Narrow" w:hAnsi="Arial Narrow"/>
                <w:b/>
                <w:sz w:val="20"/>
                <w:szCs w:val="20"/>
              </w:rPr>
            </w:pPr>
            <w:r w:rsidRPr="00496891">
              <w:rPr>
                <w:rFonts w:ascii="Arial Narrow" w:hAnsi="Arial Narrow"/>
                <w:b/>
                <w:sz w:val="20"/>
                <w:szCs w:val="20"/>
              </w:rPr>
              <w:t>BEFORE CLASS</w:t>
            </w:r>
          </w:p>
        </w:tc>
        <w:tc>
          <w:tcPr>
            <w:tcW w:w="5179" w:type="dxa"/>
            <w:gridSpan w:val="4"/>
            <w:shd w:val="clear" w:color="auto" w:fill="FFE599" w:themeFill="accent4" w:themeFillTint="66"/>
            <w:tcMar>
              <w:left w:w="0" w:type="dxa"/>
              <w:right w:w="0" w:type="dxa"/>
            </w:tcMar>
            <w:vAlign w:val="center"/>
          </w:tcPr>
          <w:p w14:paraId="5FF4FEB4" w14:textId="43C17F61" w:rsidR="005424A4" w:rsidRPr="00496891" w:rsidRDefault="005424A4" w:rsidP="00A241D6">
            <w:pPr>
              <w:pStyle w:val="TableText"/>
              <w:jc w:val="center"/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</w:pPr>
            <w:r w:rsidRPr="00496891">
              <w:rPr>
                <w:rFonts w:ascii="Arial Narrow" w:hAnsi="Arial Narrow" w:hint="eastAsia"/>
                <w:b/>
                <w:bCs/>
                <w:color w:val="000000" w:themeColor="text1"/>
                <w:sz w:val="20"/>
                <w:szCs w:val="20"/>
              </w:rPr>
              <w:t>T</w:t>
            </w:r>
            <w:r w:rsidRPr="00496891">
              <w:rPr>
                <w:rFonts w:ascii="Arial Narrow" w:hAnsi="Arial Narrow"/>
                <w:b/>
                <w:bCs/>
                <w:color w:val="000000" w:themeColor="text1"/>
                <w:sz w:val="20"/>
                <w:szCs w:val="20"/>
              </w:rPr>
              <w:t>he Fundamentals of Big Data</w:t>
            </w:r>
          </w:p>
        </w:tc>
        <w:tc>
          <w:tcPr>
            <w:tcW w:w="1294" w:type="dxa"/>
            <w:vMerge w:val="restart"/>
            <w:shd w:val="clear" w:color="auto" w:fill="D9E2F3" w:themeFill="accent5" w:themeFillTint="33"/>
            <w:tcMar>
              <w:left w:w="0" w:type="dxa"/>
              <w:right w:w="0" w:type="dxa"/>
            </w:tcMar>
            <w:vAlign w:val="bottom"/>
          </w:tcPr>
          <w:p w14:paraId="54DC33FA" w14:textId="3CA79227" w:rsidR="005424A4" w:rsidRPr="00496891" w:rsidRDefault="00566EC1" w:rsidP="003621CF">
            <w:pPr>
              <w:pStyle w:val="TableText"/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</w:rPr>
            </w:pPr>
            <w:hyperlink r:id="rId7" w:history="1">
              <w:r w:rsidR="005424A4" w:rsidRPr="001661F9">
                <w:rPr>
                  <w:rStyle w:val="af0"/>
                  <w:rFonts w:ascii="Arial Narrow" w:hAnsi="Arial Narrow" w:hint="eastAsia"/>
                  <w:sz w:val="20"/>
                  <w:szCs w:val="20"/>
                </w:rPr>
                <w:t>T</w:t>
              </w:r>
              <w:r w:rsidR="005424A4" w:rsidRPr="001661F9">
                <w:rPr>
                  <w:rStyle w:val="af0"/>
                  <w:rFonts w:ascii="Arial Narrow" w:hAnsi="Arial Narrow"/>
                  <w:sz w:val="20"/>
                  <w:szCs w:val="20"/>
                </w:rPr>
                <w:t>ableau.com</w:t>
              </w:r>
            </w:hyperlink>
          </w:p>
        </w:tc>
        <w:tc>
          <w:tcPr>
            <w:tcW w:w="5176" w:type="dxa"/>
            <w:gridSpan w:val="4"/>
            <w:shd w:val="clear" w:color="auto" w:fill="FFE599" w:themeFill="accent4" w:themeFillTint="66"/>
            <w:tcMar>
              <w:left w:w="0" w:type="dxa"/>
              <w:right w:w="0" w:type="dxa"/>
            </w:tcMar>
            <w:vAlign w:val="center"/>
          </w:tcPr>
          <w:p w14:paraId="0157FB9A" w14:textId="16864FC0" w:rsidR="005424A4" w:rsidRPr="00496891" w:rsidRDefault="005424A4" w:rsidP="00A241D6">
            <w:pPr>
              <w:pStyle w:val="TableText"/>
              <w:jc w:val="center"/>
              <w:rPr>
                <w:rFonts w:ascii="Arial Narrow" w:hAnsi="Arial Narrow"/>
                <w:b/>
                <w:color w:val="000000" w:themeColor="text1"/>
                <w:sz w:val="20"/>
                <w:szCs w:val="20"/>
              </w:rPr>
            </w:pPr>
            <w:r w:rsidRPr="00496891">
              <w:rPr>
                <w:rFonts w:ascii="Arial Narrow" w:hAnsi="Arial Narrow" w:hint="eastAsia"/>
                <w:b/>
                <w:color w:val="000000" w:themeColor="text1"/>
                <w:sz w:val="20"/>
                <w:szCs w:val="20"/>
              </w:rPr>
              <w:t>S</w:t>
            </w:r>
            <w:r w:rsidRPr="00496891">
              <w:rPr>
                <w:rFonts w:ascii="Arial Narrow" w:hAnsi="Arial Narrow"/>
                <w:b/>
                <w:color w:val="000000" w:themeColor="text1"/>
                <w:sz w:val="20"/>
                <w:szCs w:val="20"/>
              </w:rPr>
              <w:t>toring and Analysing Big Data</w:t>
            </w:r>
          </w:p>
        </w:tc>
        <w:tc>
          <w:tcPr>
            <w:tcW w:w="1378" w:type="dxa"/>
            <w:vMerge w:val="restart"/>
            <w:shd w:val="clear" w:color="auto" w:fill="FFE599" w:themeFill="accent4" w:themeFillTint="66"/>
            <w:tcMar>
              <w:left w:w="0" w:type="dxa"/>
              <w:right w:w="0" w:type="dxa"/>
            </w:tcMar>
            <w:vAlign w:val="center"/>
          </w:tcPr>
          <w:p w14:paraId="15112DAF" w14:textId="25438840" w:rsidR="005424A4" w:rsidRPr="000A0BAA" w:rsidRDefault="000A0BAA" w:rsidP="000A0BAA">
            <w:pPr>
              <w:pStyle w:val="TableHeadings"/>
              <w:jc w:val="center"/>
              <w:rPr>
                <w:rFonts w:ascii="Arial Narrow" w:hAnsi="Arial Narrow"/>
                <w:b w:val="0"/>
                <w:bCs/>
                <w:color w:val="000000" w:themeColor="text1"/>
                <w:sz w:val="20"/>
                <w:szCs w:val="20"/>
              </w:rPr>
            </w:pPr>
            <w:r w:rsidRPr="000A0BAA">
              <w:rPr>
                <w:rFonts w:ascii="Arial Narrow" w:hAnsi="Arial Narrow" w:hint="eastAsia"/>
                <w:b w:val="0"/>
                <w:bCs/>
                <w:color w:val="000000" w:themeColor="text1"/>
                <w:sz w:val="20"/>
                <w:szCs w:val="20"/>
              </w:rPr>
              <w:t>P</w:t>
            </w:r>
            <w:r w:rsidRPr="000A0BAA">
              <w:rPr>
                <w:rFonts w:ascii="Arial Narrow" w:hAnsi="Arial Narrow"/>
                <w:b w:val="0"/>
                <w:bCs/>
                <w:color w:val="000000" w:themeColor="text1"/>
                <w:sz w:val="20"/>
                <w:szCs w:val="20"/>
              </w:rPr>
              <w:t xml:space="preserve">reparation for </w:t>
            </w:r>
            <w:r w:rsidR="001801DE" w:rsidRPr="001801DE">
              <w:rPr>
                <w:rFonts w:ascii="Arial Narrow" w:hAnsi="Arial Narrow"/>
                <w:b w:val="0"/>
                <w:bCs/>
                <w:color w:val="000000" w:themeColor="text1"/>
                <w:sz w:val="20"/>
                <w:szCs w:val="20"/>
              </w:rPr>
              <w:t xml:space="preserve">Individual </w:t>
            </w:r>
            <w:r w:rsidRPr="000A0BAA">
              <w:rPr>
                <w:rFonts w:ascii="Arial Narrow" w:hAnsi="Arial Narrow"/>
                <w:b w:val="0"/>
                <w:bCs/>
                <w:color w:val="000000" w:themeColor="text1"/>
                <w:sz w:val="20"/>
                <w:szCs w:val="20"/>
              </w:rPr>
              <w:t xml:space="preserve">Live </w:t>
            </w:r>
            <w:r w:rsidR="00AE083B" w:rsidRPr="00AE083B">
              <w:rPr>
                <w:rFonts w:ascii="Arial Narrow" w:hAnsi="Arial Narrow"/>
                <w:b w:val="0"/>
                <w:bCs/>
                <w:color w:val="000000" w:themeColor="text1"/>
                <w:sz w:val="20"/>
                <w:szCs w:val="20"/>
              </w:rPr>
              <w:t>Demonstration</w:t>
            </w:r>
          </w:p>
        </w:tc>
        <w:tc>
          <w:tcPr>
            <w:tcW w:w="1378" w:type="dxa"/>
            <w:vMerge w:val="restart"/>
            <w:shd w:val="clear" w:color="auto" w:fill="FFE599" w:themeFill="accent4" w:themeFillTint="66"/>
            <w:vAlign w:val="center"/>
          </w:tcPr>
          <w:p w14:paraId="0D686627" w14:textId="41702795" w:rsidR="005424A4" w:rsidRPr="00496891" w:rsidRDefault="000A0BAA" w:rsidP="000A0BAA">
            <w:pPr>
              <w:pStyle w:val="TableText"/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</w:rPr>
            </w:pPr>
            <w:r w:rsidRPr="000A0BAA">
              <w:rPr>
                <w:rFonts w:ascii="Arial Narrow" w:hAnsi="Arial Narrow" w:hint="eastAsia"/>
                <w:sz w:val="20"/>
                <w:szCs w:val="20"/>
              </w:rPr>
              <w:t>P</w:t>
            </w:r>
            <w:r w:rsidRPr="000A0BAA">
              <w:rPr>
                <w:rFonts w:ascii="Arial Narrow" w:hAnsi="Arial Narrow"/>
                <w:sz w:val="20"/>
                <w:szCs w:val="20"/>
              </w:rPr>
              <w:t>reparation for Team Presentation</w:t>
            </w:r>
          </w:p>
        </w:tc>
      </w:tr>
      <w:tr w:rsidR="005424A4" w:rsidRPr="00496891" w14:paraId="23988BE8" w14:textId="77777777" w:rsidTr="00992548">
        <w:trPr>
          <w:trHeight w:val="223"/>
          <w:jc w:val="center"/>
        </w:trPr>
        <w:tc>
          <w:tcPr>
            <w:tcW w:w="1247" w:type="dxa"/>
            <w:vMerge/>
            <w:tcBorders>
              <w:bottom w:val="single" w:sz="4" w:space="0" w:color="auto"/>
            </w:tcBorders>
            <w:shd w:val="clear" w:color="auto" w:fill="FFE599" w:themeFill="accent4" w:themeFillTint="66"/>
            <w:vAlign w:val="center"/>
          </w:tcPr>
          <w:p w14:paraId="7647CCFD" w14:textId="77777777" w:rsidR="005424A4" w:rsidRPr="00496891" w:rsidRDefault="005424A4" w:rsidP="00A241D6">
            <w:pPr>
              <w:pStyle w:val="TableText"/>
              <w:rPr>
                <w:rFonts w:ascii="Arial Narrow" w:hAnsi="Arial Narrow"/>
                <w:b/>
                <w:sz w:val="20"/>
                <w:szCs w:val="20"/>
              </w:rPr>
            </w:pPr>
          </w:p>
        </w:tc>
        <w:tc>
          <w:tcPr>
            <w:tcW w:w="1296" w:type="dxa"/>
            <w:shd w:val="clear" w:color="auto" w:fill="FFE599" w:themeFill="accent4" w:themeFillTint="66"/>
            <w:tcMar>
              <w:left w:w="0" w:type="dxa"/>
              <w:right w:w="0" w:type="dxa"/>
            </w:tcMar>
            <w:vAlign w:val="center"/>
          </w:tcPr>
          <w:p w14:paraId="3B8FFF85" w14:textId="7318BAE5" w:rsidR="005424A4" w:rsidRPr="00496891" w:rsidRDefault="005424A4" w:rsidP="00A241D6">
            <w:pPr>
              <w:pStyle w:val="TableText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 xml:space="preserve"> Chapter 1</w:t>
            </w:r>
          </w:p>
        </w:tc>
        <w:tc>
          <w:tcPr>
            <w:tcW w:w="1295" w:type="dxa"/>
            <w:shd w:val="clear" w:color="auto" w:fill="FFE599" w:themeFill="accent4" w:themeFillTint="66"/>
            <w:tcMar>
              <w:left w:w="0" w:type="dxa"/>
              <w:right w:w="0" w:type="dxa"/>
            </w:tcMar>
            <w:vAlign w:val="center"/>
          </w:tcPr>
          <w:p w14:paraId="1E4A63AA" w14:textId="16C6CE0B" w:rsidR="005424A4" w:rsidRPr="00496891" w:rsidRDefault="005424A4" w:rsidP="00A241D6">
            <w:pPr>
              <w:pStyle w:val="TableText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>Chapter 2</w:t>
            </w:r>
          </w:p>
        </w:tc>
        <w:tc>
          <w:tcPr>
            <w:tcW w:w="1294" w:type="dxa"/>
            <w:shd w:val="clear" w:color="auto" w:fill="FFE599" w:themeFill="accent4" w:themeFillTint="66"/>
            <w:tcMar>
              <w:left w:w="0" w:type="dxa"/>
              <w:right w:w="0" w:type="dxa"/>
            </w:tcMar>
            <w:vAlign w:val="center"/>
          </w:tcPr>
          <w:p w14:paraId="26DE3C23" w14:textId="63DB474C" w:rsidR="005424A4" w:rsidRPr="00496891" w:rsidRDefault="005424A4" w:rsidP="00A241D6">
            <w:pPr>
              <w:pStyle w:val="TableText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>Chapter 3</w:t>
            </w:r>
          </w:p>
        </w:tc>
        <w:tc>
          <w:tcPr>
            <w:tcW w:w="1294" w:type="dxa"/>
            <w:shd w:val="clear" w:color="auto" w:fill="FFE599" w:themeFill="accent4" w:themeFillTint="66"/>
            <w:tcMar>
              <w:left w:w="0" w:type="dxa"/>
              <w:right w:w="0" w:type="dxa"/>
            </w:tcMar>
            <w:vAlign w:val="center"/>
          </w:tcPr>
          <w:p w14:paraId="36B5DA37" w14:textId="6E4B1D80" w:rsidR="005424A4" w:rsidRPr="00496891" w:rsidRDefault="005424A4" w:rsidP="00A241D6">
            <w:pPr>
              <w:pStyle w:val="TableText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>Chapter 4</w:t>
            </w:r>
          </w:p>
        </w:tc>
        <w:tc>
          <w:tcPr>
            <w:tcW w:w="1294" w:type="dxa"/>
            <w:vMerge/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14:paraId="79813F1A" w14:textId="40C90FB3" w:rsidR="005424A4" w:rsidRPr="00496891" w:rsidRDefault="005424A4" w:rsidP="003621CF">
            <w:pPr>
              <w:pStyle w:val="TableText"/>
              <w:jc w:val="center"/>
              <w:rPr>
                <w:rFonts w:ascii="Arial Narrow" w:hAnsi="Arial Narrow"/>
                <w:color w:val="000000" w:themeColor="text1"/>
                <w:sz w:val="20"/>
                <w:szCs w:val="20"/>
              </w:rPr>
            </w:pPr>
          </w:p>
        </w:tc>
        <w:tc>
          <w:tcPr>
            <w:tcW w:w="1294" w:type="dxa"/>
            <w:shd w:val="clear" w:color="auto" w:fill="FFE599" w:themeFill="accent4" w:themeFillTint="66"/>
            <w:tcMar>
              <w:left w:w="0" w:type="dxa"/>
              <w:right w:w="0" w:type="dxa"/>
            </w:tcMar>
            <w:vAlign w:val="center"/>
          </w:tcPr>
          <w:p w14:paraId="6E5EC174" w14:textId="52B7B11C" w:rsidR="005424A4" w:rsidRPr="00496891" w:rsidRDefault="005424A4" w:rsidP="00A241D6">
            <w:pPr>
              <w:pStyle w:val="TableText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>Chapter 5</w:t>
            </w:r>
          </w:p>
        </w:tc>
        <w:tc>
          <w:tcPr>
            <w:tcW w:w="1294" w:type="dxa"/>
            <w:shd w:val="clear" w:color="auto" w:fill="FFE599" w:themeFill="accent4" w:themeFillTint="66"/>
            <w:tcMar>
              <w:left w:w="0" w:type="dxa"/>
              <w:right w:w="0" w:type="dxa"/>
            </w:tcMar>
            <w:vAlign w:val="center"/>
          </w:tcPr>
          <w:p w14:paraId="44306678" w14:textId="6C125184" w:rsidR="005424A4" w:rsidRPr="00496891" w:rsidRDefault="005424A4" w:rsidP="00A241D6">
            <w:pPr>
              <w:pStyle w:val="TableText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>Chapter 6</w:t>
            </w:r>
          </w:p>
        </w:tc>
        <w:tc>
          <w:tcPr>
            <w:tcW w:w="1294" w:type="dxa"/>
            <w:shd w:val="clear" w:color="auto" w:fill="FFE599" w:themeFill="accent4" w:themeFillTint="66"/>
            <w:tcMar>
              <w:left w:w="0" w:type="dxa"/>
              <w:right w:w="0" w:type="dxa"/>
            </w:tcMar>
            <w:vAlign w:val="center"/>
          </w:tcPr>
          <w:p w14:paraId="0FD7CFA8" w14:textId="15CE26B2" w:rsidR="005424A4" w:rsidRPr="00496891" w:rsidRDefault="005424A4" w:rsidP="00A241D6">
            <w:pPr>
              <w:pStyle w:val="TableText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>Chapter 7</w:t>
            </w:r>
          </w:p>
        </w:tc>
        <w:tc>
          <w:tcPr>
            <w:tcW w:w="1294" w:type="dxa"/>
            <w:shd w:val="clear" w:color="auto" w:fill="FFE599" w:themeFill="accent4" w:themeFillTint="66"/>
            <w:tcMar>
              <w:left w:w="0" w:type="dxa"/>
              <w:right w:w="0" w:type="dxa"/>
            </w:tcMar>
            <w:vAlign w:val="center"/>
          </w:tcPr>
          <w:p w14:paraId="65460D23" w14:textId="20AF4A51" w:rsidR="005424A4" w:rsidRPr="00496891" w:rsidRDefault="005424A4" w:rsidP="00A241D6">
            <w:pPr>
              <w:pStyle w:val="TableText"/>
              <w:rPr>
                <w:rFonts w:ascii="Arial Narrow" w:hAnsi="Arial Narrow"/>
                <w:sz w:val="20"/>
                <w:szCs w:val="20"/>
              </w:rPr>
            </w:pPr>
            <w:r w:rsidRPr="00496891">
              <w:rPr>
                <w:rFonts w:ascii="Arial Narrow" w:hAnsi="Arial Narrow"/>
                <w:sz w:val="20"/>
                <w:szCs w:val="20"/>
              </w:rPr>
              <w:t>Chapter 8</w:t>
            </w:r>
          </w:p>
        </w:tc>
        <w:tc>
          <w:tcPr>
            <w:tcW w:w="1378" w:type="dxa"/>
            <w:vMerge/>
            <w:shd w:val="clear" w:color="auto" w:fill="FFE599" w:themeFill="accent4" w:themeFillTint="66"/>
            <w:tcMar>
              <w:left w:w="0" w:type="dxa"/>
              <w:right w:w="0" w:type="dxa"/>
            </w:tcMar>
            <w:vAlign w:val="center"/>
          </w:tcPr>
          <w:p w14:paraId="1742866B" w14:textId="77777777" w:rsidR="005424A4" w:rsidRPr="00496891" w:rsidRDefault="005424A4" w:rsidP="00A241D6">
            <w:pPr>
              <w:pStyle w:val="TableHeadings"/>
              <w:rPr>
                <w:rFonts w:ascii="Arial Narrow" w:hAnsi="Arial Narrow"/>
                <w:color w:val="000000" w:themeColor="text1"/>
                <w:sz w:val="20"/>
                <w:szCs w:val="20"/>
              </w:rPr>
            </w:pPr>
          </w:p>
        </w:tc>
        <w:tc>
          <w:tcPr>
            <w:tcW w:w="1378" w:type="dxa"/>
            <w:vMerge/>
            <w:shd w:val="clear" w:color="auto" w:fill="FFE599" w:themeFill="accent4" w:themeFillTint="66"/>
            <w:vAlign w:val="center"/>
          </w:tcPr>
          <w:p w14:paraId="10DDAF3E" w14:textId="1948C1E1" w:rsidR="005424A4" w:rsidRPr="00496891" w:rsidRDefault="005424A4" w:rsidP="00A241D6">
            <w:pPr>
              <w:pStyle w:val="TableHeadings"/>
              <w:rPr>
                <w:rFonts w:ascii="Arial Narrow" w:hAnsi="Arial Narrow"/>
                <w:color w:val="000000" w:themeColor="text1"/>
                <w:sz w:val="20"/>
                <w:szCs w:val="20"/>
              </w:rPr>
            </w:pPr>
          </w:p>
        </w:tc>
      </w:tr>
      <w:tr w:rsidR="00992548" w:rsidRPr="00496891" w14:paraId="61FEBBA1" w14:textId="77777777" w:rsidTr="00992548">
        <w:trPr>
          <w:trHeight w:val="1187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CC"/>
          </w:tcPr>
          <w:p w14:paraId="2D46C52C" w14:textId="77777777" w:rsidR="00992548" w:rsidRPr="00891848" w:rsidRDefault="00992548" w:rsidP="00A241D6">
            <w:pPr>
              <w:tabs>
                <w:tab w:val="left" w:pos="30"/>
              </w:tabs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891848">
              <w:rPr>
                <w:rFonts w:ascii="Arial Narrow" w:hAnsi="Arial Narrow"/>
                <w:b/>
                <w:bCs/>
                <w:sz w:val="18"/>
                <w:szCs w:val="18"/>
              </w:rPr>
              <w:t>IN CLASS</w:t>
            </w:r>
          </w:p>
          <w:p w14:paraId="40EF1815" w14:textId="77777777" w:rsidR="00992548" w:rsidRPr="00891848" w:rsidRDefault="00992548" w:rsidP="00A241D6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891848">
              <w:rPr>
                <w:rFonts w:ascii="Arial Narrow" w:hAnsi="Arial Narrow"/>
                <w:b/>
                <w:sz w:val="18"/>
                <w:szCs w:val="18"/>
              </w:rPr>
              <w:t>ACTIVITIES</w:t>
            </w:r>
            <w:r w:rsidRPr="00891848">
              <w:rPr>
                <w:rFonts w:ascii="Arial Narrow" w:hAnsi="Arial Narrow"/>
                <w:b/>
                <w:bCs/>
                <w:sz w:val="18"/>
                <w:szCs w:val="18"/>
              </w:rPr>
              <w:t xml:space="preserve"> </w:t>
            </w:r>
          </w:p>
          <w:p w14:paraId="3A56AFF4" w14:textId="77777777" w:rsidR="00992548" w:rsidRPr="00891848" w:rsidRDefault="00992548" w:rsidP="00A241D6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</w:p>
          <w:p w14:paraId="62A915EE" w14:textId="3D50C377" w:rsidR="00992548" w:rsidRPr="00891848" w:rsidRDefault="00992548" w:rsidP="00A241D6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/>
                <w:sz w:val="18"/>
                <w:szCs w:val="18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>Lectures</w:t>
            </w:r>
          </w:p>
          <w:p w14:paraId="02CC2EB5" w14:textId="1882F617" w:rsidR="00992548" w:rsidRPr="00891848" w:rsidRDefault="00992548" w:rsidP="00A241D6">
            <w:pPr>
              <w:widowControl w:val="0"/>
              <w:autoSpaceDE w:val="0"/>
              <w:autoSpaceDN w:val="0"/>
              <w:adjustRightInd w:val="0"/>
              <w:rPr>
                <w:rFonts w:ascii="Calibri-Bold" w:hAnsi="Calibri-Bold" w:cs="Calibri-Bold"/>
                <w:b/>
                <w:bCs/>
                <w:sz w:val="18"/>
                <w:szCs w:val="18"/>
                <w:lang w:val="en-US"/>
              </w:rPr>
            </w:pPr>
          </w:p>
        </w:tc>
        <w:tc>
          <w:tcPr>
            <w:tcW w:w="1296" w:type="dxa"/>
            <w:tcBorders>
              <w:left w:val="single" w:sz="4" w:space="0" w:color="auto"/>
            </w:tcBorders>
            <w:shd w:val="clear" w:color="auto" w:fill="FFFFCC"/>
            <w:tcMar>
              <w:left w:w="0" w:type="dxa"/>
              <w:right w:w="0" w:type="dxa"/>
            </w:tcMar>
          </w:tcPr>
          <w:p w14:paraId="6E287C6A" w14:textId="05D32928" w:rsidR="00992548" w:rsidRPr="00891848" w:rsidRDefault="00992548" w:rsidP="00A241D6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>Lecture 1A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>: Understanding Big Data</w:t>
            </w:r>
          </w:p>
        </w:tc>
        <w:tc>
          <w:tcPr>
            <w:tcW w:w="1295" w:type="dxa"/>
            <w:shd w:val="clear" w:color="auto" w:fill="FFFFCC"/>
            <w:tcMar>
              <w:left w:w="0" w:type="dxa"/>
              <w:right w:w="0" w:type="dxa"/>
            </w:tcMar>
          </w:tcPr>
          <w:p w14:paraId="2239E43A" w14:textId="57580268" w:rsidR="00992548" w:rsidRPr="00891848" w:rsidRDefault="00992548" w:rsidP="00A241D6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>Lecture 2A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>: Business Motivations and Drivers for Big Data Adoption</w:t>
            </w:r>
          </w:p>
        </w:tc>
        <w:tc>
          <w:tcPr>
            <w:tcW w:w="1294" w:type="dxa"/>
            <w:shd w:val="clear" w:color="auto" w:fill="FFFFCC"/>
            <w:tcMar>
              <w:left w:w="0" w:type="dxa"/>
              <w:right w:w="0" w:type="dxa"/>
            </w:tcMar>
          </w:tcPr>
          <w:p w14:paraId="21F536E6" w14:textId="43D6EB6C" w:rsidR="00992548" w:rsidRPr="00891848" w:rsidRDefault="00992548" w:rsidP="00A241D6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>Lecture 3A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 xml:space="preserve">: 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br/>
              <w:t>Big Data Adoption and Planning Considerations</w:t>
            </w:r>
          </w:p>
        </w:tc>
        <w:tc>
          <w:tcPr>
            <w:tcW w:w="1294" w:type="dxa"/>
            <w:shd w:val="clear" w:color="auto" w:fill="FFFFCC"/>
            <w:tcMar>
              <w:left w:w="0" w:type="dxa"/>
              <w:right w:w="0" w:type="dxa"/>
            </w:tcMar>
          </w:tcPr>
          <w:p w14:paraId="5747E760" w14:textId="1BB68347" w:rsidR="00992548" w:rsidRPr="00891848" w:rsidRDefault="00992548" w:rsidP="00A241D6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>Lecture 4A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>: Enterprise Technologies and Big Data Business Intelligence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14:paraId="7C843533" w14:textId="631934D2" w:rsidR="00992548" w:rsidRPr="00891848" w:rsidRDefault="00992548" w:rsidP="003621CF">
            <w:pPr>
              <w:pStyle w:val="TableHeadings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 xml:space="preserve">Princeton University - </w:t>
            </w:r>
            <w:r w:rsidRPr="00891848">
              <w:rPr>
                <w:rFonts w:ascii="Arial Narrow" w:hAnsi="Arial Narrow"/>
                <w:b w:val="0"/>
                <w:bCs/>
                <w:sz w:val="18"/>
                <w:szCs w:val="18"/>
              </w:rPr>
              <w:t>Introduction to Tableau</w:t>
            </w:r>
            <w:r>
              <w:rPr>
                <w:noProof/>
              </w:rPr>
              <w:t xml:space="preserve"> </w:t>
            </w:r>
          </w:p>
        </w:tc>
        <w:tc>
          <w:tcPr>
            <w:tcW w:w="1294" w:type="dxa"/>
            <w:shd w:val="clear" w:color="auto" w:fill="FFFFCC"/>
            <w:tcMar>
              <w:left w:w="0" w:type="dxa"/>
              <w:right w:w="0" w:type="dxa"/>
            </w:tcMar>
          </w:tcPr>
          <w:p w14:paraId="76F9D1DF" w14:textId="08BF7ED4" w:rsidR="00992548" w:rsidRPr="00891848" w:rsidRDefault="00992548" w:rsidP="00E133AB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>Lecture 5A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 xml:space="preserve">: 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br/>
              <w:t>Big Data Storage Concepts</w:t>
            </w:r>
            <w:r w:rsidR="00E133AB">
              <w:rPr>
                <w:rFonts w:ascii="Arial Narrow" w:hAnsi="Arial Narrow"/>
                <w:b w:val="0"/>
                <w:sz w:val="18"/>
                <w:szCs w:val="18"/>
              </w:rPr>
              <w:t xml:space="preserve"> &amp;</w:t>
            </w:r>
            <w:r w:rsidR="00E133AB">
              <w:rPr>
                <w:rFonts w:ascii="Arial Narrow" w:hAnsi="Arial Narrow"/>
                <w:b w:val="0"/>
                <w:sz w:val="18"/>
                <w:szCs w:val="18"/>
              </w:rPr>
              <w:br/>
            </w:r>
            <w:r w:rsidR="00E133AB" w:rsidRPr="00875354">
              <w:rPr>
                <w:rFonts w:ascii="Arial Narrow" w:hAnsi="Arial Narrow"/>
                <w:b w:val="0"/>
                <w:sz w:val="16"/>
                <w:szCs w:val="16"/>
                <w:highlight w:val="lightGray"/>
              </w:rPr>
              <w:t xml:space="preserve">GA Requirements and AWS </w:t>
            </w:r>
            <w:r w:rsidR="00875354" w:rsidRPr="00875354">
              <w:rPr>
                <w:rFonts w:ascii="Arial Narrow" w:hAnsi="Arial Narrow"/>
                <w:b w:val="0"/>
                <w:sz w:val="16"/>
                <w:szCs w:val="16"/>
                <w:highlight w:val="lightGray"/>
              </w:rPr>
              <w:t xml:space="preserve">GA </w:t>
            </w:r>
            <w:r w:rsidR="00E133AB" w:rsidRPr="00875354">
              <w:rPr>
                <w:rFonts w:ascii="Arial Narrow" w:hAnsi="Arial Narrow"/>
                <w:b w:val="0"/>
                <w:sz w:val="16"/>
                <w:szCs w:val="16"/>
                <w:highlight w:val="lightGray"/>
              </w:rPr>
              <w:t>account</w:t>
            </w:r>
          </w:p>
        </w:tc>
        <w:tc>
          <w:tcPr>
            <w:tcW w:w="1294" w:type="dxa"/>
            <w:shd w:val="clear" w:color="auto" w:fill="FFFFCC"/>
            <w:tcMar>
              <w:left w:w="0" w:type="dxa"/>
              <w:right w:w="0" w:type="dxa"/>
            </w:tcMar>
          </w:tcPr>
          <w:p w14:paraId="4DB66F9A" w14:textId="6EC17DA5" w:rsidR="00992548" w:rsidRPr="00891848" w:rsidRDefault="00992548" w:rsidP="00726241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>Lecture 6A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 xml:space="preserve">: 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br/>
              <w:t xml:space="preserve">Big Data Processing Concepts </w:t>
            </w:r>
            <w:r w:rsidRPr="005E7C1D">
              <w:rPr>
                <w:rFonts w:ascii="Arial Narrow" w:hAnsi="Arial Narrow"/>
                <w:b w:val="0"/>
                <w:sz w:val="18"/>
                <w:szCs w:val="18"/>
              </w:rPr>
              <w:t>&amp;</w:t>
            </w:r>
          </w:p>
          <w:p w14:paraId="68F54B06" w14:textId="436758AB" w:rsidR="00992548" w:rsidRPr="00891848" w:rsidRDefault="00992548" w:rsidP="00A241D6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  <w:r w:rsidRPr="00D77CC3">
              <w:rPr>
                <w:rFonts w:ascii="Arial Narrow" w:hAnsi="Arial Narrow" w:hint="eastAsia"/>
                <w:bCs/>
                <w:sz w:val="18"/>
                <w:szCs w:val="18"/>
              </w:rPr>
              <w:t>T</w:t>
            </w:r>
            <w:r w:rsidRPr="00D77CC3">
              <w:rPr>
                <w:rFonts w:ascii="Arial Narrow" w:hAnsi="Arial Narrow"/>
                <w:bCs/>
                <w:sz w:val="18"/>
                <w:szCs w:val="18"/>
              </w:rPr>
              <w:t>est 1</w:t>
            </w:r>
            <w:r>
              <w:rPr>
                <w:rFonts w:ascii="Arial Narrow" w:hAnsi="Arial Narrow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294" w:type="dxa"/>
            <w:shd w:val="clear" w:color="auto" w:fill="FFFFCC"/>
            <w:tcMar>
              <w:left w:w="0" w:type="dxa"/>
              <w:right w:w="0" w:type="dxa"/>
            </w:tcMar>
          </w:tcPr>
          <w:p w14:paraId="254C1E7E" w14:textId="4420570B" w:rsidR="00992548" w:rsidRPr="00891848" w:rsidRDefault="00992548" w:rsidP="00A241D6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>Lecture 7A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 xml:space="preserve">: 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br/>
              <w:t>Big Data Storage Technology</w:t>
            </w:r>
          </w:p>
        </w:tc>
        <w:tc>
          <w:tcPr>
            <w:tcW w:w="1294" w:type="dxa"/>
            <w:shd w:val="clear" w:color="auto" w:fill="FFFFCC"/>
            <w:tcMar>
              <w:left w:w="0" w:type="dxa"/>
              <w:right w:w="0" w:type="dxa"/>
            </w:tcMar>
          </w:tcPr>
          <w:p w14:paraId="743A7E2B" w14:textId="6FD2521E" w:rsidR="00992548" w:rsidRPr="00891848" w:rsidRDefault="00992548" w:rsidP="00A241D6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>Lecture 8A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 xml:space="preserve">: 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br/>
              <w:t>Big Data Analysis Techniques</w:t>
            </w:r>
          </w:p>
        </w:tc>
        <w:tc>
          <w:tcPr>
            <w:tcW w:w="1378" w:type="dxa"/>
            <w:vMerge w:val="restart"/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14:paraId="1676D201" w14:textId="44DA860D" w:rsidR="00992548" w:rsidRDefault="00992548" w:rsidP="001D2EB1">
            <w:pPr>
              <w:pStyle w:val="TableHeadings"/>
              <w:jc w:val="center"/>
              <w:rPr>
                <w:rFonts w:ascii="Arial Narrow" w:eastAsia="Times New Roman" w:hAnsi="Arial Narrow"/>
                <w:sz w:val="18"/>
                <w:szCs w:val="18"/>
              </w:rPr>
            </w:pPr>
            <w:r w:rsidRPr="00891848">
              <w:rPr>
                <w:rFonts w:ascii="Arial Narrow" w:eastAsia="Times New Roman" w:hAnsi="Arial Narrow"/>
                <w:sz w:val="18"/>
                <w:szCs w:val="18"/>
              </w:rPr>
              <w:t>Individual</w:t>
            </w:r>
          </w:p>
          <w:p w14:paraId="676322F0" w14:textId="77777777" w:rsidR="00992548" w:rsidRPr="00891848" w:rsidRDefault="00992548" w:rsidP="001D2EB1">
            <w:pPr>
              <w:pStyle w:val="TableHeadings"/>
              <w:jc w:val="center"/>
              <w:rPr>
                <w:rFonts w:ascii="Arial Narrow" w:eastAsia="Times New Roman" w:hAnsi="Arial Narrow"/>
                <w:sz w:val="18"/>
                <w:szCs w:val="18"/>
              </w:rPr>
            </w:pPr>
            <w:r>
              <w:rPr>
                <w:rFonts w:ascii="Arial Narrow" w:eastAsia="Times New Roman" w:hAnsi="Arial Narrow"/>
                <w:sz w:val="18"/>
                <w:szCs w:val="18"/>
              </w:rPr>
              <w:t>L</w:t>
            </w:r>
            <w:r w:rsidRPr="00891848">
              <w:rPr>
                <w:rFonts w:ascii="Arial Narrow" w:eastAsia="Times New Roman" w:hAnsi="Arial Narrow"/>
                <w:sz w:val="18"/>
                <w:szCs w:val="18"/>
              </w:rPr>
              <w:t xml:space="preserve">ive </w:t>
            </w:r>
            <w:r>
              <w:rPr>
                <w:rFonts w:ascii="Arial Narrow" w:eastAsia="Times New Roman" w:hAnsi="Arial Narrow"/>
                <w:sz w:val="18"/>
                <w:szCs w:val="18"/>
              </w:rPr>
              <w:t>D</w:t>
            </w:r>
            <w:r w:rsidRPr="00891848">
              <w:rPr>
                <w:rFonts w:ascii="Arial Narrow" w:eastAsia="Times New Roman" w:hAnsi="Arial Narrow"/>
                <w:sz w:val="18"/>
                <w:szCs w:val="18"/>
              </w:rPr>
              <w:t>emonstration</w:t>
            </w:r>
          </w:p>
          <w:p w14:paraId="030732E2" w14:textId="61404254" w:rsidR="00992548" w:rsidRPr="0044447B" w:rsidRDefault="00992548" w:rsidP="001D2EB1">
            <w:pPr>
              <w:pStyle w:val="TableHeadings"/>
              <w:jc w:val="center"/>
              <w:rPr>
                <w:rFonts w:ascii="Arial Narrow" w:hAnsi="Arial Narrow"/>
                <w:b w:val="0"/>
                <w:sz w:val="18"/>
                <w:szCs w:val="18"/>
              </w:rPr>
            </w:pP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 xml:space="preserve">– </w:t>
            </w:r>
            <w:r w:rsidRPr="00AE25A3">
              <w:rPr>
                <w:rFonts w:ascii="Arial Narrow" w:hAnsi="Arial Narrow"/>
                <w:bCs/>
                <w:color w:val="FF0000"/>
                <w:sz w:val="18"/>
                <w:szCs w:val="18"/>
              </w:rPr>
              <w:t xml:space="preserve">5 minutes </w:t>
            </w:r>
            <w:r>
              <w:rPr>
                <w:rFonts w:ascii="Arial Narrow" w:hAnsi="Arial Narrow"/>
                <w:b w:val="0"/>
                <w:sz w:val="18"/>
                <w:szCs w:val="18"/>
              </w:rPr>
              <w:br/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 xml:space="preserve">per </w:t>
            </w:r>
            <w:r>
              <w:rPr>
                <w:rFonts w:ascii="Arial Narrow" w:hAnsi="Arial Narrow"/>
                <w:b w:val="0"/>
                <w:sz w:val="18"/>
                <w:szCs w:val="18"/>
              </w:rPr>
              <w:t>student</w:t>
            </w:r>
          </w:p>
        </w:tc>
        <w:tc>
          <w:tcPr>
            <w:tcW w:w="1378" w:type="dxa"/>
            <w:vMerge w:val="restart"/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14:paraId="1EAC82A0" w14:textId="6DE9B15A" w:rsidR="00992548" w:rsidRPr="00891848" w:rsidRDefault="00992548" w:rsidP="00DC50B1">
            <w:pPr>
              <w:pStyle w:val="TableHeadings"/>
              <w:jc w:val="center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Cs/>
                <w:sz w:val="18"/>
                <w:szCs w:val="18"/>
              </w:rPr>
              <w:t>Team</w:t>
            </w:r>
            <w:r>
              <w:rPr>
                <w:rFonts w:ascii="Arial Narrow" w:hAnsi="Arial Narrow"/>
                <w:bCs/>
                <w:sz w:val="18"/>
                <w:szCs w:val="18"/>
              </w:rPr>
              <w:br/>
              <w:t>P</w:t>
            </w:r>
            <w:r w:rsidRPr="00891848">
              <w:rPr>
                <w:rFonts w:ascii="Arial Narrow" w:hAnsi="Arial Narrow"/>
                <w:bCs/>
                <w:sz w:val="18"/>
                <w:szCs w:val="18"/>
              </w:rPr>
              <w:t>resentation</w:t>
            </w:r>
          </w:p>
          <w:p w14:paraId="5B1C057F" w14:textId="5A82C0C2" w:rsidR="00992548" w:rsidRDefault="00992548" w:rsidP="00DC50B1">
            <w:pPr>
              <w:pStyle w:val="TableHeadings"/>
              <w:jc w:val="center"/>
              <w:rPr>
                <w:rFonts w:ascii="Arial Narrow" w:hAnsi="Arial Narrow"/>
                <w:b w:val="0"/>
                <w:sz w:val="18"/>
                <w:szCs w:val="18"/>
              </w:rPr>
            </w:pP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 xml:space="preserve">– </w:t>
            </w:r>
            <w:r w:rsidR="006C26AC">
              <w:rPr>
                <w:rFonts w:ascii="Arial Narrow" w:hAnsi="Arial Narrow"/>
                <w:bCs/>
                <w:color w:val="FF0000"/>
                <w:sz w:val="18"/>
                <w:szCs w:val="18"/>
              </w:rPr>
              <w:t>8</w:t>
            </w:r>
            <w:r w:rsidRPr="00AE25A3">
              <w:rPr>
                <w:rFonts w:ascii="Arial Narrow" w:hAnsi="Arial Narrow"/>
                <w:bCs/>
                <w:color w:val="FF0000"/>
                <w:sz w:val="18"/>
                <w:szCs w:val="18"/>
              </w:rPr>
              <w:t xml:space="preserve"> minutes </w:t>
            </w:r>
            <w:r>
              <w:rPr>
                <w:rFonts w:ascii="Arial Narrow" w:hAnsi="Arial Narrow"/>
                <w:b w:val="0"/>
                <w:sz w:val="18"/>
                <w:szCs w:val="18"/>
              </w:rPr>
              <w:br/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>per team</w:t>
            </w:r>
            <w:r>
              <w:rPr>
                <w:rFonts w:ascii="Arial Narrow" w:hAnsi="Arial Narrow"/>
                <w:b w:val="0"/>
                <w:sz w:val="18"/>
                <w:szCs w:val="18"/>
              </w:rPr>
              <w:t xml:space="preserve"> of </w:t>
            </w:r>
          </w:p>
          <w:p w14:paraId="4637B3EF" w14:textId="0E0A2D0E" w:rsidR="00992548" w:rsidRPr="00AE25A3" w:rsidRDefault="00992548" w:rsidP="00992548">
            <w:pPr>
              <w:pStyle w:val="TableHeadings"/>
              <w:jc w:val="center"/>
              <w:rPr>
                <w:rFonts w:ascii="Arial Narrow" w:hAnsi="Arial Narrow"/>
                <w:bCs/>
                <w:sz w:val="18"/>
                <w:szCs w:val="18"/>
              </w:rPr>
            </w:pPr>
            <w:r>
              <w:rPr>
                <w:rFonts w:ascii="Arial Narrow" w:hAnsi="Arial Narrow"/>
                <w:b w:val="0"/>
                <w:sz w:val="18"/>
                <w:szCs w:val="18"/>
              </w:rPr>
              <w:t>two students</w:t>
            </w:r>
          </w:p>
        </w:tc>
      </w:tr>
      <w:tr w:rsidR="00992548" w:rsidRPr="00496891" w14:paraId="75799117" w14:textId="77777777" w:rsidTr="00992548">
        <w:trPr>
          <w:trHeight w:val="926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D9E2F3" w:themeFill="accent5" w:themeFillTint="33"/>
          </w:tcPr>
          <w:p w14:paraId="7499623B" w14:textId="77777777" w:rsidR="00992548" w:rsidRPr="00891848" w:rsidRDefault="00992548" w:rsidP="00A241D6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/>
                <w:b/>
                <w:bCs/>
                <w:sz w:val="18"/>
                <w:szCs w:val="18"/>
              </w:rPr>
            </w:pPr>
          </w:p>
          <w:p w14:paraId="4E1FCADC" w14:textId="77777777" w:rsidR="002C1B2F" w:rsidRDefault="002C1B2F" w:rsidP="00A241D6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/>
                <w:sz w:val="18"/>
                <w:szCs w:val="18"/>
              </w:rPr>
            </w:pPr>
          </w:p>
          <w:p w14:paraId="27299999" w14:textId="1773BCD4" w:rsidR="00992548" w:rsidRPr="00891848" w:rsidRDefault="002C1B2F" w:rsidP="00A241D6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 w:hint="eastAsia"/>
                <w:sz w:val="18"/>
                <w:szCs w:val="18"/>
              </w:rPr>
              <w:t>A</w:t>
            </w:r>
            <w:r>
              <w:rPr>
                <w:rFonts w:ascii="Arial Narrow" w:hAnsi="Arial Narrow"/>
                <w:sz w:val="18"/>
                <w:szCs w:val="18"/>
              </w:rPr>
              <w:t>WS services</w:t>
            </w:r>
          </w:p>
        </w:tc>
        <w:tc>
          <w:tcPr>
            <w:tcW w:w="1296" w:type="dxa"/>
            <w:tcBorders>
              <w:left w:val="single" w:sz="4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51116548" w14:textId="13F5FA64" w:rsidR="00992548" w:rsidRPr="00045789" w:rsidRDefault="00992548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045789">
              <w:rPr>
                <w:rFonts w:ascii="Arial Narrow" w:hAnsi="Arial Narrow"/>
                <w:sz w:val="16"/>
                <w:szCs w:val="16"/>
              </w:rPr>
              <w:t>Lecture 1B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:</w:t>
            </w:r>
          </w:p>
          <w:p w14:paraId="01F6402D" w14:textId="446985B0" w:rsidR="00992548" w:rsidRPr="00045789" w:rsidRDefault="00992548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AWS ACF Simple Storage Service (S3)</w:t>
            </w:r>
          </w:p>
        </w:tc>
        <w:tc>
          <w:tcPr>
            <w:tcW w:w="1295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22236CF9" w14:textId="399BA781" w:rsidR="00992548" w:rsidRPr="00045789" w:rsidRDefault="00992548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045789">
              <w:rPr>
                <w:rFonts w:ascii="Arial Narrow" w:hAnsi="Arial Narrow"/>
                <w:sz w:val="16"/>
                <w:szCs w:val="16"/>
              </w:rPr>
              <w:t>Lecture 2B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:</w:t>
            </w:r>
          </w:p>
          <w:p w14:paraId="5F08BDA9" w14:textId="49B31EE7" w:rsidR="00992548" w:rsidRPr="00045789" w:rsidRDefault="00992548" w:rsidP="00220909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AWS ACF Identity and Access Management (IAM) &amp; Amazon Athena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2642C2E4" w14:textId="01325926" w:rsidR="00992548" w:rsidRPr="00045789" w:rsidRDefault="00992548" w:rsidP="00A241D6">
            <w:pPr>
              <w:pStyle w:val="TableHeadings"/>
              <w:rPr>
                <w:rFonts w:ascii="Arial Narrow" w:hAnsi="Arial Narrow"/>
                <w:sz w:val="16"/>
                <w:szCs w:val="16"/>
              </w:rPr>
            </w:pPr>
            <w:r w:rsidRPr="00045789">
              <w:rPr>
                <w:rFonts w:ascii="Arial Narrow" w:hAnsi="Arial Narrow"/>
                <w:sz w:val="16"/>
                <w:szCs w:val="16"/>
              </w:rPr>
              <w:t>Lecture 3B:</w:t>
            </w:r>
          </w:p>
          <w:p w14:paraId="6D60E8E4" w14:textId="6470BBB9" w:rsidR="00992548" w:rsidRPr="00045789" w:rsidRDefault="00992548" w:rsidP="00197C5A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AWS ACF Amazon Elastic Compute Cloud (EC2) &amp; AWS Glue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4FB3FBEC" w14:textId="7E066803" w:rsidR="00992548" w:rsidRPr="00045789" w:rsidRDefault="00992548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045789">
              <w:rPr>
                <w:rFonts w:ascii="Arial Narrow" w:hAnsi="Arial Narrow"/>
                <w:sz w:val="16"/>
                <w:szCs w:val="16"/>
              </w:rPr>
              <w:t>Lecture 4B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:</w:t>
            </w:r>
          </w:p>
          <w:p w14:paraId="39D36445" w14:textId="3467D60B" w:rsidR="00992548" w:rsidRPr="00045789" w:rsidRDefault="00992548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  <w:highlight w:val="yellow"/>
              </w:rPr>
            </w:pP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AWS ACF Amazon DynamoDB &amp; Amazon Redshift 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14:paraId="7DBA8534" w14:textId="6C1EC2EC" w:rsidR="00992548" w:rsidRPr="00045789" w:rsidRDefault="00992548" w:rsidP="003621CF">
            <w:pPr>
              <w:pStyle w:val="TableHeadings"/>
              <w:jc w:val="center"/>
              <w:rPr>
                <w:rFonts w:ascii="Arial Narrow" w:hAnsi="Arial Narrow"/>
                <w:b w:val="0"/>
                <w:bCs/>
                <w:sz w:val="16"/>
                <w:szCs w:val="16"/>
              </w:rPr>
            </w:pPr>
            <w:r w:rsidRPr="00045789">
              <w:rPr>
                <w:rFonts w:ascii="Arial Narrow" w:hAnsi="Arial Narrow" w:hint="eastAsia"/>
                <w:b w:val="0"/>
                <w:bCs/>
                <w:sz w:val="16"/>
                <w:szCs w:val="16"/>
              </w:rPr>
              <w:t>G</w:t>
            </w:r>
            <w:r w:rsidRPr="00045789">
              <w:rPr>
                <w:rFonts w:ascii="Arial Narrow" w:hAnsi="Arial Narrow"/>
                <w:b w:val="0"/>
                <w:bCs/>
                <w:sz w:val="16"/>
                <w:szCs w:val="16"/>
              </w:rPr>
              <w:t>roup Formation and Group Assignment Requirements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72AB4AF9" w14:textId="40AB8CE6" w:rsidR="00992548" w:rsidRPr="00045789" w:rsidRDefault="00992548" w:rsidP="00A241D6">
            <w:pPr>
              <w:pStyle w:val="TableHeadings"/>
              <w:rPr>
                <w:rFonts w:ascii="Arial Narrow" w:hAnsi="Arial Narrow"/>
                <w:sz w:val="16"/>
                <w:szCs w:val="16"/>
              </w:rPr>
            </w:pPr>
            <w:r w:rsidRPr="00045789">
              <w:rPr>
                <w:rFonts w:ascii="Arial Narrow" w:hAnsi="Arial Narrow"/>
                <w:sz w:val="16"/>
                <w:szCs w:val="16"/>
              </w:rPr>
              <w:t>Lecture 5B:</w:t>
            </w:r>
          </w:p>
          <w:p w14:paraId="7795096F" w14:textId="23442AA2" w:rsidR="00992548" w:rsidRPr="00045789" w:rsidRDefault="00992548" w:rsidP="00A241D6">
            <w:pPr>
              <w:pStyle w:val="TableHeadings"/>
              <w:rPr>
                <w:rFonts w:ascii="Arial Narrow" w:hAnsi="Arial Narrow"/>
                <w:b w:val="0"/>
                <w:bCs/>
                <w:sz w:val="16"/>
                <w:szCs w:val="16"/>
                <w:lang w:eastAsia="zh-CN"/>
              </w:rPr>
            </w:pP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AWS ACF Amazon VPC &amp; Amazon </w:t>
            </w:r>
            <w:proofErr w:type="spellStart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SageMaker</w:t>
            </w:r>
            <w:proofErr w:type="spellEnd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, </w:t>
            </w:r>
            <w:proofErr w:type="spellStart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Jupyter</w:t>
            </w:r>
            <w:proofErr w:type="spellEnd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 notebooks and Bokeh 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240E5B03" w14:textId="5FCA2B1B" w:rsidR="00992548" w:rsidRPr="00045789" w:rsidRDefault="00992548" w:rsidP="00A241D6">
            <w:pPr>
              <w:pStyle w:val="TableHeadings"/>
              <w:rPr>
                <w:rFonts w:ascii="Arial Narrow" w:hAnsi="Arial Narrow"/>
                <w:bCs/>
                <w:sz w:val="16"/>
                <w:szCs w:val="16"/>
              </w:rPr>
            </w:pPr>
            <w:r w:rsidRPr="00045789">
              <w:rPr>
                <w:rFonts w:ascii="Arial Narrow" w:hAnsi="Arial Narrow"/>
                <w:bCs/>
                <w:sz w:val="16"/>
                <w:szCs w:val="16"/>
              </w:rPr>
              <w:t>Lecture 6B:</w:t>
            </w:r>
          </w:p>
          <w:p w14:paraId="4494944D" w14:textId="201C1BD7" w:rsidR="00992548" w:rsidRPr="00891848" w:rsidRDefault="00566EC1" w:rsidP="00726241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  <w:hyperlink r:id="rId8" w:history="1">
              <w:r w:rsidR="00992548" w:rsidRPr="00EC578A">
                <w:rPr>
                  <w:rStyle w:val="af0"/>
                  <w:rFonts w:ascii="Arial Narrow" w:hAnsi="Arial Narrow"/>
                  <w:b w:val="0"/>
                  <w:bCs/>
                  <w:sz w:val="15"/>
                  <w:szCs w:val="15"/>
                </w:rPr>
                <w:t>Introduction to AWS Big Data Pipeline</w:t>
              </w:r>
            </w:hyperlink>
            <w:r w:rsidR="00992548">
              <w:rPr>
                <w:rFonts w:ascii="Arial Narrow" w:hAnsi="Arial Narrow"/>
                <w:b w:val="0"/>
                <w:sz w:val="18"/>
                <w:szCs w:val="18"/>
              </w:rPr>
              <w:t xml:space="preserve"> &amp;</w:t>
            </w:r>
          </w:p>
          <w:p w14:paraId="2B97D6BF" w14:textId="0FFE27DE" w:rsidR="00992548" w:rsidRPr="00D77CC3" w:rsidRDefault="00992548" w:rsidP="00726241">
            <w:pPr>
              <w:pStyle w:val="TableHeadings"/>
              <w:rPr>
                <w:rFonts w:ascii="Arial Narrow" w:hAnsi="Arial Narrow"/>
                <w:bCs/>
                <w:sz w:val="16"/>
                <w:szCs w:val="16"/>
              </w:rPr>
            </w:pPr>
            <w:r w:rsidRPr="00B26A4A">
              <w:rPr>
                <w:rFonts w:ascii="Arial Narrow" w:hAnsi="Arial Narrow"/>
                <w:b w:val="0"/>
                <w:sz w:val="16"/>
                <w:szCs w:val="16"/>
              </w:rPr>
              <w:t>Tableau and Redshift connection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4A8664AC" w14:textId="77777777" w:rsidR="00992548" w:rsidRPr="00045789" w:rsidRDefault="00992548" w:rsidP="001A6399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045789">
              <w:rPr>
                <w:rFonts w:ascii="Arial Narrow" w:hAnsi="Arial Narrow"/>
                <w:sz w:val="16"/>
                <w:szCs w:val="16"/>
              </w:rPr>
              <w:t>Lecture 7B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:</w:t>
            </w:r>
          </w:p>
          <w:p w14:paraId="7B1614C1" w14:textId="0A49B778" w:rsidR="00992548" w:rsidRPr="00045789" w:rsidRDefault="00992548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AWS ACF </w:t>
            </w:r>
            <w:proofErr w:type="spellStart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Lamdba</w:t>
            </w:r>
            <w:proofErr w:type="spellEnd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 &amp; Amazon Kinesis Data Firehose, Amazon ES, and Kibana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714F6B62" w14:textId="4458C0C4" w:rsidR="00992548" w:rsidRPr="00045789" w:rsidRDefault="00992548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045789">
              <w:rPr>
                <w:rFonts w:ascii="Arial Narrow" w:hAnsi="Arial Narrow"/>
                <w:sz w:val="16"/>
                <w:szCs w:val="16"/>
              </w:rPr>
              <w:t>Lecture 8B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:</w:t>
            </w:r>
          </w:p>
          <w:p w14:paraId="55568C64" w14:textId="77777777" w:rsidR="00992548" w:rsidRDefault="00566EC1" w:rsidP="00A241D6">
            <w:pPr>
              <w:pStyle w:val="TableHeadings"/>
              <w:rPr>
                <w:rFonts w:ascii="Arial Narrow" w:hAnsi="Arial Narrow"/>
                <w:b w:val="0"/>
                <w:bCs/>
                <w:sz w:val="16"/>
                <w:szCs w:val="16"/>
              </w:rPr>
            </w:pPr>
            <w:hyperlink r:id="rId9" w:history="1">
              <w:r w:rsidR="00992548" w:rsidRPr="00EC578A">
                <w:rPr>
                  <w:rStyle w:val="af0"/>
                  <w:rFonts w:ascii="Arial Narrow" w:hAnsi="Arial Narrow"/>
                  <w:b w:val="0"/>
                  <w:sz w:val="16"/>
                  <w:szCs w:val="16"/>
                </w:rPr>
                <w:t>Introduction to AWS IoT Analytics</w:t>
              </w:r>
            </w:hyperlink>
            <w:r w:rsidR="00992548" w:rsidRPr="00045789">
              <w:rPr>
                <w:rFonts w:ascii="Arial Narrow" w:hAnsi="Arial Narrow" w:hint="eastAsia"/>
                <w:b w:val="0"/>
                <w:bCs/>
                <w:sz w:val="16"/>
                <w:szCs w:val="16"/>
              </w:rPr>
              <w:t xml:space="preserve"> </w:t>
            </w:r>
            <w:r w:rsidR="00992548">
              <w:rPr>
                <w:rFonts w:ascii="Arial Narrow" w:hAnsi="Arial Narrow"/>
                <w:b w:val="0"/>
                <w:bCs/>
                <w:sz w:val="16"/>
                <w:szCs w:val="16"/>
              </w:rPr>
              <w:t xml:space="preserve">&amp; </w:t>
            </w:r>
          </w:p>
          <w:p w14:paraId="1927393C" w14:textId="6E696119" w:rsidR="00992548" w:rsidRPr="00CF76FD" w:rsidRDefault="00992548" w:rsidP="00A241D6">
            <w:pPr>
              <w:pStyle w:val="TableHeadings"/>
              <w:rPr>
                <w:rFonts w:ascii="Arial Narrow" w:hAnsi="Arial Narrow"/>
                <w:b w:val="0"/>
                <w:color w:val="0563C1" w:themeColor="hyperlink"/>
                <w:sz w:val="16"/>
                <w:szCs w:val="16"/>
                <w:u w:val="single"/>
              </w:rPr>
            </w:pPr>
            <w:r w:rsidRPr="00045789">
              <w:rPr>
                <w:rFonts w:ascii="Arial Narrow" w:hAnsi="Arial Narrow" w:hint="eastAsia"/>
                <w:b w:val="0"/>
                <w:bCs/>
                <w:sz w:val="16"/>
                <w:szCs w:val="16"/>
              </w:rPr>
              <w:t>G</w:t>
            </w:r>
            <w:r w:rsidRPr="00045789">
              <w:rPr>
                <w:rFonts w:ascii="Arial Narrow" w:hAnsi="Arial Narrow"/>
                <w:b w:val="0"/>
                <w:bCs/>
                <w:sz w:val="16"/>
                <w:szCs w:val="16"/>
              </w:rPr>
              <w:t>roup</w:t>
            </w:r>
            <w:r>
              <w:rPr>
                <w:rFonts w:ascii="Arial Narrow" w:hAnsi="Arial Narrow"/>
                <w:b w:val="0"/>
                <w:bCs/>
                <w:sz w:val="16"/>
                <w:szCs w:val="16"/>
              </w:rPr>
              <w:t xml:space="preserve"> &amp; Project Final Confirmation</w:t>
            </w:r>
          </w:p>
        </w:tc>
        <w:tc>
          <w:tcPr>
            <w:tcW w:w="1378" w:type="dxa"/>
            <w:vMerge/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14:paraId="10CB75DC" w14:textId="77777777" w:rsidR="00992548" w:rsidRPr="00891848" w:rsidRDefault="00992548" w:rsidP="00A241D6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  <w:tc>
          <w:tcPr>
            <w:tcW w:w="1378" w:type="dxa"/>
            <w:vMerge/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14:paraId="68754233" w14:textId="77777777" w:rsidR="00992548" w:rsidRPr="00891848" w:rsidRDefault="00992548" w:rsidP="00A241D6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</w:p>
        </w:tc>
      </w:tr>
      <w:tr w:rsidR="00D76F2F" w:rsidRPr="00496891" w14:paraId="62CBE90D" w14:textId="77777777" w:rsidTr="0077268E">
        <w:trPr>
          <w:trHeight w:val="926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0171E2AF" w14:textId="77777777" w:rsidR="00D76F2F" w:rsidRPr="00891848" w:rsidRDefault="00D76F2F" w:rsidP="00A241D6">
            <w:pPr>
              <w:widowControl w:val="0"/>
              <w:autoSpaceDE w:val="0"/>
              <w:autoSpaceDN w:val="0"/>
              <w:adjustRightInd w:val="0"/>
              <w:rPr>
                <w:rFonts w:ascii="Arial Narrow" w:hAnsi="Arial Narrow"/>
                <w:sz w:val="18"/>
                <w:szCs w:val="18"/>
              </w:rPr>
            </w:pPr>
          </w:p>
          <w:p w14:paraId="7015D5D2" w14:textId="248AF1FB" w:rsidR="00D76F2F" w:rsidRPr="00891848" w:rsidRDefault="00D76F2F" w:rsidP="00A241D6">
            <w:pPr>
              <w:widowControl w:val="0"/>
              <w:autoSpaceDE w:val="0"/>
              <w:autoSpaceDN w:val="0"/>
              <w:adjustRightInd w:val="0"/>
              <w:rPr>
                <w:rFonts w:ascii="Calibri-Bold" w:hAnsi="Calibri-Bold" w:cs="Calibri-Bold"/>
                <w:sz w:val="18"/>
                <w:szCs w:val="18"/>
                <w:lang w:val="en-US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>Labs</w:t>
            </w:r>
          </w:p>
        </w:tc>
        <w:tc>
          <w:tcPr>
            <w:tcW w:w="1296" w:type="dxa"/>
            <w:tcBorders>
              <w:left w:val="single" w:sz="4" w:space="0" w:color="auto"/>
            </w:tcBorders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10B8D6CC" w14:textId="2CF19A39" w:rsidR="00D76F2F" w:rsidRPr="00045789" w:rsidRDefault="00D76F2F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814E2B">
              <w:rPr>
                <w:rFonts w:ascii="Arial Narrow" w:hAnsi="Arial Narrow"/>
                <w:bCs/>
                <w:sz w:val="16"/>
                <w:szCs w:val="16"/>
              </w:rPr>
              <w:t>Lab 1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 - Store Data in Amazon Simple Storage Service (Amazon S3) </w:t>
            </w:r>
          </w:p>
        </w:tc>
        <w:tc>
          <w:tcPr>
            <w:tcW w:w="1295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1E150D2E" w14:textId="0A8E2881" w:rsidR="00D76F2F" w:rsidRPr="00045789" w:rsidRDefault="00D76F2F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814E2B">
              <w:rPr>
                <w:rFonts w:ascii="Arial Narrow" w:hAnsi="Arial Narrow"/>
                <w:bCs/>
                <w:sz w:val="16"/>
                <w:szCs w:val="16"/>
              </w:rPr>
              <w:t>Lab 2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 - Query Data in Amazon Athena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28A7529D" w14:textId="26A994E9" w:rsidR="00D76F2F" w:rsidRPr="00045789" w:rsidRDefault="00D76F2F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814E2B">
              <w:rPr>
                <w:rFonts w:ascii="Arial Narrow" w:hAnsi="Arial Narrow"/>
                <w:bCs/>
                <w:sz w:val="16"/>
                <w:szCs w:val="16"/>
              </w:rPr>
              <w:t xml:space="preserve">Lab 3 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- Query Data in Amazon S3 with Amazon Athena and AWS Glue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36190DA7" w14:textId="0405E713" w:rsidR="00D76F2F" w:rsidRPr="00045789" w:rsidRDefault="00D76F2F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814E2B">
              <w:rPr>
                <w:rFonts w:ascii="Arial Narrow" w:hAnsi="Arial Narrow"/>
                <w:bCs/>
                <w:sz w:val="16"/>
                <w:szCs w:val="16"/>
              </w:rPr>
              <w:t>Lab 4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 - </w:t>
            </w:r>
            <w:proofErr w:type="spellStart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Analyze</w:t>
            </w:r>
            <w:proofErr w:type="spellEnd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 Data with Amazon Redshift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7A2D977B" w14:textId="685BB391" w:rsidR="00D76F2F" w:rsidRPr="00045789" w:rsidRDefault="00D76F2F" w:rsidP="003621CF">
            <w:pPr>
              <w:pStyle w:val="TableHeadings"/>
              <w:jc w:val="center"/>
              <w:rPr>
                <w:rFonts w:ascii="Arial Narrow" w:hAnsi="Arial Narrow"/>
                <w:b w:val="0"/>
                <w:sz w:val="16"/>
                <w:szCs w:val="16"/>
              </w:rPr>
            </w:pPr>
            <w:r w:rsidRPr="00050B9C">
              <w:rPr>
                <w:rFonts w:ascii="Arial Narrow" w:hAnsi="Arial Narrow"/>
                <w:bCs/>
                <w:sz w:val="16"/>
                <w:szCs w:val="16"/>
              </w:rPr>
              <w:t>Tableau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 </w:t>
            </w:r>
            <w:r w:rsidR="00940698">
              <w:rPr>
                <w:rFonts w:ascii="Arial Narrow" w:hAnsi="Arial Narrow"/>
                <w:b w:val="0"/>
                <w:sz w:val="16"/>
                <w:szCs w:val="16"/>
              </w:rPr>
              <w:t>Lab</w:t>
            </w:r>
            <w:r w:rsidR="00D1666D">
              <w:rPr>
                <w:rFonts w:ascii="Arial Narrow" w:hAnsi="Arial Narrow"/>
                <w:b w:val="0"/>
                <w:sz w:val="16"/>
                <w:szCs w:val="16"/>
              </w:rPr>
              <w:br/>
              <w:t xml:space="preserve">15 </w:t>
            </w:r>
            <w:r w:rsidR="00795642"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Hands-on 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Exercises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42194564" w14:textId="4BA3B827" w:rsidR="00D76F2F" w:rsidRPr="00045789" w:rsidRDefault="00D76F2F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814E2B">
              <w:rPr>
                <w:rFonts w:ascii="Arial Narrow" w:hAnsi="Arial Narrow"/>
                <w:bCs/>
                <w:sz w:val="16"/>
                <w:szCs w:val="16"/>
              </w:rPr>
              <w:t>Lab 5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 - </w:t>
            </w:r>
            <w:proofErr w:type="spellStart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Analyze</w:t>
            </w:r>
            <w:proofErr w:type="spellEnd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 Data with Amazon </w:t>
            </w:r>
            <w:proofErr w:type="spellStart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SageMaker</w:t>
            </w:r>
            <w:proofErr w:type="spellEnd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, </w:t>
            </w:r>
            <w:proofErr w:type="spellStart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Jupyter</w:t>
            </w:r>
            <w:proofErr w:type="spellEnd"/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 notebooks, and Bokeh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3A2AC0BC" w14:textId="00E4CC06" w:rsidR="00D76F2F" w:rsidRPr="00045789" w:rsidRDefault="00D76F2F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814E2B">
              <w:rPr>
                <w:rFonts w:ascii="Arial Narrow" w:hAnsi="Arial Narrow"/>
                <w:bCs/>
                <w:sz w:val="16"/>
                <w:szCs w:val="16"/>
              </w:rPr>
              <w:t>Lab 6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 - Load Data from Amazon S3 into Amazon Redshift with</w:t>
            </w:r>
          </w:p>
          <w:p w14:paraId="5E87E2F8" w14:textId="448B99C2" w:rsidR="00D76F2F" w:rsidRPr="00045789" w:rsidRDefault="00D76F2F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>AWS Data Pipeline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1E1B358A" w14:textId="36990BDC" w:rsidR="00D76F2F" w:rsidRPr="00045789" w:rsidRDefault="00D76F2F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814E2B">
              <w:rPr>
                <w:rFonts w:ascii="Arial Narrow" w:hAnsi="Arial Narrow"/>
                <w:bCs/>
                <w:sz w:val="16"/>
                <w:szCs w:val="16"/>
              </w:rPr>
              <w:t>Lab 7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 - Analyse Streaming Data with Amazon Kinesis Data Firehose, Amazon ES, and Kibana</w:t>
            </w:r>
          </w:p>
        </w:tc>
        <w:tc>
          <w:tcPr>
            <w:tcW w:w="1294" w:type="dxa"/>
            <w:shd w:val="clear" w:color="auto" w:fill="D9E2F3" w:themeFill="accent5" w:themeFillTint="33"/>
            <w:tcMar>
              <w:left w:w="0" w:type="dxa"/>
              <w:right w:w="0" w:type="dxa"/>
            </w:tcMar>
          </w:tcPr>
          <w:p w14:paraId="14E1A2C3" w14:textId="0710019F" w:rsidR="00D76F2F" w:rsidRPr="00045789" w:rsidRDefault="00D76F2F" w:rsidP="00A241D6">
            <w:pPr>
              <w:pStyle w:val="TableHeadings"/>
              <w:rPr>
                <w:rFonts w:ascii="Arial Narrow" w:hAnsi="Arial Narrow"/>
                <w:b w:val="0"/>
                <w:sz w:val="16"/>
                <w:szCs w:val="16"/>
              </w:rPr>
            </w:pPr>
            <w:r w:rsidRPr="00814E2B">
              <w:rPr>
                <w:rFonts w:ascii="Arial Narrow" w:hAnsi="Arial Narrow"/>
                <w:bCs/>
                <w:sz w:val="16"/>
                <w:szCs w:val="16"/>
              </w:rPr>
              <w:t>Lab 8</w:t>
            </w:r>
            <w:r w:rsidRPr="00045789">
              <w:rPr>
                <w:rFonts w:ascii="Arial Narrow" w:hAnsi="Arial Narrow"/>
                <w:b w:val="0"/>
                <w:sz w:val="16"/>
                <w:szCs w:val="16"/>
              </w:rPr>
              <w:t xml:space="preserve"> - Analyse IoT Data with AWS IoT Analytics</w:t>
            </w:r>
          </w:p>
        </w:tc>
        <w:tc>
          <w:tcPr>
            <w:tcW w:w="1378" w:type="dxa"/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14:paraId="2F2DCC16" w14:textId="3A5790B6" w:rsidR="00D76F2F" w:rsidRPr="00992548" w:rsidRDefault="00992548" w:rsidP="00992548">
            <w:pPr>
              <w:pStyle w:val="TableHeadings"/>
              <w:jc w:val="center"/>
              <w:rPr>
                <w:rFonts w:ascii="Arial Narrow" w:hAnsi="Arial Narrow"/>
                <w:b w:val="0"/>
                <w:bCs/>
                <w:sz w:val="18"/>
                <w:szCs w:val="18"/>
              </w:rPr>
            </w:pPr>
            <w:r w:rsidRPr="00992548">
              <w:rPr>
                <w:rFonts w:ascii="Arial Narrow" w:hAnsi="Arial Narrow"/>
                <w:b w:val="0"/>
                <w:bCs/>
                <w:sz w:val="18"/>
                <w:szCs w:val="18"/>
              </w:rPr>
              <w:t>FINAL Preparation of Team Presentation</w:t>
            </w:r>
          </w:p>
        </w:tc>
        <w:tc>
          <w:tcPr>
            <w:tcW w:w="1378" w:type="dxa"/>
            <w:shd w:val="clear" w:color="auto" w:fill="D9E2F3" w:themeFill="accent5" w:themeFillTint="33"/>
            <w:tcMar>
              <w:left w:w="0" w:type="dxa"/>
              <w:right w:w="0" w:type="dxa"/>
            </w:tcMar>
            <w:vAlign w:val="center"/>
          </w:tcPr>
          <w:p w14:paraId="0AFB3925" w14:textId="27FED4A2" w:rsidR="00D76F2F" w:rsidRPr="00891848" w:rsidRDefault="00992548" w:rsidP="00992548">
            <w:pPr>
              <w:pStyle w:val="TableHeadings"/>
              <w:jc w:val="center"/>
              <w:rPr>
                <w:rFonts w:ascii="Arial Narrow" w:hAnsi="Arial Narrow"/>
                <w:sz w:val="18"/>
                <w:szCs w:val="18"/>
              </w:rPr>
            </w:pPr>
            <w:r w:rsidRPr="00B532BE">
              <w:rPr>
                <w:rFonts w:ascii="Arial Narrow" w:hAnsi="Arial Narrow" w:hint="eastAsia"/>
                <w:bCs/>
                <w:sz w:val="18"/>
                <w:szCs w:val="18"/>
              </w:rPr>
              <w:t>T</w:t>
            </w:r>
            <w:r w:rsidRPr="00B532BE">
              <w:rPr>
                <w:rFonts w:ascii="Arial Narrow" w:hAnsi="Arial Narrow"/>
                <w:bCs/>
                <w:sz w:val="18"/>
                <w:szCs w:val="18"/>
              </w:rPr>
              <w:t>est 2</w:t>
            </w:r>
          </w:p>
        </w:tc>
      </w:tr>
      <w:tr w:rsidR="000D255B" w:rsidRPr="00496891" w14:paraId="305E2D2E" w14:textId="77777777" w:rsidTr="00992548">
        <w:trPr>
          <w:trHeight w:val="745"/>
          <w:jc w:val="center"/>
        </w:trPr>
        <w:tc>
          <w:tcPr>
            <w:tcW w:w="124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CCCC"/>
            <w:vAlign w:val="center"/>
          </w:tcPr>
          <w:p w14:paraId="35E5FE8F" w14:textId="3494F7C8" w:rsidR="000D255B" w:rsidRPr="00891848" w:rsidRDefault="000D255B" w:rsidP="00A241D6">
            <w:pPr>
              <w:tabs>
                <w:tab w:val="left" w:pos="30"/>
              </w:tabs>
              <w:rPr>
                <w:rFonts w:ascii="Arial Narrow" w:hAnsi="Arial Narrow"/>
                <w:b/>
                <w:bCs/>
                <w:sz w:val="18"/>
                <w:szCs w:val="18"/>
              </w:rPr>
            </w:pPr>
            <w:r w:rsidRPr="00891848">
              <w:rPr>
                <w:rFonts w:ascii="Arial Narrow" w:hAnsi="Arial Narrow"/>
                <w:b/>
                <w:bCs/>
                <w:sz w:val="18"/>
                <w:szCs w:val="18"/>
              </w:rPr>
              <w:t>POST CLASS</w:t>
            </w:r>
          </w:p>
        </w:tc>
        <w:tc>
          <w:tcPr>
            <w:tcW w:w="1296" w:type="dxa"/>
            <w:shd w:val="clear" w:color="auto" w:fill="FFCCCC"/>
            <w:tcMar>
              <w:left w:w="0" w:type="dxa"/>
              <w:right w:w="0" w:type="dxa"/>
            </w:tcMar>
            <w:vAlign w:val="center"/>
          </w:tcPr>
          <w:p w14:paraId="53637F1A" w14:textId="25704812" w:rsidR="000D255B" w:rsidRPr="00891848" w:rsidRDefault="000D255B" w:rsidP="00A241D6">
            <w:pPr>
              <w:pStyle w:val="TableText"/>
              <w:spacing w:before="0" w:after="0"/>
              <w:rPr>
                <w:rFonts w:ascii="Arial Narrow" w:hAnsi="Arial Narrow"/>
                <w:sz w:val="18"/>
                <w:szCs w:val="18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>Unit Guide &amp; Required Readings</w:t>
            </w:r>
          </w:p>
        </w:tc>
        <w:tc>
          <w:tcPr>
            <w:tcW w:w="1295" w:type="dxa"/>
            <w:shd w:val="clear" w:color="auto" w:fill="FFCCCC"/>
            <w:tcMar>
              <w:left w:w="0" w:type="dxa"/>
              <w:right w:w="0" w:type="dxa"/>
            </w:tcMar>
            <w:vAlign w:val="center"/>
          </w:tcPr>
          <w:p w14:paraId="2B0FE967" w14:textId="6CD1D9F2" w:rsidR="000D255B" w:rsidRPr="00891848" w:rsidRDefault="000D255B" w:rsidP="00A241D6">
            <w:pPr>
              <w:pStyle w:val="TableHeadings"/>
              <w:rPr>
                <w:rFonts w:ascii="Arial Narrow" w:hAnsi="Arial Narrow"/>
                <w:sz w:val="18"/>
                <w:szCs w:val="18"/>
              </w:rPr>
            </w:pPr>
            <w:r w:rsidRPr="00891848">
              <w:rPr>
                <w:rFonts w:ascii="Arial Narrow" w:hAnsi="Arial Narrow" w:hint="eastAsia"/>
                <w:b w:val="0"/>
                <w:sz w:val="18"/>
                <w:szCs w:val="18"/>
              </w:rPr>
              <w:t>A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>WS DAF Lesson 1 Introduction to data analysis solutions</w:t>
            </w:r>
          </w:p>
        </w:tc>
        <w:tc>
          <w:tcPr>
            <w:tcW w:w="1294" w:type="dxa"/>
            <w:shd w:val="clear" w:color="auto" w:fill="FFCCCC"/>
            <w:tcMar>
              <w:left w:w="0" w:type="dxa"/>
              <w:right w:w="0" w:type="dxa"/>
            </w:tcMar>
            <w:vAlign w:val="center"/>
          </w:tcPr>
          <w:p w14:paraId="1C79EFE8" w14:textId="4D69A289" w:rsidR="000D255B" w:rsidRPr="007860E4" w:rsidRDefault="000D255B" w:rsidP="007860E4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  <w:r w:rsidRPr="00891848">
              <w:rPr>
                <w:rFonts w:ascii="Arial Narrow" w:hAnsi="Arial Narrow" w:hint="eastAsia"/>
                <w:b w:val="0"/>
                <w:sz w:val="18"/>
                <w:szCs w:val="18"/>
              </w:rPr>
              <w:t>A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>WS DAF Lesson 2 Volume – data storage</w:t>
            </w:r>
          </w:p>
        </w:tc>
        <w:tc>
          <w:tcPr>
            <w:tcW w:w="1294" w:type="dxa"/>
            <w:shd w:val="clear" w:color="auto" w:fill="FFCCCC"/>
            <w:tcMar>
              <w:left w:w="0" w:type="dxa"/>
              <w:right w:w="0" w:type="dxa"/>
            </w:tcMar>
            <w:vAlign w:val="center"/>
          </w:tcPr>
          <w:p w14:paraId="0CF568CF" w14:textId="0B83537B" w:rsidR="000D255B" w:rsidRPr="00891848" w:rsidRDefault="000D255B" w:rsidP="00A241D6">
            <w:pPr>
              <w:pStyle w:val="TableText"/>
              <w:spacing w:before="0" w:after="0"/>
              <w:rPr>
                <w:rFonts w:ascii="Arial Narrow" w:hAnsi="Arial Narrow"/>
                <w:sz w:val="18"/>
                <w:szCs w:val="18"/>
              </w:rPr>
            </w:pPr>
            <w:r w:rsidRPr="00891848">
              <w:rPr>
                <w:rFonts w:ascii="Arial Narrow" w:hAnsi="Arial Narrow" w:hint="eastAsia"/>
                <w:sz w:val="18"/>
                <w:szCs w:val="18"/>
              </w:rPr>
              <w:t>A</w:t>
            </w:r>
            <w:r w:rsidRPr="00891848">
              <w:rPr>
                <w:rFonts w:ascii="Arial Narrow" w:hAnsi="Arial Narrow"/>
                <w:sz w:val="18"/>
                <w:szCs w:val="18"/>
              </w:rPr>
              <w:t>WS DAF Lesson 3</w:t>
            </w:r>
            <w:r w:rsidRPr="00891848">
              <w:rPr>
                <w:sz w:val="18"/>
                <w:szCs w:val="18"/>
              </w:rPr>
              <w:t xml:space="preserve"> </w:t>
            </w:r>
            <w:r w:rsidRPr="00891848">
              <w:rPr>
                <w:rFonts w:ascii="Arial Narrow" w:hAnsi="Arial Narrow"/>
                <w:sz w:val="18"/>
                <w:szCs w:val="18"/>
              </w:rPr>
              <w:t>Velocity – data processing</w:t>
            </w:r>
          </w:p>
        </w:tc>
        <w:tc>
          <w:tcPr>
            <w:tcW w:w="1294" w:type="dxa"/>
            <w:shd w:val="clear" w:color="auto" w:fill="FFCCCC"/>
            <w:tcMar>
              <w:left w:w="0" w:type="dxa"/>
              <w:right w:w="0" w:type="dxa"/>
            </w:tcMar>
            <w:vAlign w:val="center"/>
          </w:tcPr>
          <w:p w14:paraId="3DC2724A" w14:textId="0BBC124A" w:rsidR="000D255B" w:rsidRPr="00891848" w:rsidRDefault="000D255B" w:rsidP="00A241D6">
            <w:pPr>
              <w:pStyle w:val="TableText"/>
              <w:spacing w:before="0" w:after="0"/>
              <w:rPr>
                <w:rFonts w:ascii="Arial Narrow" w:hAnsi="Arial Narrow"/>
                <w:sz w:val="18"/>
                <w:szCs w:val="18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>Group Assignment &amp;</w:t>
            </w:r>
            <w:r>
              <w:rPr>
                <w:rFonts w:ascii="Arial Narrow" w:hAnsi="Arial Narrow"/>
                <w:sz w:val="18"/>
                <w:szCs w:val="18"/>
              </w:rPr>
              <w:t xml:space="preserve"> </w:t>
            </w:r>
            <w:r w:rsidRPr="00891848">
              <w:rPr>
                <w:rFonts w:ascii="Arial Narrow" w:hAnsi="Arial Narrow"/>
                <w:sz w:val="18"/>
                <w:szCs w:val="18"/>
              </w:rPr>
              <w:t>Preparation for Test 1</w:t>
            </w:r>
          </w:p>
        </w:tc>
        <w:tc>
          <w:tcPr>
            <w:tcW w:w="1294" w:type="dxa"/>
            <w:shd w:val="clear" w:color="auto" w:fill="FFCCCC"/>
            <w:tcMar>
              <w:left w:w="0" w:type="dxa"/>
              <w:right w:w="0" w:type="dxa"/>
            </w:tcMar>
            <w:vAlign w:val="center"/>
          </w:tcPr>
          <w:p w14:paraId="67A75759" w14:textId="4B44317F" w:rsidR="000D255B" w:rsidRPr="00891848" w:rsidRDefault="000D255B" w:rsidP="00A241D6">
            <w:pPr>
              <w:pStyle w:val="TableText"/>
              <w:spacing w:before="0" w:after="0"/>
              <w:rPr>
                <w:rFonts w:ascii="Arial Narrow" w:hAnsi="Arial Narrow"/>
                <w:sz w:val="18"/>
                <w:szCs w:val="18"/>
              </w:rPr>
            </w:pPr>
            <w:r w:rsidRPr="00891848">
              <w:rPr>
                <w:rFonts w:ascii="Arial Narrow" w:hAnsi="Arial Narrow" w:hint="eastAsia"/>
                <w:sz w:val="18"/>
                <w:szCs w:val="18"/>
              </w:rPr>
              <w:t>A</w:t>
            </w:r>
            <w:r w:rsidRPr="00891848">
              <w:rPr>
                <w:rFonts w:ascii="Arial Narrow" w:hAnsi="Arial Narrow"/>
                <w:sz w:val="18"/>
                <w:szCs w:val="18"/>
              </w:rPr>
              <w:t>WS DAF Lesson 4</w:t>
            </w:r>
            <w:r w:rsidRPr="00891848">
              <w:rPr>
                <w:sz w:val="18"/>
                <w:szCs w:val="18"/>
              </w:rPr>
              <w:t xml:space="preserve"> </w:t>
            </w:r>
            <w:r w:rsidRPr="00891848">
              <w:rPr>
                <w:rFonts w:ascii="Arial Narrow" w:hAnsi="Arial Narrow"/>
                <w:sz w:val="18"/>
                <w:szCs w:val="18"/>
              </w:rPr>
              <w:t>Variety – data structure and types</w:t>
            </w:r>
          </w:p>
        </w:tc>
        <w:tc>
          <w:tcPr>
            <w:tcW w:w="1294" w:type="dxa"/>
            <w:shd w:val="clear" w:color="auto" w:fill="FFCCCC"/>
            <w:tcMar>
              <w:left w:w="0" w:type="dxa"/>
              <w:right w:w="0" w:type="dxa"/>
            </w:tcMar>
            <w:vAlign w:val="center"/>
          </w:tcPr>
          <w:p w14:paraId="19CEE2B4" w14:textId="3EB3AB9C" w:rsidR="000D255B" w:rsidRPr="00891848" w:rsidRDefault="000D255B" w:rsidP="00A241D6">
            <w:pPr>
              <w:pStyle w:val="TableText"/>
              <w:spacing w:before="0" w:after="0"/>
              <w:rPr>
                <w:rFonts w:ascii="Arial Narrow" w:hAnsi="Arial Narrow"/>
                <w:sz w:val="18"/>
                <w:szCs w:val="18"/>
              </w:rPr>
            </w:pPr>
            <w:r w:rsidRPr="00891848">
              <w:rPr>
                <w:rFonts w:ascii="Arial Narrow" w:hAnsi="Arial Narrow" w:hint="eastAsia"/>
                <w:sz w:val="18"/>
                <w:szCs w:val="18"/>
              </w:rPr>
              <w:t>A</w:t>
            </w:r>
            <w:r w:rsidRPr="00891848">
              <w:rPr>
                <w:rFonts w:ascii="Arial Narrow" w:hAnsi="Arial Narrow"/>
                <w:sz w:val="18"/>
                <w:szCs w:val="18"/>
              </w:rPr>
              <w:t>WS DAF Lesson 5</w:t>
            </w:r>
            <w:r w:rsidRPr="00891848">
              <w:rPr>
                <w:sz w:val="18"/>
                <w:szCs w:val="18"/>
              </w:rPr>
              <w:t xml:space="preserve"> </w:t>
            </w:r>
            <w:r w:rsidRPr="00891848">
              <w:rPr>
                <w:rFonts w:ascii="Arial Narrow" w:hAnsi="Arial Narrow"/>
                <w:sz w:val="18"/>
                <w:szCs w:val="18"/>
              </w:rPr>
              <w:t>Veracity – cleansing and transformation</w:t>
            </w:r>
          </w:p>
        </w:tc>
        <w:tc>
          <w:tcPr>
            <w:tcW w:w="1294" w:type="dxa"/>
            <w:shd w:val="clear" w:color="auto" w:fill="FFCCCC"/>
            <w:tcMar>
              <w:left w:w="0" w:type="dxa"/>
              <w:right w:w="0" w:type="dxa"/>
            </w:tcMar>
            <w:vAlign w:val="center"/>
          </w:tcPr>
          <w:p w14:paraId="30DBC00D" w14:textId="4CF225D4" w:rsidR="000D255B" w:rsidRPr="00891848" w:rsidRDefault="000D255B" w:rsidP="00A241D6">
            <w:pPr>
              <w:pStyle w:val="TableHeadings"/>
              <w:rPr>
                <w:rFonts w:ascii="Arial Narrow" w:hAnsi="Arial Narrow"/>
                <w:sz w:val="18"/>
                <w:szCs w:val="18"/>
              </w:rPr>
            </w:pPr>
            <w:r w:rsidRPr="00891848">
              <w:rPr>
                <w:rFonts w:ascii="Arial Narrow" w:hAnsi="Arial Narrow" w:hint="eastAsia"/>
                <w:b w:val="0"/>
                <w:sz w:val="18"/>
                <w:szCs w:val="18"/>
              </w:rPr>
              <w:t>A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>WS DAF Lesson 6 Value – reporting and business intelligence</w:t>
            </w:r>
          </w:p>
        </w:tc>
        <w:tc>
          <w:tcPr>
            <w:tcW w:w="1294" w:type="dxa"/>
            <w:shd w:val="clear" w:color="auto" w:fill="FFCCCC"/>
            <w:tcMar>
              <w:left w:w="0" w:type="dxa"/>
              <w:right w:w="0" w:type="dxa"/>
            </w:tcMar>
            <w:vAlign w:val="center"/>
          </w:tcPr>
          <w:p w14:paraId="79637016" w14:textId="5928E3AD" w:rsidR="000D255B" w:rsidRPr="00891848" w:rsidRDefault="00B420C5" w:rsidP="00BC2F38">
            <w:pPr>
              <w:pStyle w:val="TableHeadings"/>
              <w:rPr>
                <w:rFonts w:ascii="Arial Narrow" w:hAnsi="Arial Narrow"/>
                <w:b w:val="0"/>
                <w:sz w:val="18"/>
                <w:szCs w:val="18"/>
              </w:rPr>
            </w:pPr>
            <w:r w:rsidRPr="00B420C5">
              <w:rPr>
                <w:rFonts w:ascii="Arial Narrow" w:hAnsi="Arial Narrow"/>
                <w:b w:val="0"/>
                <w:sz w:val="18"/>
                <w:szCs w:val="18"/>
              </w:rPr>
              <w:t>Preparation for Live Demonstration</w:t>
            </w:r>
            <w:r>
              <w:rPr>
                <w:rFonts w:ascii="Arial Narrow" w:hAnsi="Arial Narrow"/>
                <w:b w:val="0"/>
                <w:sz w:val="18"/>
                <w:szCs w:val="18"/>
              </w:rPr>
              <w:t xml:space="preserve"> &amp; Team Presentation</w:t>
            </w:r>
            <w:r w:rsidRPr="00891848">
              <w:rPr>
                <w:rFonts w:ascii="Arial Narrow" w:hAnsi="Arial Narrow"/>
                <w:b w:val="0"/>
                <w:sz w:val="18"/>
                <w:szCs w:val="18"/>
              </w:rPr>
              <w:t xml:space="preserve"> </w:t>
            </w:r>
          </w:p>
        </w:tc>
        <w:tc>
          <w:tcPr>
            <w:tcW w:w="1378" w:type="dxa"/>
            <w:shd w:val="clear" w:color="auto" w:fill="FFCCCC"/>
            <w:tcMar>
              <w:left w:w="0" w:type="dxa"/>
              <w:right w:w="0" w:type="dxa"/>
            </w:tcMar>
            <w:vAlign w:val="center"/>
          </w:tcPr>
          <w:p w14:paraId="15842A81" w14:textId="0E49A02D" w:rsidR="000D255B" w:rsidRPr="00891848" w:rsidRDefault="00B420C5" w:rsidP="00A241D6">
            <w:pPr>
              <w:pStyle w:val="TableText"/>
              <w:rPr>
                <w:rFonts w:ascii="Arial Narrow" w:hAnsi="Arial Narrow"/>
                <w:sz w:val="18"/>
                <w:szCs w:val="18"/>
              </w:rPr>
            </w:pPr>
            <w:r w:rsidRPr="00891848">
              <w:rPr>
                <w:rFonts w:ascii="Arial Narrow" w:hAnsi="Arial Narrow"/>
                <w:sz w:val="18"/>
                <w:szCs w:val="18"/>
              </w:rPr>
              <w:t xml:space="preserve">Preparation for </w:t>
            </w:r>
            <w:r w:rsidR="003A3240">
              <w:rPr>
                <w:rFonts w:ascii="Arial Narrow" w:hAnsi="Arial Narrow"/>
                <w:sz w:val="18"/>
                <w:szCs w:val="18"/>
              </w:rPr>
              <w:br/>
            </w:r>
            <w:r w:rsidRPr="00891848">
              <w:rPr>
                <w:rFonts w:ascii="Arial Narrow" w:hAnsi="Arial Narrow"/>
                <w:sz w:val="18"/>
                <w:szCs w:val="18"/>
              </w:rPr>
              <w:t>Test 2</w:t>
            </w:r>
          </w:p>
        </w:tc>
        <w:tc>
          <w:tcPr>
            <w:tcW w:w="1378" w:type="dxa"/>
            <w:shd w:val="clear" w:color="auto" w:fill="FFCCCC"/>
            <w:vAlign w:val="center"/>
          </w:tcPr>
          <w:p w14:paraId="22AF0BA3" w14:textId="0B0EE343" w:rsidR="000D255B" w:rsidRPr="00891848" w:rsidRDefault="00753678" w:rsidP="00A241D6">
            <w:pPr>
              <w:pStyle w:val="TableText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 w:hint="eastAsia"/>
                <w:sz w:val="18"/>
                <w:szCs w:val="18"/>
              </w:rPr>
              <w:t>E</w:t>
            </w:r>
            <w:r>
              <w:rPr>
                <w:rFonts w:ascii="Arial Narrow" w:hAnsi="Arial Narrow"/>
                <w:sz w:val="18"/>
                <w:szCs w:val="18"/>
              </w:rPr>
              <w:t>ND</w:t>
            </w:r>
          </w:p>
        </w:tc>
      </w:tr>
    </w:tbl>
    <w:p w14:paraId="71D34F0C" w14:textId="4F6D25D3" w:rsidR="00AD0850" w:rsidRPr="00A53D64" w:rsidRDefault="004E034B" w:rsidP="00776385">
      <w:pPr>
        <w:pStyle w:val="TableHeadings"/>
        <w:tabs>
          <w:tab w:val="clear" w:pos="30"/>
          <w:tab w:val="left" w:pos="1605"/>
          <w:tab w:val="left" w:pos="3505"/>
          <w:tab w:val="left" w:pos="5405"/>
          <w:tab w:val="left" w:pos="7305"/>
          <w:tab w:val="left" w:pos="9205"/>
          <w:tab w:val="left" w:pos="11105"/>
          <w:tab w:val="left" w:pos="13005"/>
          <w:tab w:val="left" w:pos="14810"/>
          <w:tab w:val="left" w:pos="16805"/>
          <w:tab w:val="left" w:pos="18705"/>
          <w:tab w:val="left" w:pos="20605"/>
        </w:tabs>
        <w:rPr>
          <w:rFonts w:ascii="Arial Narrow" w:hAnsi="Arial Narrow" w:cs="Calibri-Bold"/>
          <w:b w:val="0"/>
          <w:bCs/>
          <w:sz w:val="13"/>
          <w:szCs w:val="13"/>
          <w:lang w:val="en-US"/>
        </w:rPr>
      </w:pPr>
      <w:r w:rsidRPr="001244F2">
        <w:rPr>
          <w:noProof/>
        </w:rPr>
        <w:drawing>
          <wp:anchor distT="0" distB="0" distL="114300" distR="114300" simplePos="0" relativeHeight="251659263" behindDoc="0" locked="0" layoutInCell="1" allowOverlap="1" wp14:anchorId="72CC1B88" wp14:editId="353EA9A7">
            <wp:simplePos x="0" y="0"/>
            <wp:positionH relativeFrom="margin">
              <wp:posOffset>8459470</wp:posOffset>
            </wp:positionH>
            <wp:positionV relativeFrom="paragraph">
              <wp:posOffset>158115</wp:posOffset>
            </wp:positionV>
            <wp:extent cx="1263015" cy="473710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63015" cy="47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7EE891" w14:textId="1998423B" w:rsidR="004D17EE" w:rsidRDefault="00C92262" w:rsidP="001029E1">
      <w:pPr>
        <w:rPr>
          <w:rFonts w:ascii="Arial Narrow" w:eastAsia="Calibri" w:hAnsi="Arial Narrow" w:cs="Calibri"/>
          <w:b/>
          <w:bCs/>
          <w:sz w:val="20"/>
          <w:szCs w:val="20"/>
        </w:rPr>
      </w:pPr>
      <w:r w:rsidRPr="00726AD7">
        <w:rPr>
          <w:rFonts w:ascii="Arial Narrow" w:hAnsi="Arial Narrow"/>
          <w:noProof/>
          <w:color w:val="0563C1" w:themeColor="hyperlink"/>
          <w:sz w:val="20"/>
          <w:szCs w:val="20"/>
          <w:u w:val="single"/>
        </w:rPr>
        <w:drawing>
          <wp:anchor distT="0" distB="0" distL="114300" distR="114300" simplePos="0" relativeHeight="251668480" behindDoc="0" locked="0" layoutInCell="1" allowOverlap="1" wp14:anchorId="3B25A976" wp14:editId="1B1649AD">
            <wp:simplePos x="0" y="0"/>
            <wp:positionH relativeFrom="column">
              <wp:posOffset>5441315</wp:posOffset>
            </wp:positionH>
            <wp:positionV relativeFrom="paragraph">
              <wp:posOffset>128270</wp:posOffset>
            </wp:positionV>
            <wp:extent cx="1510030" cy="382905"/>
            <wp:effectExtent l="57150" t="57150" r="52070" b="55245"/>
            <wp:wrapNone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18DE245B-4FD3-2740-8BED-8269A8D5C2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18DE245B-4FD3-2740-8BED-8269A8D5C21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030" cy="382905"/>
                    </a:xfrm>
                    <a:prstGeom prst="rect">
                      <a:avLst/>
                    </a:prstGeom>
                    <a:solidFill>
                      <a:srgbClr val="0099CC"/>
                    </a:solidFill>
                    <a:ln w="53975" cap="sq">
                      <a:solidFill>
                        <a:srgbClr val="0099CC"/>
                      </a:solidFill>
                      <a:miter lim="800000"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C7D45">
        <w:rPr>
          <w:rStyle w:val="af0"/>
          <w:rFonts w:ascii="Arial Narrow" w:hAnsi="Arial Narrow"/>
          <w:noProof/>
          <w:sz w:val="20"/>
          <w:szCs w:val="20"/>
        </w:rPr>
        <w:drawing>
          <wp:anchor distT="0" distB="0" distL="114300" distR="114300" simplePos="0" relativeHeight="251667456" behindDoc="0" locked="0" layoutInCell="1" allowOverlap="1" wp14:anchorId="09FCA752" wp14:editId="3E1A8969">
            <wp:simplePos x="0" y="0"/>
            <wp:positionH relativeFrom="column">
              <wp:posOffset>7052945</wp:posOffset>
            </wp:positionH>
            <wp:positionV relativeFrom="paragraph">
              <wp:posOffset>309880</wp:posOffset>
            </wp:positionV>
            <wp:extent cx="652780" cy="265430"/>
            <wp:effectExtent l="0" t="0" r="0" b="1270"/>
            <wp:wrapNone/>
            <wp:docPr id="1026" name="Picture 2" descr="Kibana - visualize and pilot your Elasticsearch - Spoons Elastic">
              <a:extLst xmlns:a="http://schemas.openxmlformats.org/drawingml/2006/main">
                <a:ext uri="{FF2B5EF4-FFF2-40B4-BE49-F238E27FC236}">
                  <a16:creationId xmlns:a16="http://schemas.microsoft.com/office/drawing/2014/main" id="{7E8BFE05-9764-4AE7-AAE4-615A17DE2A6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Kibana - visualize and pilot your Elasticsearch - Spoons Elastic">
                      <a:extLst>
                        <a:ext uri="{FF2B5EF4-FFF2-40B4-BE49-F238E27FC236}">
                          <a16:creationId xmlns:a16="http://schemas.microsoft.com/office/drawing/2014/main" id="{7E8BFE05-9764-4AE7-AAE4-615A17DE2A6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" cy="265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C7D45">
        <w:rPr>
          <w:rStyle w:val="af0"/>
          <w:rFonts w:ascii="Arial Narrow" w:hAnsi="Arial Narrow"/>
          <w:noProof/>
          <w:sz w:val="20"/>
          <w:szCs w:val="20"/>
        </w:rPr>
        <w:drawing>
          <wp:anchor distT="0" distB="0" distL="114300" distR="114300" simplePos="0" relativeHeight="251666432" behindDoc="0" locked="0" layoutInCell="1" allowOverlap="1" wp14:anchorId="1069FE89" wp14:editId="3FFF3ED7">
            <wp:simplePos x="0" y="0"/>
            <wp:positionH relativeFrom="column">
              <wp:posOffset>6939915</wp:posOffset>
            </wp:positionH>
            <wp:positionV relativeFrom="paragraph">
              <wp:posOffset>59055</wp:posOffset>
            </wp:positionV>
            <wp:extent cx="800100" cy="284480"/>
            <wp:effectExtent l="0" t="0" r="0" b="1270"/>
            <wp:wrapNone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0DAE7503-A477-4395-88F1-64F9697A2F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0DAE7503-A477-4395-88F1-64F9697A2F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28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6AD7">
        <w:rPr>
          <w:noProof/>
        </w:rPr>
        <w:drawing>
          <wp:anchor distT="0" distB="0" distL="114300" distR="114300" simplePos="0" relativeHeight="251660288" behindDoc="0" locked="0" layoutInCell="1" allowOverlap="1" wp14:anchorId="652DAA99" wp14:editId="404730BA">
            <wp:simplePos x="0" y="0"/>
            <wp:positionH relativeFrom="column">
              <wp:posOffset>7705725</wp:posOffset>
            </wp:positionH>
            <wp:positionV relativeFrom="paragraph">
              <wp:posOffset>59055</wp:posOffset>
            </wp:positionV>
            <wp:extent cx="801370" cy="256540"/>
            <wp:effectExtent l="0" t="0" r="0" b="0"/>
            <wp:wrapNone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2AA3D0A7-AB56-4F7D-A525-C24128B1F7A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2AA3D0A7-AB56-4F7D-A525-C24128B1F7A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01370" cy="256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16DA">
        <w:rPr>
          <w:noProof/>
        </w:rPr>
        <w:drawing>
          <wp:anchor distT="0" distB="0" distL="114300" distR="114300" simplePos="0" relativeHeight="251669504" behindDoc="0" locked="0" layoutInCell="1" allowOverlap="1" wp14:anchorId="6B4F0424" wp14:editId="48669FE1">
            <wp:simplePos x="0" y="0"/>
            <wp:positionH relativeFrom="rightMargin">
              <wp:posOffset>-304800</wp:posOffset>
            </wp:positionH>
            <wp:positionV relativeFrom="paragraph">
              <wp:posOffset>104140</wp:posOffset>
            </wp:positionV>
            <wp:extent cx="337751" cy="429790"/>
            <wp:effectExtent l="0" t="0" r="5715" b="889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7751" cy="429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6385" w:rsidRPr="00A53D64">
        <w:rPr>
          <w:rFonts w:ascii="Arial Narrow" w:eastAsia="Calibri" w:hAnsi="Arial Narrow" w:cs="Calibri"/>
          <w:b/>
          <w:bCs/>
          <w:sz w:val="20"/>
          <w:szCs w:val="20"/>
        </w:rPr>
        <w:t>Required Readings</w:t>
      </w:r>
      <w:r w:rsidR="001029E1" w:rsidRPr="00A53D64">
        <w:rPr>
          <w:rFonts w:ascii="Arial Narrow" w:eastAsia="Calibri" w:hAnsi="Arial Narrow" w:cs="Calibri"/>
          <w:b/>
          <w:bCs/>
          <w:sz w:val="20"/>
          <w:szCs w:val="20"/>
        </w:rPr>
        <w:t>:</w:t>
      </w:r>
      <w:r w:rsidR="00726AD7" w:rsidRPr="00726AD7">
        <w:rPr>
          <w:noProof/>
        </w:rPr>
        <w:t xml:space="preserve"> </w:t>
      </w:r>
    </w:p>
    <w:p w14:paraId="0BFC0338" w14:textId="5C489D8B" w:rsidR="001029E1" w:rsidRDefault="009316DA" w:rsidP="00BC3939">
      <w:pPr>
        <w:ind w:leftChars="100" w:left="240"/>
        <w:rPr>
          <w:rFonts w:ascii="Arial Narrow" w:hAnsi="Arial Narrow"/>
          <w:bCs/>
          <w:sz w:val="20"/>
          <w:szCs w:val="20"/>
        </w:rPr>
      </w:pPr>
      <w:r w:rsidRPr="00726AD7">
        <w:rPr>
          <w:noProof/>
        </w:rPr>
        <w:drawing>
          <wp:anchor distT="0" distB="0" distL="114300" distR="114300" simplePos="0" relativeHeight="251670528" behindDoc="0" locked="0" layoutInCell="1" allowOverlap="1" wp14:anchorId="790F248B" wp14:editId="5CAF3BED">
            <wp:simplePos x="0" y="0"/>
            <wp:positionH relativeFrom="column">
              <wp:posOffset>7729220</wp:posOffset>
            </wp:positionH>
            <wp:positionV relativeFrom="paragraph">
              <wp:posOffset>136525</wp:posOffset>
            </wp:positionV>
            <wp:extent cx="801370" cy="309880"/>
            <wp:effectExtent l="0" t="0" r="0" b="0"/>
            <wp:wrapNone/>
            <wp:docPr id="1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93CF7EA8-DCF7-43DE-B230-697A71C432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93CF7EA8-DCF7-43DE-B230-697A71C4321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01370" cy="309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1029E1" w:rsidRPr="00CE25C5">
        <w:rPr>
          <w:rFonts w:ascii="Arial Narrow" w:hAnsi="Arial Narrow"/>
          <w:bCs/>
          <w:sz w:val="20"/>
          <w:szCs w:val="20"/>
        </w:rPr>
        <w:t>Erl</w:t>
      </w:r>
      <w:proofErr w:type="spellEnd"/>
      <w:r w:rsidR="001029E1" w:rsidRPr="00CE25C5">
        <w:rPr>
          <w:rFonts w:ascii="Arial Narrow" w:hAnsi="Arial Narrow"/>
          <w:bCs/>
          <w:sz w:val="20"/>
          <w:szCs w:val="20"/>
        </w:rPr>
        <w:t xml:space="preserve">, T., Khattak, W. &amp; Buhler, P. (2016). </w:t>
      </w:r>
      <w:r w:rsidR="001029E1" w:rsidRPr="00C92262">
        <w:rPr>
          <w:rFonts w:ascii="Arial Narrow" w:hAnsi="Arial Narrow"/>
          <w:b/>
          <w:sz w:val="20"/>
          <w:szCs w:val="20"/>
        </w:rPr>
        <w:t>Big Data Fundamentals</w:t>
      </w:r>
      <w:r w:rsidR="001029E1" w:rsidRPr="00CE25C5">
        <w:rPr>
          <w:rFonts w:ascii="Arial Narrow" w:hAnsi="Arial Narrow"/>
          <w:bCs/>
          <w:sz w:val="20"/>
          <w:szCs w:val="20"/>
        </w:rPr>
        <w:t>: Concepts, Drivers &amp; Techniques, Prentice Hall</w:t>
      </w:r>
    </w:p>
    <w:p w14:paraId="53A70E58" w14:textId="3BD9D00E" w:rsidR="00BC3939" w:rsidRDefault="009316DA" w:rsidP="00BC3939">
      <w:pPr>
        <w:pStyle w:val="TableText"/>
        <w:ind w:leftChars="100" w:left="240"/>
        <w:rPr>
          <w:rStyle w:val="af0"/>
          <w:rFonts w:ascii="Arial Narrow" w:hAnsi="Arial Narrow"/>
          <w:sz w:val="20"/>
          <w:szCs w:val="20"/>
        </w:rPr>
      </w:pPr>
      <w:r w:rsidRPr="00C92262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71A2F21" wp14:editId="528F868A">
                <wp:simplePos x="0" y="0"/>
                <wp:positionH relativeFrom="margin">
                  <wp:posOffset>8499475</wp:posOffset>
                </wp:positionH>
                <wp:positionV relativeFrom="paragraph">
                  <wp:posOffset>54610</wp:posOffset>
                </wp:positionV>
                <wp:extent cx="1166495" cy="196850"/>
                <wp:effectExtent l="0" t="0" r="0" b="0"/>
                <wp:wrapNone/>
                <wp:docPr id="9" name="objec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495" cy="196850"/>
                        </a:xfrm>
                        <a:prstGeom prst="rect">
                          <a:avLst/>
                        </a:prstGeom>
                        <a:blipFill>
                          <a:blip r:embed="rId17" cstate="print"/>
                          <a:stretch>
                            <a:fillRect/>
                          </a:stretch>
                        </a:blipFill>
                      </wps:spPr>
                      <wps:bodyPr wrap="square" lIns="0" tIns="0" rIns="0" bIns="0" rtlCol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242DCD" id="object 9" o:spid="_x0000_s1026" style="position:absolute;left:0;text-align:left;margin-left:669.25pt;margin-top:4.3pt;width:91.85pt;height:15.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" stroked="f">
                <v:fill r:id="rId18" o:title="" recolor="t" rotate="t" type="frame"/>
                <v:textbox inset="0,0,0,0"/>
                <w10:wrap anchorx="margin"/>
              </v:rect>
            </w:pict>
          </mc:Fallback>
        </mc:AlternateContent>
      </w:r>
      <w:r w:rsidR="001029E1" w:rsidRPr="00C92262">
        <w:rPr>
          <w:rFonts w:ascii="Arial Narrow" w:hAnsi="Arial Narrow"/>
          <w:b/>
          <w:bCs/>
          <w:sz w:val="20"/>
          <w:szCs w:val="20"/>
        </w:rPr>
        <w:t>AWS Data Analytics Fundamentals</w:t>
      </w:r>
      <w:r w:rsidR="001029E1">
        <w:rPr>
          <w:rFonts w:ascii="Arial Narrow" w:hAnsi="Arial Narrow"/>
          <w:sz w:val="20"/>
          <w:szCs w:val="20"/>
        </w:rPr>
        <w:t xml:space="preserve"> (DAF)</w:t>
      </w:r>
      <w:r w:rsidR="001029E1" w:rsidRPr="00CE25C5">
        <w:rPr>
          <w:rFonts w:ascii="Arial Narrow" w:hAnsi="Arial Narrow"/>
          <w:sz w:val="20"/>
          <w:szCs w:val="20"/>
        </w:rPr>
        <w:t xml:space="preserve">, </w:t>
      </w:r>
      <w:hyperlink r:id="rId19" w:history="1">
        <w:r w:rsidR="00263491" w:rsidRPr="009D094A">
          <w:rPr>
            <w:rStyle w:val="af0"/>
            <w:rFonts w:ascii="Arial Narrow" w:hAnsi="Arial Narrow"/>
            <w:sz w:val="20"/>
            <w:szCs w:val="20"/>
          </w:rPr>
          <w:t>https://www.aws.training/Details/eLearning?id=35364</w:t>
        </w:r>
      </w:hyperlink>
    </w:p>
    <w:sectPr w:rsidR="00BC3939" w:rsidSect="004D17EE">
      <w:headerReference w:type="default" r:id="rId20"/>
      <w:footerReference w:type="default" r:id="rId21"/>
      <w:pgSz w:w="16838" w:h="11906" w:orient="landscape" w:code="9"/>
      <w:pgMar w:top="567" w:right="567" w:bottom="567" w:left="56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57DD8" w14:textId="77777777" w:rsidR="00566EC1" w:rsidRDefault="00566EC1" w:rsidP="00515506">
      <w:r>
        <w:separator/>
      </w:r>
    </w:p>
  </w:endnote>
  <w:endnote w:type="continuationSeparator" w:id="0">
    <w:p w14:paraId="3B841B07" w14:textId="77777777" w:rsidR="00566EC1" w:rsidRDefault="00566EC1" w:rsidP="005155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5234"/>
      <w:gridCol w:w="5235"/>
      <w:gridCol w:w="5235"/>
    </w:tblGrid>
    <w:tr w:rsidR="0056305B" w14:paraId="3257A01B" w14:textId="77777777" w:rsidTr="004D17EE">
      <w:tc>
        <w:tcPr>
          <w:tcW w:w="5234" w:type="dxa"/>
        </w:tcPr>
        <w:p w14:paraId="627B5419" w14:textId="170530B0" w:rsidR="0056305B" w:rsidRDefault="0056305B" w:rsidP="27D2573B">
          <w:pPr>
            <w:pStyle w:val="a5"/>
            <w:ind w:left="-115"/>
          </w:pPr>
        </w:p>
      </w:tc>
      <w:tc>
        <w:tcPr>
          <w:tcW w:w="5235" w:type="dxa"/>
        </w:tcPr>
        <w:p w14:paraId="660F7491" w14:textId="5E84EEA0" w:rsidR="0056305B" w:rsidRDefault="0056305B" w:rsidP="27D2573B">
          <w:pPr>
            <w:pStyle w:val="a5"/>
            <w:jc w:val="center"/>
          </w:pPr>
        </w:p>
      </w:tc>
      <w:tc>
        <w:tcPr>
          <w:tcW w:w="5235" w:type="dxa"/>
        </w:tcPr>
        <w:p w14:paraId="0A34C518" w14:textId="31F9AC60" w:rsidR="0056305B" w:rsidRDefault="0056305B" w:rsidP="27D2573B">
          <w:pPr>
            <w:pStyle w:val="a5"/>
            <w:ind w:right="-115"/>
            <w:jc w:val="right"/>
          </w:pPr>
        </w:p>
      </w:tc>
    </w:tr>
  </w:tbl>
  <w:p w14:paraId="72534924" w14:textId="56E9D57F" w:rsidR="0056305B" w:rsidRDefault="00A622F2" w:rsidP="00024E29">
    <w:pPr>
      <w:pStyle w:val="a7"/>
      <w:tabs>
        <w:tab w:val="clear" w:pos="4513"/>
        <w:tab w:val="clear" w:pos="9026"/>
        <w:tab w:val="center" w:pos="11057"/>
      </w:tabs>
      <w:rPr>
        <w:rStyle w:val="af0"/>
        <w:rFonts w:ascii="Arial Narrow" w:hAnsi="Arial Narrow"/>
        <w:sz w:val="20"/>
        <w:szCs w:val="20"/>
      </w:rPr>
    </w:pPr>
    <w:r w:rsidRPr="00A622F2">
      <w:rPr>
        <w:rFonts w:ascii="Arial Narrow" w:hAnsi="Arial Narrow"/>
        <w:sz w:val="20"/>
        <w:szCs w:val="20"/>
      </w:rPr>
      <w:t>©</w:t>
    </w:r>
    <w:r w:rsidRPr="00C51549">
      <w:rPr>
        <w:rFonts w:ascii="Arial Narrow" w:hAnsi="Arial Narrow"/>
        <w:sz w:val="18"/>
        <w:szCs w:val="18"/>
      </w:rPr>
      <w:t xml:space="preserve"> 2021 </w:t>
    </w:r>
    <w:hyperlink r:id="rId1" w:history="1">
      <w:r w:rsidR="00024E29" w:rsidRPr="00C51549">
        <w:rPr>
          <w:rStyle w:val="af0"/>
          <w:rFonts w:ascii="Arial Narrow" w:hAnsi="Arial Narrow"/>
          <w:sz w:val="18"/>
          <w:szCs w:val="18"/>
        </w:rPr>
        <w:t>Hao.Shi@vu.edu.au</w:t>
      </w:r>
    </w:hyperlink>
  </w:p>
  <w:p w14:paraId="63B05ACD" w14:textId="77777777" w:rsidR="004D17EE" w:rsidRPr="00A622F2" w:rsidRDefault="004D17EE" w:rsidP="00024E29">
    <w:pPr>
      <w:pStyle w:val="a7"/>
      <w:tabs>
        <w:tab w:val="clear" w:pos="4513"/>
        <w:tab w:val="clear" w:pos="9026"/>
        <w:tab w:val="center" w:pos="11057"/>
      </w:tabs>
      <w:rPr>
        <w:rFonts w:ascii="Arial Narrow" w:hAnsi="Arial Narrow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9F29B" w14:textId="77777777" w:rsidR="00566EC1" w:rsidRDefault="00566EC1" w:rsidP="00515506">
      <w:r>
        <w:separator/>
      </w:r>
    </w:p>
  </w:footnote>
  <w:footnote w:type="continuationSeparator" w:id="0">
    <w:p w14:paraId="120960C2" w14:textId="77777777" w:rsidR="00566EC1" w:rsidRDefault="00566EC1" w:rsidP="005155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9BE63" w14:textId="77777777" w:rsidR="004D17EE" w:rsidRDefault="004D17EE" w:rsidP="004D17EE">
    <w:pPr>
      <w:pStyle w:val="a5"/>
      <w:tabs>
        <w:tab w:val="clear" w:pos="4513"/>
        <w:tab w:val="clear" w:pos="9026"/>
        <w:tab w:val="center" w:pos="7938"/>
        <w:tab w:val="right" w:pos="22255"/>
      </w:tabs>
      <w:rPr>
        <w:rFonts w:ascii="Arial Narrow" w:hAnsi="Arial Narrow" w:cs="Arial"/>
        <w:bCs/>
        <w:sz w:val="20"/>
        <w:szCs w:val="20"/>
      </w:rPr>
    </w:pPr>
  </w:p>
  <w:p w14:paraId="1DA6251F" w14:textId="7503416F" w:rsidR="004D17EE" w:rsidRDefault="00CF7966" w:rsidP="004D17EE">
    <w:pPr>
      <w:pStyle w:val="a5"/>
      <w:tabs>
        <w:tab w:val="clear" w:pos="4513"/>
        <w:tab w:val="clear" w:pos="9026"/>
        <w:tab w:val="center" w:pos="7938"/>
        <w:tab w:val="right" w:pos="22255"/>
      </w:tabs>
      <w:rPr>
        <w:rFonts w:ascii="Arial Narrow" w:hAnsi="Arial Narrow" w:cs="Arial"/>
        <w:bCs/>
        <w:sz w:val="20"/>
        <w:szCs w:val="20"/>
      </w:rPr>
    </w:pPr>
    <w:r w:rsidRPr="00013362">
      <w:rPr>
        <w:rFonts w:ascii="Arial Narrow" w:hAnsi="Arial Narrow" w:cs="Arial"/>
        <w:bCs/>
        <w:sz w:val="20"/>
        <w:szCs w:val="20"/>
      </w:rPr>
      <w:t>Lead Academic:  Hao Shi</w:t>
    </w:r>
    <w:r w:rsidRPr="00013362">
      <w:rPr>
        <w:rFonts w:ascii="Arial Narrow" w:hAnsi="Arial Narrow"/>
        <w:sz w:val="20"/>
        <w:szCs w:val="20"/>
      </w:rPr>
      <w:tab/>
    </w:r>
    <w:r w:rsidR="00013362" w:rsidRPr="00013362">
      <w:rPr>
        <w:rFonts w:ascii="Arial Narrow" w:hAnsi="Arial Narrow"/>
        <w:sz w:val="20"/>
        <w:szCs w:val="20"/>
      </w:rPr>
      <w:t>NIT2202 Big Data</w:t>
    </w:r>
    <w:r w:rsidR="00013362" w:rsidRPr="00013362">
      <w:rPr>
        <w:rFonts w:ascii="Arial Narrow" w:hAnsi="Arial Narrow" w:cs="Arial"/>
        <w:bCs/>
        <w:sz w:val="20"/>
        <w:szCs w:val="20"/>
      </w:rPr>
      <w:t xml:space="preserve"> </w:t>
    </w:r>
    <w:r w:rsidR="00013362" w:rsidRPr="00013362">
      <w:rPr>
        <w:rFonts w:ascii="Arial Narrow" w:hAnsi="Arial Narrow" w:cs="Arial"/>
        <w:bCs/>
        <w:sz w:val="20"/>
        <w:szCs w:val="20"/>
      </w:rPr>
      <w:tab/>
      <w:t>Mode of Delivery: Block</w:t>
    </w:r>
  </w:p>
  <w:p w14:paraId="18F23A6F" w14:textId="1FB87896" w:rsidR="004D17EE" w:rsidRDefault="004D17EE" w:rsidP="004D17EE">
    <w:pPr>
      <w:pStyle w:val="a5"/>
      <w:tabs>
        <w:tab w:val="clear" w:pos="4513"/>
        <w:tab w:val="clear" w:pos="9026"/>
        <w:tab w:val="center" w:pos="7938"/>
        <w:tab w:val="right" w:pos="22255"/>
      </w:tabs>
      <w:rPr>
        <w:rFonts w:ascii="Arial Narrow" w:hAnsi="Arial Narrow" w:cs="Arial"/>
        <w:bCs/>
        <w:sz w:val="20"/>
        <w:szCs w:val="20"/>
      </w:rPr>
    </w:pPr>
  </w:p>
  <w:p w14:paraId="02F6D82E" w14:textId="0AE1C2A5" w:rsidR="004D17EE" w:rsidRPr="00AC43AE" w:rsidRDefault="00520DA4" w:rsidP="00520DA4">
    <w:pPr>
      <w:pStyle w:val="a5"/>
      <w:tabs>
        <w:tab w:val="clear" w:pos="4513"/>
        <w:tab w:val="clear" w:pos="9026"/>
        <w:tab w:val="center" w:pos="7938"/>
        <w:tab w:val="right" w:pos="22255"/>
      </w:tabs>
      <w:jc w:val="center"/>
      <w:rPr>
        <w:rFonts w:ascii="Arial Narrow" w:hAnsi="Arial Narrow"/>
        <w:sz w:val="20"/>
        <w:szCs w:val="20"/>
      </w:rPr>
    </w:pPr>
    <w:r>
      <w:rPr>
        <w:rFonts w:ascii="Arial Narrow" w:hAnsi="Arial Narrow" w:hint="eastAsia"/>
        <w:sz w:val="20"/>
        <w:szCs w:val="20"/>
      </w:rPr>
      <w:t>U</w:t>
    </w:r>
    <w:r>
      <w:rPr>
        <w:rFonts w:ascii="Arial Narrow" w:hAnsi="Arial Narrow"/>
        <w:sz w:val="20"/>
        <w:szCs w:val="20"/>
      </w:rPr>
      <w:t>pdate</w:t>
    </w:r>
    <w:r w:rsidR="0036311C">
      <w:rPr>
        <w:rFonts w:ascii="Arial Narrow" w:hAnsi="Arial Narrow"/>
        <w:sz w:val="20"/>
        <w:szCs w:val="20"/>
      </w:rPr>
      <w:t>d</w:t>
    </w:r>
    <w:r>
      <w:rPr>
        <w:rFonts w:ascii="Arial Narrow" w:hAnsi="Arial Narrow"/>
        <w:sz w:val="20"/>
        <w:szCs w:val="20"/>
      </w:rPr>
      <w:t xml:space="preserve"> on </w:t>
    </w:r>
    <w:r w:rsidR="003D5223">
      <w:rPr>
        <w:rFonts w:ascii="Arial Narrow" w:hAnsi="Arial Narrow"/>
        <w:sz w:val="20"/>
        <w:szCs w:val="20"/>
      </w:rPr>
      <w:t>11</w:t>
    </w:r>
    <w:r w:rsidR="0096473C">
      <w:rPr>
        <w:rFonts w:ascii="Arial Narrow" w:hAnsi="Arial Narrow"/>
        <w:sz w:val="20"/>
        <w:szCs w:val="20"/>
      </w:rPr>
      <w:t xml:space="preserve"> September</w:t>
    </w:r>
    <w:r>
      <w:rPr>
        <w:rFonts w:ascii="Arial Narrow" w:hAnsi="Arial Narrow"/>
        <w:sz w:val="20"/>
        <w:szCs w:val="20"/>
      </w:rPr>
      <w:t xml:space="preserve">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0A064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83672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580A5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1043ED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200B4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C0C1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D8E7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E205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0DEDE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BE668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58F5"/>
    <w:multiLevelType w:val="hybridMultilevel"/>
    <w:tmpl w:val="E61EC41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032F602D"/>
    <w:multiLevelType w:val="hybridMultilevel"/>
    <w:tmpl w:val="5232CC72"/>
    <w:lvl w:ilvl="0" w:tplc="AF16653E">
      <w:start w:val="20"/>
      <w:numFmt w:val="decimal"/>
      <w:lvlText w:val="%1"/>
      <w:lvlJc w:val="left"/>
      <w:pPr>
        <w:ind w:left="720" w:hanging="360"/>
      </w:pPr>
      <w:rPr>
        <w:rFonts w:ascii="Calibri" w:hAnsi="Calibri"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B7447B"/>
    <w:multiLevelType w:val="hybridMultilevel"/>
    <w:tmpl w:val="B942968E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BAA3022"/>
    <w:multiLevelType w:val="hybridMultilevel"/>
    <w:tmpl w:val="970656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05D7A9F"/>
    <w:multiLevelType w:val="hybridMultilevel"/>
    <w:tmpl w:val="EAC0636E"/>
    <w:lvl w:ilvl="0" w:tplc="CC602280">
      <w:start w:val="1"/>
      <w:numFmt w:val="decimal"/>
      <w:lvlText w:val="%1."/>
      <w:lvlJc w:val="left"/>
      <w:pPr>
        <w:ind w:left="720" w:hanging="360"/>
      </w:pPr>
    </w:lvl>
    <w:lvl w:ilvl="1" w:tplc="CA1E9D48">
      <w:start w:val="1"/>
      <w:numFmt w:val="lowerLetter"/>
      <w:lvlText w:val="%2."/>
      <w:lvlJc w:val="left"/>
      <w:pPr>
        <w:ind w:left="1440" w:hanging="360"/>
      </w:pPr>
    </w:lvl>
    <w:lvl w:ilvl="2" w:tplc="40E04716">
      <w:start w:val="1"/>
      <w:numFmt w:val="lowerRoman"/>
      <w:lvlText w:val="%3."/>
      <w:lvlJc w:val="right"/>
      <w:pPr>
        <w:ind w:left="2160" w:hanging="180"/>
      </w:pPr>
    </w:lvl>
    <w:lvl w:ilvl="3" w:tplc="8C18E5A2">
      <w:start w:val="1"/>
      <w:numFmt w:val="decimal"/>
      <w:lvlText w:val="%4."/>
      <w:lvlJc w:val="left"/>
      <w:pPr>
        <w:ind w:left="2880" w:hanging="360"/>
      </w:pPr>
    </w:lvl>
    <w:lvl w:ilvl="4" w:tplc="29BC8D40">
      <w:start w:val="1"/>
      <w:numFmt w:val="lowerLetter"/>
      <w:lvlText w:val="%5."/>
      <w:lvlJc w:val="left"/>
      <w:pPr>
        <w:ind w:left="3600" w:hanging="360"/>
      </w:pPr>
    </w:lvl>
    <w:lvl w:ilvl="5" w:tplc="493E511C">
      <w:start w:val="1"/>
      <w:numFmt w:val="lowerRoman"/>
      <w:lvlText w:val="%6."/>
      <w:lvlJc w:val="right"/>
      <w:pPr>
        <w:ind w:left="4320" w:hanging="180"/>
      </w:pPr>
    </w:lvl>
    <w:lvl w:ilvl="6" w:tplc="00D68672">
      <w:start w:val="1"/>
      <w:numFmt w:val="decimal"/>
      <w:lvlText w:val="%7."/>
      <w:lvlJc w:val="left"/>
      <w:pPr>
        <w:ind w:left="5040" w:hanging="360"/>
      </w:pPr>
    </w:lvl>
    <w:lvl w:ilvl="7" w:tplc="67303210">
      <w:start w:val="1"/>
      <w:numFmt w:val="lowerLetter"/>
      <w:lvlText w:val="%8."/>
      <w:lvlJc w:val="left"/>
      <w:pPr>
        <w:ind w:left="5760" w:hanging="360"/>
      </w:pPr>
    </w:lvl>
    <w:lvl w:ilvl="8" w:tplc="1B2E3C4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18D053B"/>
    <w:multiLevelType w:val="hybridMultilevel"/>
    <w:tmpl w:val="9B4E9204"/>
    <w:lvl w:ilvl="0" w:tplc="B68CB32E">
      <w:numFmt w:val="bullet"/>
      <w:lvlText w:val="-"/>
      <w:lvlJc w:val="left"/>
      <w:pPr>
        <w:ind w:left="360" w:hanging="360"/>
      </w:pPr>
      <w:rPr>
        <w:rFonts w:ascii="Arial Narrow" w:eastAsia="宋体" w:hAnsi="Arial Narrow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15C84D1E"/>
    <w:multiLevelType w:val="hybridMultilevel"/>
    <w:tmpl w:val="4CAA6A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1ABD7452"/>
    <w:multiLevelType w:val="hybridMultilevel"/>
    <w:tmpl w:val="776E37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20B411E"/>
    <w:multiLevelType w:val="hybridMultilevel"/>
    <w:tmpl w:val="DFA6799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6245C82"/>
    <w:multiLevelType w:val="hybridMultilevel"/>
    <w:tmpl w:val="6A522C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A634286"/>
    <w:multiLevelType w:val="hybridMultilevel"/>
    <w:tmpl w:val="BB982B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F922F60"/>
    <w:multiLevelType w:val="hybridMultilevel"/>
    <w:tmpl w:val="48F67586"/>
    <w:lvl w:ilvl="0" w:tplc="F02A01C6">
      <w:start w:val="1"/>
      <w:numFmt w:val="decimal"/>
      <w:lvlText w:val="%1."/>
      <w:lvlJc w:val="left"/>
      <w:pPr>
        <w:ind w:left="720" w:hanging="360"/>
      </w:pPr>
    </w:lvl>
    <w:lvl w:ilvl="1" w:tplc="46383ACC">
      <w:start w:val="1"/>
      <w:numFmt w:val="lowerLetter"/>
      <w:lvlText w:val="%2."/>
      <w:lvlJc w:val="left"/>
      <w:pPr>
        <w:ind w:left="1440" w:hanging="360"/>
      </w:pPr>
    </w:lvl>
    <w:lvl w:ilvl="2" w:tplc="0584E3AC">
      <w:start w:val="1"/>
      <w:numFmt w:val="lowerRoman"/>
      <w:lvlText w:val="%3."/>
      <w:lvlJc w:val="right"/>
      <w:pPr>
        <w:ind w:left="2160" w:hanging="180"/>
      </w:pPr>
    </w:lvl>
    <w:lvl w:ilvl="3" w:tplc="C1CA0314">
      <w:start w:val="1"/>
      <w:numFmt w:val="decimal"/>
      <w:lvlText w:val="%4."/>
      <w:lvlJc w:val="left"/>
      <w:pPr>
        <w:ind w:left="2880" w:hanging="360"/>
      </w:pPr>
    </w:lvl>
    <w:lvl w:ilvl="4" w:tplc="6B621F9C">
      <w:start w:val="1"/>
      <w:numFmt w:val="lowerLetter"/>
      <w:lvlText w:val="%5."/>
      <w:lvlJc w:val="left"/>
      <w:pPr>
        <w:ind w:left="3600" w:hanging="360"/>
      </w:pPr>
    </w:lvl>
    <w:lvl w:ilvl="5" w:tplc="12A8FC34">
      <w:start w:val="1"/>
      <w:numFmt w:val="lowerRoman"/>
      <w:lvlText w:val="%6."/>
      <w:lvlJc w:val="right"/>
      <w:pPr>
        <w:ind w:left="4320" w:hanging="180"/>
      </w:pPr>
    </w:lvl>
    <w:lvl w:ilvl="6" w:tplc="F0DCD4A4">
      <w:start w:val="1"/>
      <w:numFmt w:val="decimal"/>
      <w:lvlText w:val="%7."/>
      <w:lvlJc w:val="left"/>
      <w:pPr>
        <w:ind w:left="5040" w:hanging="360"/>
      </w:pPr>
    </w:lvl>
    <w:lvl w:ilvl="7" w:tplc="3126F53C">
      <w:start w:val="1"/>
      <w:numFmt w:val="lowerLetter"/>
      <w:lvlText w:val="%8."/>
      <w:lvlJc w:val="left"/>
      <w:pPr>
        <w:ind w:left="5760" w:hanging="360"/>
      </w:pPr>
    </w:lvl>
    <w:lvl w:ilvl="8" w:tplc="AB4ADD7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071297"/>
    <w:multiLevelType w:val="hybridMultilevel"/>
    <w:tmpl w:val="457AA712"/>
    <w:lvl w:ilvl="0" w:tplc="749AC2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313C71"/>
    <w:multiLevelType w:val="hybridMultilevel"/>
    <w:tmpl w:val="D31EB38A"/>
    <w:lvl w:ilvl="0" w:tplc="6D62C452">
      <w:start w:val="1"/>
      <w:numFmt w:val="decimal"/>
      <w:pStyle w:val="a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A341074"/>
    <w:multiLevelType w:val="hybridMultilevel"/>
    <w:tmpl w:val="EA1E11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8242BC"/>
    <w:multiLevelType w:val="hybridMultilevel"/>
    <w:tmpl w:val="3E3CDE68"/>
    <w:lvl w:ilvl="0" w:tplc="A4ECA2FC">
      <w:start w:val="20"/>
      <w:numFmt w:val="decimal"/>
      <w:lvlText w:val="%1"/>
      <w:lvlJc w:val="left"/>
      <w:pPr>
        <w:ind w:left="720" w:hanging="360"/>
      </w:pPr>
      <w:rPr>
        <w:rFonts w:ascii="Calibri" w:hAnsi="Calibri" w:cs="Segoe U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304B12"/>
    <w:multiLevelType w:val="hybridMultilevel"/>
    <w:tmpl w:val="59FC9C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79720D1"/>
    <w:multiLevelType w:val="hybridMultilevel"/>
    <w:tmpl w:val="B94296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AF3C59"/>
    <w:multiLevelType w:val="hybridMultilevel"/>
    <w:tmpl w:val="3A309A02"/>
    <w:lvl w:ilvl="0" w:tplc="CA049450">
      <w:numFmt w:val="bullet"/>
      <w:lvlText w:val="-"/>
      <w:lvlJc w:val="left"/>
      <w:pPr>
        <w:ind w:left="360" w:hanging="360"/>
      </w:pPr>
      <w:rPr>
        <w:rFonts w:ascii="Calibri" w:eastAsia="宋体" w:hAnsi="Calibri" w:cs="Calibri" w:hint="default"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4D5F0BCE"/>
    <w:multiLevelType w:val="hybridMultilevel"/>
    <w:tmpl w:val="84786626"/>
    <w:lvl w:ilvl="0" w:tplc="BB30CCE2">
      <w:start w:val="20"/>
      <w:numFmt w:val="decimal"/>
      <w:lvlText w:val="(%1"/>
      <w:lvlJc w:val="left"/>
      <w:pPr>
        <w:ind w:left="720" w:hanging="360"/>
      </w:pPr>
      <w:rPr>
        <w:rFonts w:ascii="Calibri" w:hAnsi="Calibri"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8F08D5"/>
    <w:multiLevelType w:val="hybridMultilevel"/>
    <w:tmpl w:val="F1303F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EA7282C"/>
    <w:multiLevelType w:val="hybridMultilevel"/>
    <w:tmpl w:val="D38665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19E5983"/>
    <w:multiLevelType w:val="hybridMultilevel"/>
    <w:tmpl w:val="94C246B4"/>
    <w:lvl w:ilvl="0" w:tplc="DDBAEB18">
      <w:numFmt w:val="bullet"/>
      <w:lvlText w:val="-"/>
      <w:lvlJc w:val="left"/>
      <w:pPr>
        <w:ind w:left="360" w:hanging="360"/>
      </w:pPr>
      <w:rPr>
        <w:rFonts w:ascii="Calibri" w:eastAsia="宋体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58102223"/>
    <w:multiLevelType w:val="hybridMultilevel"/>
    <w:tmpl w:val="8898CA5E"/>
    <w:lvl w:ilvl="0" w:tplc="B68CB32E">
      <w:numFmt w:val="bullet"/>
      <w:lvlText w:val="-"/>
      <w:lvlJc w:val="left"/>
      <w:pPr>
        <w:ind w:left="360" w:hanging="360"/>
      </w:pPr>
      <w:rPr>
        <w:rFonts w:ascii="Arial Narrow" w:eastAsia="宋体" w:hAnsi="Arial Narrow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BCD0572"/>
    <w:multiLevelType w:val="hybridMultilevel"/>
    <w:tmpl w:val="2056D324"/>
    <w:lvl w:ilvl="0" w:tplc="81587D7A">
      <w:start w:val="2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32047F"/>
    <w:multiLevelType w:val="hybridMultilevel"/>
    <w:tmpl w:val="578643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27A3C21"/>
    <w:multiLevelType w:val="hybridMultilevel"/>
    <w:tmpl w:val="0400B966"/>
    <w:lvl w:ilvl="0" w:tplc="DD8265CE">
      <w:start w:val="20"/>
      <w:numFmt w:val="decimal"/>
      <w:lvlText w:val="%1"/>
      <w:lvlJc w:val="left"/>
      <w:pPr>
        <w:ind w:left="720" w:hanging="360"/>
      </w:pPr>
      <w:rPr>
        <w:rFonts w:ascii="Calibri" w:hAnsi="Calibri"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D374E4"/>
    <w:multiLevelType w:val="hybridMultilevel"/>
    <w:tmpl w:val="60F410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8D4D6A"/>
    <w:multiLevelType w:val="hybridMultilevel"/>
    <w:tmpl w:val="45403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AE4E9A"/>
    <w:multiLevelType w:val="hybridMultilevel"/>
    <w:tmpl w:val="81CE4C64"/>
    <w:lvl w:ilvl="0" w:tplc="8EAC054C">
      <w:start w:val="20"/>
      <w:numFmt w:val="decimal"/>
      <w:lvlText w:val="%1"/>
      <w:lvlJc w:val="left"/>
      <w:pPr>
        <w:ind w:left="720" w:hanging="360"/>
      </w:pPr>
      <w:rPr>
        <w:rFonts w:ascii="Calibri" w:hAnsi="Calibri"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225EAD"/>
    <w:multiLevelType w:val="hybridMultilevel"/>
    <w:tmpl w:val="C7409CC2"/>
    <w:lvl w:ilvl="0" w:tplc="8C5C48F8">
      <w:start w:val="20"/>
      <w:numFmt w:val="decimal"/>
      <w:lvlText w:val="%1"/>
      <w:lvlJc w:val="left"/>
      <w:pPr>
        <w:ind w:left="720" w:hanging="360"/>
      </w:pPr>
      <w:rPr>
        <w:rFonts w:ascii="Calibri" w:hAnsi="Calibri" w:cs="Segoe U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EF1E46"/>
    <w:multiLevelType w:val="hybridMultilevel"/>
    <w:tmpl w:val="9C2A7474"/>
    <w:lvl w:ilvl="0" w:tplc="EEC47114">
      <w:start w:val="20"/>
      <w:numFmt w:val="decimal"/>
      <w:lvlText w:val="%1"/>
      <w:lvlJc w:val="left"/>
      <w:pPr>
        <w:ind w:left="720" w:hanging="360"/>
      </w:pPr>
      <w:rPr>
        <w:rFonts w:ascii="Calibri" w:hAnsi="Calibri"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D5C3301"/>
    <w:multiLevelType w:val="hybridMultilevel"/>
    <w:tmpl w:val="896A2DD6"/>
    <w:lvl w:ilvl="0" w:tplc="58BA706E">
      <w:start w:val="20"/>
      <w:numFmt w:val="decimal"/>
      <w:lvlText w:val="%1"/>
      <w:lvlJc w:val="left"/>
      <w:pPr>
        <w:ind w:left="720" w:hanging="360"/>
      </w:pPr>
      <w:rPr>
        <w:rFonts w:ascii="Calibri" w:hAnsi="Calibri" w:cs="Segoe U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2D0DE9"/>
    <w:multiLevelType w:val="hybridMultilevel"/>
    <w:tmpl w:val="C158D7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91B4345"/>
    <w:multiLevelType w:val="hybridMultilevel"/>
    <w:tmpl w:val="DB7475D6"/>
    <w:lvl w:ilvl="0" w:tplc="2DDA836E">
      <w:start w:val="1"/>
      <w:numFmt w:val="decimal"/>
      <w:lvlText w:val="%1."/>
      <w:lvlJc w:val="left"/>
      <w:pPr>
        <w:ind w:left="720" w:hanging="360"/>
      </w:pPr>
    </w:lvl>
    <w:lvl w:ilvl="1" w:tplc="751C45B2">
      <w:start w:val="1"/>
      <w:numFmt w:val="lowerLetter"/>
      <w:lvlText w:val="%2."/>
      <w:lvlJc w:val="left"/>
      <w:pPr>
        <w:ind w:left="1440" w:hanging="360"/>
      </w:pPr>
    </w:lvl>
    <w:lvl w:ilvl="2" w:tplc="49DA8EB2">
      <w:start w:val="1"/>
      <w:numFmt w:val="lowerRoman"/>
      <w:lvlText w:val="%3."/>
      <w:lvlJc w:val="right"/>
      <w:pPr>
        <w:ind w:left="2160" w:hanging="180"/>
      </w:pPr>
    </w:lvl>
    <w:lvl w:ilvl="3" w:tplc="E8E4FCD4">
      <w:start w:val="1"/>
      <w:numFmt w:val="decimal"/>
      <w:lvlText w:val="%4."/>
      <w:lvlJc w:val="left"/>
      <w:pPr>
        <w:ind w:left="2880" w:hanging="360"/>
      </w:pPr>
    </w:lvl>
    <w:lvl w:ilvl="4" w:tplc="F9781610">
      <w:start w:val="1"/>
      <w:numFmt w:val="lowerLetter"/>
      <w:lvlText w:val="%5."/>
      <w:lvlJc w:val="left"/>
      <w:pPr>
        <w:ind w:left="3600" w:hanging="360"/>
      </w:pPr>
    </w:lvl>
    <w:lvl w:ilvl="5" w:tplc="D0B8979E">
      <w:start w:val="1"/>
      <w:numFmt w:val="lowerRoman"/>
      <w:lvlText w:val="%6."/>
      <w:lvlJc w:val="right"/>
      <w:pPr>
        <w:ind w:left="4320" w:hanging="180"/>
      </w:pPr>
    </w:lvl>
    <w:lvl w:ilvl="6" w:tplc="25BE6B60">
      <w:start w:val="1"/>
      <w:numFmt w:val="decimal"/>
      <w:lvlText w:val="%7."/>
      <w:lvlJc w:val="left"/>
      <w:pPr>
        <w:ind w:left="5040" w:hanging="360"/>
      </w:pPr>
    </w:lvl>
    <w:lvl w:ilvl="7" w:tplc="A938534E">
      <w:start w:val="1"/>
      <w:numFmt w:val="lowerLetter"/>
      <w:lvlText w:val="%8."/>
      <w:lvlJc w:val="left"/>
      <w:pPr>
        <w:ind w:left="5760" w:hanging="360"/>
      </w:pPr>
    </w:lvl>
    <w:lvl w:ilvl="8" w:tplc="6F78BA4E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E44E9F"/>
    <w:multiLevelType w:val="hybridMultilevel"/>
    <w:tmpl w:val="029677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B1B7FDA"/>
    <w:multiLevelType w:val="hybridMultilevel"/>
    <w:tmpl w:val="AE1E678A"/>
    <w:lvl w:ilvl="0" w:tplc="6D165A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4"/>
  </w:num>
  <w:num w:numId="3">
    <w:abstractNumId w:val="44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7"/>
  </w:num>
  <w:num w:numId="15">
    <w:abstractNumId w:val="12"/>
  </w:num>
  <w:num w:numId="16">
    <w:abstractNumId w:val="18"/>
  </w:num>
  <w:num w:numId="17">
    <w:abstractNumId w:val="23"/>
  </w:num>
  <w:num w:numId="18">
    <w:abstractNumId w:val="23"/>
  </w:num>
  <w:num w:numId="19">
    <w:abstractNumId w:val="37"/>
  </w:num>
  <w:num w:numId="20">
    <w:abstractNumId w:val="22"/>
  </w:num>
  <w:num w:numId="21">
    <w:abstractNumId w:val="46"/>
  </w:num>
  <w:num w:numId="22">
    <w:abstractNumId w:val="24"/>
  </w:num>
  <w:num w:numId="23">
    <w:abstractNumId w:val="38"/>
  </w:num>
  <w:num w:numId="24">
    <w:abstractNumId w:val="16"/>
  </w:num>
  <w:num w:numId="25">
    <w:abstractNumId w:val="20"/>
  </w:num>
  <w:num w:numId="26">
    <w:abstractNumId w:val="43"/>
  </w:num>
  <w:num w:numId="27">
    <w:abstractNumId w:val="45"/>
  </w:num>
  <w:num w:numId="28">
    <w:abstractNumId w:val="13"/>
  </w:num>
  <w:num w:numId="29">
    <w:abstractNumId w:val="31"/>
  </w:num>
  <w:num w:numId="30">
    <w:abstractNumId w:val="19"/>
  </w:num>
  <w:num w:numId="31">
    <w:abstractNumId w:val="26"/>
  </w:num>
  <w:num w:numId="32">
    <w:abstractNumId w:val="30"/>
  </w:num>
  <w:num w:numId="33">
    <w:abstractNumId w:val="17"/>
  </w:num>
  <w:num w:numId="34">
    <w:abstractNumId w:val="34"/>
  </w:num>
  <w:num w:numId="35">
    <w:abstractNumId w:val="29"/>
  </w:num>
  <w:num w:numId="36">
    <w:abstractNumId w:val="41"/>
  </w:num>
  <w:num w:numId="37">
    <w:abstractNumId w:val="11"/>
  </w:num>
  <w:num w:numId="38">
    <w:abstractNumId w:val="39"/>
  </w:num>
  <w:num w:numId="39">
    <w:abstractNumId w:val="36"/>
  </w:num>
  <w:num w:numId="40">
    <w:abstractNumId w:val="40"/>
  </w:num>
  <w:num w:numId="41">
    <w:abstractNumId w:val="25"/>
  </w:num>
  <w:num w:numId="42">
    <w:abstractNumId w:val="42"/>
  </w:num>
  <w:num w:numId="43">
    <w:abstractNumId w:val="28"/>
  </w:num>
  <w:num w:numId="44">
    <w:abstractNumId w:val="32"/>
  </w:num>
  <w:num w:numId="45">
    <w:abstractNumId w:val="33"/>
  </w:num>
  <w:num w:numId="46">
    <w:abstractNumId w:val="15"/>
  </w:num>
  <w:num w:numId="47">
    <w:abstractNumId w:val="10"/>
  </w:num>
  <w:num w:numId="4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DQ0MTE1szA1MLBQ0lEKTi0uzszPAykwNKwFAC6ig/UtAAAA"/>
  </w:docVars>
  <w:rsids>
    <w:rsidRoot w:val="00BA6874"/>
    <w:rsid w:val="000035F5"/>
    <w:rsid w:val="00004B5B"/>
    <w:rsid w:val="00007174"/>
    <w:rsid w:val="00007493"/>
    <w:rsid w:val="00013362"/>
    <w:rsid w:val="00016D2C"/>
    <w:rsid w:val="00017C3C"/>
    <w:rsid w:val="00020A90"/>
    <w:rsid w:val="0002211E"/>
    <w:rsid w:val="00024E29"/>
    <w:rsid w:val="000251B8"/>
    <w:rsid w:val="00026F61"/>
    <w:rsid w:val="00027A9D"/>
    <w:rsid w:val="00036662"/>
    <w:rsid w:val="00037128"/>
    <w:rsid w:val="00037E64"/>
    <w:rsid w:val="00040AB2"/>
    <w:rsid w:val="00041721"/>
    <w:rsid w:val="000421F0"/>
    <w:rsid w:val="00043A5E"/>
    <w:rsid w:val="0004435C"/>
    <w:rsid w:val="00045789"/>
    <w:rsid w:val="00045E47"/>
    <w:rsid w:val="00050B9C"/>
    <w:rsid w:val="00051428"/>
    <w:rsid w:val="00052586"/>
    <w:rsid w:val="00053CE5"/>
    <w:rsid w:val="000547ED"/>
    <w:rsid w:val="00054D98"/>
    <w:rsid w:val="00055B5F"/>
    <w:rsid w:val="000614C4"/>
    <w:rsid w:val="00066D09"/>
    <w:rsid w:val="00066F8D"/>
    <w:rsid w:val="0007171F"/>
    <w:rsid w:val="00071B73"/>
    <w:rsid w:val="0007305E"/>
    <w:rsid w:val="000736ED"/>
    <w:rsid w:val="00074DC5"/>
    <w:rsid w:val="0007506D"/>
    <w:rsid w:val="00076C21"/>
    <w:rsid w:val="000810C1"/>
    <w:rsid w:val="00081277"/>
    <w:rsid w:val="00087549"/>
    <w:rsid w:val="00091381"/>
    <w:rsid w:val="000936E6"/>
    <w:rsid w:val="000961EF"/>
    <w:rsid w:val="000A06DB"/>
    <w:rsid w:val="000A0BAA"/>
    <w:rsid w:val="000A43C3"/>
    <w:rsid w:val="000A5ECF"/>
    <w:rsid w:val="000A73AC"/>
    <w:rsid w:val="000B4B88"/>
    <w:rsid w:val="000B5412"/>
    <w:rsid w:val="000B7813"/>
    <w:rsid w:val="000C2CBF"/>
    <w:rsid w:val="000C69F4"/>
    <w:rsid w:val="000C6BCD"/>
    <w:rsid w:val="000C7D45"/>
    <w:rsid w:val="000D255B"/>
    <w:rsid w:val="000D56E0"/>
    <w:rsid w:val="000D5A2E"/>
    <w:rsid w:val="000E320E"/>
    <w:rsid w:val="000E65F2"/>
    <w:rsid w:val="000F1C9E"/>
    <w:rsid w:val="000F32CD"/>
    <w:rsid w:val="000F3520"/>
    <w:rsid w:val="000F6BE1"/>
    <w:rsid w:val="001029E1"/>
    <w:rsid w:val="001054B7"/>
    <w:rsid w:val="0010618A"/>
    <w:rsid w:val="001061E7"/>
    <w:rsid w:val="001079DF"/>
    <w:rsid w:val="00107F75"/>
    <w:rsid w:val="0011782A"/>
    <w:rsid w:val="00121B52"/>
    <w:rsid w:val="001220FE"/>
    <w:rsid w:val="001244F2"/>
    <w:rsid w:val="00125419"/>
    <w:rsid w:val="0013430C"/>
    <w:rsid w:val="001362D1"/>
    <w:rsid w:val="00137A18"/>
    <w:rsid w:val="00145CEF"/>
    <w:rsid w:val="0015020F"/>
    <w:rsid w:val="001566CB"/>
    <w:rsid w:val="00156E88"/>
    <w:rsid w:val="00157B24"/>
    <w:rsid w:val="00160BBD"/>
    <w:rsid w:val="00162ABB"/>
    <w:rsid w:val="00164CAE"/>
    <w:rsid w:val="001661F9"/>
    <w:rsid w:val="00166251"/>
    <w:rsid w:val="00166727"/>
    <w:rsid w:val="00166F9C"/>
    <w:rsid w:val="0017167D"/>
    <w:rsid w:val="00172778"/>
    <w:rsid w:val="0017546A"/>
    <w:rsid w:val="00177F96"/>
    <w:rsid w:val="001801DE"/>
    <w:rsid w:val="001823A7"/>
    <w:rsid w:val="0018285F"/>
    <w:rsid w:val="00192109"/>
    <w:rsid w:val="00193AF6"/>
    <w:rsid w:val="0019787D"/>
    <w:rsid w:val="00197C5A"/>
    <w:rsid w:val="001A14A6"/>
    <w:rsid w:val="001A1A66"/>
    <w:rsid w:val="001A28FB"/>
    <w:rsid w:val="001A2DDD"/>
    <w:rsid w:val="001A3D8D"/>
    <w:rsid w:val="001A56AD"/>
    <w:rsid w:val="001A6399"/>
    <w:rsid w:val="001A7870"/>
    <w:rsid w:val="001B00A8"/>
    <w:rsid w:val="001C4764"/>
    <w:rsid w:val="001C5C50"/>
    <w:rsid w:val="001D2EB1"/>
    <w:rsid w:val="001E0495"/>
    <w:rsid w:val="001E1CE1"/>
    <w:rsid w:val="001F2EE0"/>
    <w:rsid w:val="001F4DA4"/>
    <w:rsid w:val="001F4DFD"/>
    <w:rsid w:val="001F515E"/>
    <w:rsid w:val="001F7408"/>
    <w:rsid w:val="00204A09"/>
    <w:rsid w:val="00211CBD"/>
    <w:rsid w:val="00214922"/>
    <w:rsid w:val="002207D4"/>
    <w:rsid w:val="00220909"/>
    <w:rsid w:val="00220B4F"/>
    <w:rsid w:val="00221773"/>
    <w:rsid w:val="00224299"/>
    <w:rsid w:val="002246DE"/>
    <w:rsid w:val="002254D7"/>
    <w:rsid w:val="002300E5"/>
    <w:rsid w:val="00232791"/>
    <w:rsid w:val="00236840"/>
    <w:rsid w:val="00237021"/>
    <w:rsid w:val="00237E00"/>
    <w:rsid w:val="00240461"/>
    <w:rsid w:val="00241237"/>
    <w:rsid w:val="00242821"/>
    <w:rsid w:val="002431C4"/>
    <w:rsid w:val="00243F12"/>
    <w:rsid w:val="00250AE7"/>
    <w:rsid w:val="00251D35"/>
    <w:rsid w:val="00256CB5"/>
    <w:rsid w:val="00257501"/>
    <w:rsid w:val="00257CA1"/>
    <w:rsid w:val="00263491"/>
    <w:rsid w:val="002641F6"/>
    <w:rsid w:val="002659C0"/>
    <w:rsid w:val="00267ED3"/>
    <w:rsid w:val="00271559"/>
    <w:rsid w:val="00275382"/>
    <w:rsid w:val="00275F38"/>
    <w:rsid w:val="002767B1"/>
    <w:rsid w:val="002774B6"/>
    <w:rsid w:val="00277C04"/>
    <w:rsid w:val="00286B9F"/>
    <w:rsid w:val="0028718D"/>
    <w:rsid w:val="002917F4"/>
    <w:rsid w:val="0029230B"/>
    <w:rsid w:val="00297119"/>
    <w:rsid w:val="00297A07"/>
    <w:rsid w:val="00297DB1"/>
    <w:rsid w:val="002A2D22"/>
    <w:rsid w:val="002A4935"/>
    <w:rsid w:val="002A6329"/>
    <w:rsid w:val="002A69AF"/>
    <w:rsid w:val="002B0EF1"/>
    <w:rsid w:val="002B1E07"/>
    <w:rsid w:val="002C1B2F"/>
    <w:rsid w:val="002C35B9"/>
    <w:rsid w:val="002D07E4"/>
    <w:rsid w:val="002D1B1B"/>
    <w:rsid w:val="002D25CB"/>
    <w:rsid w:val="002D5CFE"/>
    <w:rsid w:val="002D76FF"/>
    <w:rsid w:val="002E197B"/>
    <w:rsid w:val="002E534A"/>
    <w:rsid w:val="002E6B5F"/>
    <w:rsid w:val="002F15CF"/>
    <w:rsid w:val="002F20BE"/>
    <w:rsid w:val="002F5834"/>
    <w:rsid w:val="002F67C8"/>
    <w:rsid w:val="002F7E55"/>
    <w:rsid w:val="003006FE"/>
    <w:rsid w:val="00305D12"/>
    <w:rsid w:val="00306C12"/>
    <w:rsid w:val="003070B7"/>
    <w:rsid w:val="00311B9C"/>
    <w:rsid w:val="00312912"/>
    <w:rsid w:val="0031304B"/>
    <w:rsid w:val="00314753"/>
    <w:rsid w:val="0031716A"/>
    <w:rsid w:val="00324D46"/>
    <w:rsid w:val="00324D89"/>
    <w:rsid w:val="0032567E"/>
    <w:rsid w:val="00330785"/>
    <w:rsid w:val="00334B33"/>
    <w:rsid w:val="00336D3C"/>
    <w:rsid w:val="00340C4A"/>
    <w:rsid w:val="0034190E"/>
    <w:rsid w:val="00342924"/>
    <w:rsid w:val="00350A4E"/>
    <w:rsid w:val="003518B0"/>
    <w:rsid w:val="00351E06"/>
    <w:rsid w:val="00352EC3"/>
    <w:rsid w:val="00353696"/>
    <w:rsid w:val="00356662"/>
    <w:rsid w:val="003574DA"/>
    <w:rsid w:val="003621CF"/>
    <w:rsid w:val="0036311C"/>
    <w:rsid w:val="003635FE"/>
    <w:rsid w:val="003639DB"/>
    <w:rsid w:val="00363F97"/>
    <w:rsid w:val="003725A8"/>
    <w:rsid w:val="00372B5A"/>
    <w:rsid w:val="003746DB"/>
    <w:rsid w:val="00375EE7"/>
    <w:rsid w:val="00382C5F"/>
    <w:rsid w:val="00393CE6"/>
    <w:rsid w:val="00395548"/>
    <w:rsid w:val="003A0AAB"/>
    <w:rsid w:val="003A3240"/>
    <w:rsid w:val="003B0067"/>
    <w:rsid w:val="003B12A9"/>
    <w:rsid w:val="003B411C"/>
    <w:rsid w:val="003B6AF4"/>
    <w:rsid w:val="003C0ADE"/>
    <w:rsid w:val="003C6591"/>
    <w:rsid w:val="003C6942"/>
    <w:rsid w:val="003D1FD9"/>
    <w:rsid w:val="003D2151"/>
    <w:rsid w:val="003D2404"/>
    <w:rsid w:val="003D5223"/>
    <w:rsid w:val="003D7316"/>
    <w:rsid w:val="003E0A3A"/>
    <w:rsid w:val="003E38E6"/>
    <w:rsid w:val="003E4D23"/>
    <w:rsid w:val="003E5365"/>
    <w:rsid w:val="003E678F"/>
    <w:rsid w:val="003E6893"/>
    <w:rsid w:val="003E6B8E"/>
    <w:rsid w:val="003E7A61"/>
    <w:rsid w:val="003F2583"/>
    <w:rsid w:val="00401D8D"/>
    <w:rsid w:val="00406E8C"/>
    <w:rsid w:val="00414A83"/>
    <w:rsid w:val="00424BE5"/>
    <w:rsid w:val="00427864"/>
    <w:rsid w:val="00430D2D"/>
    <w:rsid w:val="00433B44"/>
    <w:rsid w:val="00434E48"/>
    <w:rsid w:val="00440012"/>
    <w:rsid w:val="00441E70"/>
    <w:rsid w:val="0044275C"/>
    <w:rsid w:val="00443C59"/>
    <w:rsid w:val="0044447B"/>
    <w:rsid w:val="00445965"/>
    <w:rsid w:val="0044699C"/>
    <w:rsid w:val="00451059"/>
    <w:rsid w:val="00452127"/>
    <w:rsid w:val="00454767"/>
    <w:rsid w:val="00455BEC"/>
    <w:rsid w:val="00457A72"/>
    <w:rsid w:val="00460574"/>
    <w:rsid w:val="00460C72"/>
    <w:rsid w:val="00465785"/>
    <w:rsid w:val="004663BC"/>
    <w:rsid w:val="00467063"/>
    <w:rsid w:val="004705DA"/>
    <w:rsid w:val="00473ED8"/>
    <w:rsid w:val="00475F2F"/>
    <w:rsid w:val="004826C7"/>
    <w:rsid w:val="0048339D"/>
    <w:rsid w:val="0048398E"/>
    <w:rsid w:val="00491120"/>
    <w:rsid w:val="00495D85"/>
    <w:rsid w:val="00496891"/>
    <w:rsid w:val="004A2ABA"/>
    <w:rsid w:val="004A3932"/>
    <w:rsid w:val="004A4648"/>
    <w:rsid w:val="004A5738"/>
    <w:rsid w:val="004A59C6"/>
    <w:rsid w:val="004A5AF9"/>
    <w:rsid w:val="004A760E"/>
    <w:rsid w:val="004B05F3"/>
    <w:rsid w:val="004B12ED"/>
    <w:rsid w:val="004B2B73"/>
    <w:rsid w:val="004B4127"/>
    <w:rsid w:val="004B4A24"/>
    <w:rsid w:val="004C336D"/>
    <w:rsid w:val="004C5061"/>
    <w:rsid w:val="004D0B5A"/>
    <w:rsid w:val="004D17EE"/>
    <w:rsid w:val="004D1B5C"/>
    <w:rsid w:val="004D2911"/>
    <w:rsid w:val="004D6B1A"/>
    <w:rsid w:val="004D7A4D"/>
    <w:rsid w:val="004E034B"/>
    <w:rsid w:val="004E136F"/>
    <w:rsid w:val="004E21D8"/>
    <w:rsid w:val="004E2CB7"/>
    <w:rsid w:val="004E2D37"/>
    <w:rsid w:val="004E3CA8"/>
    <w:rsid w:val="004F0393"/>
    <w:rsid w:val="004F05AF"/>
    <w:rsid w:val="004F107D"/>
    <w:rsid w:val="004F43B8"/>
    <w:rsid w:val="004F6B05"/>
    <w:rsid w:val="005002BF"/>
    <w:rsid w:val="00504BB5"/>
    <w:rsid w:val="00505879"/>
    <w:rsid w:val="0051429D"/>
    <w:rsid w:val="00514386"/>
    <w:rsid w:val="00515506"/>
    <w:rsid w:val="00520856"/>
    <w:rsid w:val="00520DA4"/>
    <w:rsid w:val="005217C0"/>
    <w:rsid w:val="00523154"/>
    <w:rsid w:val="00534DD0"/>
    <w:rsid w:val="005374EB"/>
    <w:rsid w:val="005424A4"/>
    <w:rsid w:val="00542A1D"/>
    <w:rsid w:val="00543A6D"/>
    <w:rsid w:val="00545AA6"/>
    <w:rsid w:val="005466F8"/>
    <w:rsid w:val="00547921"/>
    <w:rsid w:val="00553800"/>
    <w:rsid w:val="005601C5"/>
    <w:rsid w:val="0056305B"/>
    <w:rsid w:val="005630E8"/>
    <w:rsid w:val="005639E5"/>
    <w:rsid w:val="0056443C"/>
    <w:rsid w:val="00564CD7"/>
    <w:rsid w:val="00566EC1"/>
    <w:rsid w:val="00572ED5"/>
    <w:rsid w:val="005753F2"/>
    <w:rsid w:val="0057596E"/>
    <w:rsid w:val="00581039"/>
    <w:rsid w:val="005856BA"/>
    <w:rsid w:val="00585CF7"/>
    <w:rsid w:val="005872F4"/>
    <w:rsid w:val="00590329"/>
    <w:rsid w:val="00590CB9"/>
    <w:rsid w:val="005955A3"/>
    <w:rsid w:val="005A0D1A"/>
    <w:rsid w:val="005B31B7"/>
    <w:rsid w:val="005B388F"/>
    <w:rsid w:val="005B6771"/>
    <w:rsid w:val="005C2881"/>
    <w:rsid w:val="005C6087"/>
    <w:rsid w:val="005C6110"/>
    <w:rsid w:val="005C6F8E"/>
    <w:rsid w:val="005C799E"/>
    <w:rsid w:val="005D3045"/>
    <w:rsid w:val="005D4A8B"/>
    <w:rsid w:val="005D6FBB"/>
    <w:rsid w:val="005D7545"/>
    <w:rsid w:val="005E1B14"/>
    <w:rsid w:val="005E6209"/>
    <w:rsid w:val="005E7C1D"/>
    <w:rsid w:val="005F2AC7"/>
    <w:rsid w:val="005F7E0B"/>
    <w:rsid w:val="006013B1"/>
    <w:rsid w:val="006049E3"/>
    <w:rsid w:val="006116C4"/>
    <w:rsid w:val="00617BE5"/>
    <w:rsid w:val="00620E81"/>
    <w:rsid w:val="006214B9"/>
    <w:rsid w:val="0062436D"/>
    <w:rsid w:val="006340C3"/>
    <w:rsid w:val="006340D8"/>
    <w:rsid w:val="00634B75"/>
    <w:rsid w:val="00635B9E"/>
    <w:rsid w:val="006373B1"/>
    <w:rsid w:val="00644B3D"/>
    <w:rsid w:val="00644DC1"/>
    <w:rsid w:val="00645AC9"/>
    <w:rsid w:val="00651D5B"/>
    <w:rsid w:val="0065281B"/>
    <w:rsid w:val="00653527"/>
    <w:rsid w:val="00656610"/>
    <w:rsid w:val="0065671B"/>
    <w:rsid w:val="0065675B"/>
    <w:rsid w:val="00657274"/>
    <w:rsid w:val="00671C56"/>
    <w:rsid w:val="00675742"/>
    <w:rsid w:val="00681EFA"/>
    <w:rsid w:val="006842FE"/>
    <w:rsid w:val="006855C1"/>
    <w:rsid w:val="0069290D"/>
    <w:rsid w:val="0069665C"/>
    <w:rsid w:val="0069771B"/>
    <w:rsid w:val="006A58AF"/>
    <w:rsid w:val="006B3459"/>
    <w:rsid w:val="006B7101"/>
    <w:rsid w:val="006B7381"/>
    <w:rsid w:val="006C09C2"/>
    <w:rsid w:val="006C26AC"/>
    <w:rsid w:val="006C747A"/>
    <w:rsid w:val="006C7ECD"/>
    <w:rsid w:val="006D2258"/>
    <w:rsid w:val="006D4490"/>
    <w:rsid w:val="006D774C"/>
    <w:rsid w:val="006E1376"/>
    <w:rsid w:val="006E7681"/>
    <w:rsid w:val="006F3691"/>
    <w:rsid w:val="006F7396"/>
    <w:rsid w:val="0070253D"/>
    <w:rsid w:val="00703369"/>
    <w:rsid w:val="007079DE"/>
    <w:rsid w:val="00710675"/>
    <w:rsid w:val="00710FBF"/>
    <w:rsid w:val="00712314"/>
    <w:rsid w:val="007171BF"/>
    <w:rsid w:val="00717EBD"/>
    <w:rsid w:val="00720645"/>
    <w:rsid w:val="00722714"/>
    <w:rsid w:val="00723F8C"/>
    <w:rsid w:val="00726241"/>
    <w:rsid w:val="00726AD7"/>
    <w:rsid w:val="0073162E"/>
    <w:rsid w:val="0074111E"/>
    <w:rsid w:val="007427A7"/>
    <w:rsid w:val="00742F3B"/>
    <w:rsid w:val="007446A0"/>
    <w:rsid w:val="00744CBA"/>
    <w:rsid w:val="00745565"/>
    <w:rsid w:val="0074680F"/>
    <w:rsid w:val="0075138D"/>
    <w:rsid w:val="00752E85"/>
    <w:rsid w:val="00753678"/>
    <w:rsid w:val="00753D87"/>
    <w:rsid w:val="007545DA"/>
    <w:rsid w:val="00754A49"/>
    <w:rsid w:val="00754CDC"/>
    <w:rsid w:val="007557F7"/>
    <w:rsid w:val="00757A30"/>
    <w:rsid w:val="00757FE3"/>
    <w:rsid w:val="00760703"/>
    <w:rsid w:val="0077268E"/>
    <w:rsid w:val="00772D42"/>
    <w:rsid w:val="00774569"/>
    <w:rsid w:val="00776385"/>
    <w:rsid w:val="0077649B"/>
    <w:rsid w:val="00777032"/>
    <w:rsid w:val="00780082"/>
    <w:rsid w:val="007852E4"/>
    <w:rsid w:val="00785893"/>
    <w:rsid w:val="007860E4"/>
    <w:rsid w:val="007932E0"/>
    <w:rsid w:val="00795642"/>
    <w:rsid w:val="007959A6"/>
    <w:rsid w:val="007A1B50"/>
    <w:rsid w:val="007A3D17"/>
    <w:rsid w:val="007A6625"/>
    <w:rsid w:val="007A6756"/>
    <w:rsid w:val="007A7E95"/>
    <w:rsid w:val="007B0E03"/>
    <w:rsid w:val="007B1F61"/>
    <w:rsid w:val="007B2F38"/>
    <w:rsid w:val="007B4E42"/>
    <w:rsid w:val="007B6C59"/>
    <w:rsid w:val="007C25CD"/>
    <w:rsid w:val="007C74A7"/>
    <w:rsid w:val="007C78A4"/>
    <w:rsid w:val="007D3E62"/>
    <w:rsid w:val="007D6A77"/>
    <w:rsid w:val="007D7132"/>
    <w:rsid w:val="007D75C4"/>
    <w:rsid w:val="007D7DF0"/>
    <w:rsid w:val="007E073C"/>
    <w:rsid w:val="007E259C"/>
    <w:rsid w:val="007E7536"/>
    <w:rsid w:val="007F2283"/>
    <w:rsid w:val="007F3D51"/>
    <w:rsid w:val="007F718B"/>
    <w:rsid w:val="008013E9"/>
    <w:rsid w:val="00807223"/>
    <w:rsid w:val="008111E6"/>
    <w:rsid w:val="0081127E"/>
    <w:rsid w:val="008148A1"/>
    <w:rsid w:val="00814E2B"/>
    <w:rsid w:val="00816C25"/>
    <w:rsid w:val="008200F0"/>
    <w:rsid w:val="00820833"/>
    <w:rsid w:val="008254F4"/>
    <w:rsid w:val="0083698B"/>
    <w:rsid w:val="00840B04"/>
    <w:rsid w:val="00842390"/>
    <w:rsid w:val="00861676"/>
    <w:rsid w:val="00863A87"/>
    <w:rsid w:val="00871031"/>
    <w:rsid w:val="00875354"/>
    <w:rsid w:val="00880D3B"/>
    <w:rsid w:val="00880D79"/>
    <w:rsid w:val="0088121F"/>
    <w:rsid w:val="008830C4"/>
    <w:rsid w:val="0088699F"/>
    <w:rsid w:val="00891848"/>
    <w:rsid w:val="00893367"/>
    <w:rsid w:val="00894368"/>
    <w:rsid w:val="008959EB"/>
    <w:rsid w:val="00897659"/>
    <w:rsid w:val="008A3064"/>
    <w:rsid w:val="008B2C72"/>
    <w:rsid w:val="008B2C93"/>
    <w:rsid w:val="008B58F5"/>
    <w:rsid w:val="008B78A0"/>
    <w:rsid w:val="008C1D25"/>
    <w:rsid w:val="008C2234"/>
    <w:rsid w:val="008C67E7"/>
    <w:rsid w:val="008E01DE"/>
    <w:rsid w:val="008E0C2A"/>
    <w:rsid w:val="008E2DF4"/>
    <w:rsid w:val="008E57AA"/>
    <w:rsid w:val="008E6321"/>
    <w:rsid w:val="008F43ED"/>
    <w:rsid w:val="008F5221"/>
    <w:rsid w:val="008F6FA4"/>
    <w:rsid w:val="00901E12"/>
    <w:rsid w:val="009069DD"/>
    <w:rsid w:val="00910D4D"/>
    <w:rsid w:val="00916BCB"/>
    <w:rsid w:val="00917AF6"/>
    <w:rsid w:val="00922328"/>
    <w:rsid w:val="009316DA"/>
    <w:rsid w:val="00936161"/>
    <w:rsid w:val="00937528"/>
    <w:rsid w:val="00940698"/>
    <w:rsid w:val="00943B6D"/>
    <w:rsid w:val="00945A81"/>
    <w:rsid w:val="00947234"/>
    <w:rsid w:val="0095021C"/>
    <w:rsid w:val="0095100E"/>
    <w:rsid w:val="009517B7"/>
    <w:rsid w:val="00951B4E"/>
    <w:rsid w:val="00952ADC"/>
    <w:rsid w:val="00953541"/>
    <w:rsid w:val="00954001"/>
    <w:rsid w:val="00954472"/>
    <w:rsid w:val="00956783"/>
    <w:rsid w:val="009570FB"/>
    <w:rsid w:val="0095738E"/>
    <w:rsid w:val="00960A75"/>
    <w:rsid w:val="0096473C"/>
    <w:rsid w:val="00964E1A"/>
    <w:rsid w:val="00970833"/>
    <w:rsid w:val="009817DC"/>
    <w:rsid w:val="00982E56"/>
    <w:rsid w:val="009840F8"/>
    <w:rsid w:val="00984C9A"/>
    <w:rsid w:val="009901F2"/>
    <w:rsid w:val="00990A43"/>
    <w:rsid w:val="00990B62"/>
    <w:rsid w:val="00992548"/>
    <w:rsid w:val="00997171"/>
    <w:rsid w:val="009A30C0"/>
    <w:rsid w:val="009A5E6C"/>
    <w:rsid w:val="009A6089"/>
    <w:rsid w:val="009B2F53"/>
    <w:rsid w:val="009B31F0"/>
    <w:rsid w:val="009B3764"/>
    <w:rsid w:val="009B6A1E"/>
    <w:rsid w:val="009C0CA4"/>
    <w:rsid w:val="009C10C2"/>
    <w:rsid w:val="009C5696"/>
    <w:rsid w:val="009D3189"/>
    <w:rsid w:val="009E2D1E"/>
    <w:rsid w:val="009E2DCA"/>
    <w:rsid w:val="009E2DDD"/>
    <w:rsid w:val="009E3919"/>
    <w:rsid w:val="009E5C68"/>
    <w:rsid w:val="009F106E"/>
    <w:rsid w:val="009F2CF4"/>
    <w:rsid w:val="009F6B66"/>
    <w:rsid w:val="00A02217"/>
    <w:rsid w:val="00A0246F"/>
    <w:rsid w:val="00A049B9"/>
    <w:rsid w:val="00A11F39"/>
    <w:rsid w:val="00A15E8E"/>
    <w:rsid w:val="00A20934"/>
    <w:rsid w:val="00A20EF2"/>
    <w:rsid w:val="00A241D6"/>
    <w:rsid w:val="00A2525B"/>
    <w:rsid w:val="00A25501"/>
    <w:rsid w:val="00A30EB0"/>
    <w:rsid w:val="00A31F78"/>
    <w:rsid w:val="00A321C4"/>
    <w:rsid w:val="00A3383A"/>
    <w:rsid w:val="00A347B4"/>
    <w:rsid w:val="00A34994"/>
    <w:rsid w:val="00A37373"/>
    <w:rsid w:val="00A37818"/>
    <w:rsid w:val="00A4290A"/>
    <w:rsid w:val="00A43ECF"/>
    <w:rsid w:val="00A47E50"/>
    <w:rsid w:val="00A505CB"/>
    <w:rsid w:val="00A52116"/>
    <w:rsid w:val="00A53D64"/>
    <w:rsid w:val="00A55AC8"/>
    <w:rsid w:val="00A56F32"/>
    <w:rsid w:val="00A60DBF"/>
    <w:rsid w:val="00A61CDB"/>
    <w:rsid w:val="00A622F2"/>
    <w:rsid w:val="00A64006"/>
    <w:rsid w:val="00A64206"/>
    <w:rsid w:val="00A66539"/>
    <w:rsid w:val="00A67F3D"/>
    <w:rsid w:val="00A72289"/>
    <w:rsid w:val="00A7615F"/>
    <w:rsid w:val="00A8185B"/>
    <w:rsid w:val="00A82082"/>
    <w:rsid w:val="00A94274"/>
    <w:rsid w:val="00A94A6E"/>
    <w:rsid w:val="00A94CF8"/>
    <w:rsid w:val="00A977EC"/>
    <w:rsid w:val="00AA2693"/>
    <w:rsid w:val="00AA4758"/>
    <w:rsid w:val="00AA6B71"/>
    <w:rsid w:val="00AA7D79"/>
    <w:rsid w:val="00AB096B"/>
    <w:rsid w:val="00AB0DC3"/>
    <w:rsid w:val="00AB103A"/>
    <w:rsid w:val="00AB1E1F"/>
    <w:rsid w:val="00AB1E39"/>
    <w:rsid w:val="00AB1E46"/>
    <w:rsid w:val="00AB75D7"/>
    <w:rsid w:val="00AC43AE"/>
    <w:rsid w:val="00AD0850"/>
    <w:rsid w:val="00AD4305"/>
    <w:rsid w:val="00AE083B"/>
    <w:rsid w:val="00AE1DB3"/>
    <w:rsid w:val="00AE25A3"/>
    <w:rsid w:val="00AE423E"/>
    <w:rsid w:val="00AE62C6"/>
    <w:rsid w:val="00AE64BE"/>
    <w:rsid w:val="00AF6AC6"/>
    <w:rsid w:val="00AF7F3A"/>
    <w:rsid w:val="00B0109D"/>
    <w:rsid w:val="00B024D1"/>
    <w:rsid w:val="00B03602"/>
    <w:rsid w:val="00B03A05"/>
    <w:rsid w:val="00B053CA"/>
    <w:rsid w:val="00B072A0"/>
    <w:rsid w:val="00B12187"/>
    <w:rsid w:val="00B133A0"/>
    <w:rsid w:val="00B14341"/>
    <w:rsid w:val="00B15E84"/>
    <w:rsid w:val="00B23606"/>
    <w:rsid w:val="00B245F6"/>
    <w:rsid w:val="00B26A4A"/>
    <w:rsid w:val="00B31417"/>
    <w:rsid w:val="00B36D53"/>
    <w:rsid w:val="00B412BA"/>
    <w:rsid w:val="00B420C5"/>
    <w:rsid w:val="00B51CAB"/>
    <w:rsid w:val="00B532BE"/>
    <w:rsid w:val="00B60EC1"/>
    <w:rsid w:val="00B63BF7"/>
    <w:rsid w:val="00B63EAB"/>
    <w:rsid w:val="00B675D4"/>
    <w:rsid w:val="00B70268"/>
    <w:rsid w:val="00B71A0A"/>
    <w:rsid w:val="00B74ABA"/>
    <w:rsid w:val="00B804E6"/>
    <w:rsid w:val="00B82382"/>
    <w:rsid w:val="00B83C08"/>
    <w:rsid w:val="00B850D6"/>
    <w:rsid w:val="00B92603"/>
    <w:rsid w:val="00B94C9D"/>
    <w:rsid w:val="00BA36A9"/>
    <w:rsid w:val="00BA395C"/>
    <w:rsid w:val="00BA594D"/>
    <w:rsid w:val="00BA59AB"/>
    <w:rsid w:val="00BA6874"/>
    <w:rsid w:val="00BA7816"/>
    <w:rsid w:val="00BB0B82"/>
    <w:rsid w:val="00BB3881"/>
    <w:rsid w:val="00BB60C7"/>
    <w:rsid w:val="00BB61B8"/>
    <w:rsid w:val="00BC208D"/>
    <w:rsid w:val="00BC2308"/>
    <w:rsid w:val="00BC2F38"/>
    <w:rsid w:val="00BC3939"/>
    <w:rsid w:val="00BC4087"/>
    <w:rsid w:val="00BC4D62"/>
    <w:rsid w:val="00BC7103"/>
    <w:rsid w:val="00BD1BCE"/>
    <w:rsid w:val="00BD65D1"/>
    <w:rsid w:val="00BF50C2"/>
    <w:rsid w:val="00BF63C2"/>
    <w:rsid w:val="00C0533E"/>
    <w:rsid w:val="00C103FB"/>
    <w:rsid w:val="00C1751E"/>
    <w:rsid w:val="00C20092"/>
    <w:rsid w:val="00C20C12"/>
    <w:rsid w:val="00C225D8"/>
    <w:rsid w:val="00C24FBB"/>
    <w:rsid w:val="00C258DB"/>
    <w:rsid w:val="00C261AF"/>
    <w:rsid w:val="00C27472"/>
    <w:rsid w:val="00C3158F"/>
    <w:rsid w:val="00C321F2"/>
    <w:rsid w:val="00C36EF4"/>
    <w:rsid w:val="00C41D1D"/>
    <w:rsid w:val="00C429D8"/>
    <w:rsid w:val="00C433C0"/>
    <w:rsid w:val="00C46CB6"/>
    <w:rsid w:val="00C4738B"/>
    <w:rsid w:val="00C50B55"/>
    <w:rsid w:val="00C51549"/>
    <w:rsid w:val="00C515CC"/>
    <w:rsid w:val="00C541EE"/>
    <w:rsid w:val="00C55644"/>
    <w:rsid w:val="00C56CEB"/>
    <w:rsid w:val="00C661F1"/>
    <w:rsid w:val="00C7012E"/>
    <w:rsid w:val="00C70B18"/>
    <w:rsid w:val="00C777C2"/>
    <w:rsid w:val="00C84C64"/>
    <w:rsid w:val="00C857AA"/>
    <w:rsid w:val="00C86C3B"/>
    <w:rsid w:val="00C8700D"/>
    <w:rsid w:val="00C91E3E"/>
    <w:rsid w:val="00C92262"/>
    <w:rsid w:val="00C922A1"/>
    <w:rsid w:val="00CA13FD"/>
    <w:rsid w:val="00CA235A"/>
    <w:rsid w:val="00CA24E0"/>
    <w:rsid w:val="00CA2FA2"/>
    <w:rsid w:val="00CA6AA6"/>
    <w:rsid w:val="00CA747A"/>
    <w:rsid w:val="00CA79CC"/>
    <w:rsid w:val="00CB03AB"/>
    <w:rsid w:val="00CC7637"/>
    <w:rsid w:val="00CD1736"/>
    <w:rsid w:val="00CD1BC2"/>
    <w:rsid w:val="00CD500D"/>
    <w:rsid w:val="00CD71B6"/>
    <w:rsid w:val="00CE1913"/>
    <w:rsid w:val="00CE25C5"/>
    <w:rsid w:val="00CE309A"/>
    <w:rsid w:val="00CE41E3"/>
    <w:rsid w:val="00CF1CF7"/>
    <w:rsid w:val="00CF4EC6"/>
    <w:rsid w:val="00CF76FD"/>
    <w:rsid w:val="00CF7966"/>
    <w:rsid w:val="00CF7DAF"/>
    <w:rsid w:val="00D02D19"/>
    <w:rsid w:val="00D033C6"/>
    <w:rsid w:val="00D05E1B"/>
    <w:rsid w:val="00D06A3F"/>
    <w:rsid w:val="00D072A1"/>
    <w:rsid w:val="00D10571"/>
    <w:rsid w:val="00D10A05"/>
    <w:rsid w:val="00D1258B"/>
    <w:rsid w:val="00D1666D"/>
    <w:rsid w:val="00D17121"/>
    <w:rsid w:val="00D24C48"/>
    <w:rsid w:val="00D26A3D"/>
    <w:rsid w:val="00D27740"/>
    <w:rsid w:val="00D32B97"/>
    <w:rsid w:val="00D3615B"/>
    <w:rsid w:val="00D40C96"/>
    <w:rsid w:val="00D4429D"/>
    <w:rsid w:val="00D46D61"/>
    <w:rsid w:val="00D50294"/>
    <w:rsid w:val="00D5243C"/>
    <w:rsid w:val="00D5746B"/>
    <w:rsid w:val="00D579EE"/>
    <w:rsid w:val="00D602DE"/>
    <w:rsid w:val="00D60A42"/>
    <w:rsid w:val="00D6142E"/>
    <w:rsid w:val="00D67667"/>
    <w:rsid w:val="00D67EFA"/>
    <w:rsid w:val="00D7290B"/>
    <w:rsid w:val="00D72C89"/>
    <w:rsid w:val="00D749C5"/>
    <w:rsid w:val="00D76F2F"/>
    <w:rsid w:val="00D774C7"/>
    <w:rsid w:val="00D77CC3"/>
    <w:rsid w:val="00D77CDC"/>
    <w:rsid w:val="00D81498"/>
    <w:rsid w:val="00D81BC2"/>
    <w:rsid w:val="00D83877"/>
    <w:rsid w:val="00D869F0"/>
    <w:rsid w:val="00D87147"/>
    <w:rsid w:val="00D908A3"/>
    <w:rsid w:val="00D915D8"/>
    <w:rsid w:val="00DA0276"/>
    <w:rsid w:val="00DA3F09"/>
    <w:rsid w:val="00DA5C21"/>
    <w:rsid w:val="00DB27E5"/>
    <w:rsid w:val="00DB2AB1"/>
    <w:rsid w:val="00DB346A"/>
    <w:rsid w:val="00DB45E3"/>
    <w:rsid w:val="00DB4FF8"/>
    <w:rsid w:val="00DB7E96"/>
    <w:rsid w:val="00DC3208"/>
    <w:rsid w:val="00DC50B1"/>
    <w:rsid w:val="00DC7F1C"/>
    <w:rsid w:val="00DD040F"/>
    <w:rsid w:val="00DD24F3"/>
    <w:rsid w:val="00DD2B65"/>
    <w:rsid w:val="00DD783B"/>
    <w:rsid w:val="00DE139F"/>
    <w:rsid w:val="00DE2EA1"/>
    <w:rsid w:val="00DE342F"/>
    <w:rsid w:val="00DE34C3"/>
    <w:rsid w:val="00DF27E1"/>
    <w:rsid w:val="00DF5DDB"/>
    <w:rsid w:val="00DF77A2"/>
    <w:rsid w:val="00E01704"/>
    <w:rsid w:val="00E03861"/>
    <w:rsid w:val="00E05221"/>
    <w:rsid w:val="00E060AF"/>
    <w:rsid w:val="00E079F5"/>
    <w:rsid w:val="00E11D02"/>
    <w:rsid w:val="00E133AB"/>
    <w:rsid w:val="00E157D0"/>
    <w:rsid w:val="00E23268"/>
    <w:rsid w:val="00E23ECB"/>
    <w:rsid w:val="00E24DD3"/>
    <w:rsid w:val="00E250AA"/>
    <w:rsid w:val="00E2569E"/>
    <w:rsid w:val="00E3174E"/>
    <w:rsid w:val="00E31883"/>
    <w:rsid w:val="00E34C19"/>
    <w:rsid w:val="00E36175"/>
    <w:rsid w:val="00E450EC"/>
    <w:rsid w:val="00E50BDC"/>
    <w:rsid w:val="00E50F81"/>
    <w:rsid w:val="00E51940"/>
    <w:rsid w:val="00E52C87"/>
    <w:rsid w:val="00E53E96"/>
    <w:rsid w:val="00E54A29"/>
    <w:rsid w:val="00E54F75"/>
    <w:rsid w:val="00E54FA6"/>
    <w:rsid w:val="00E56A62"/>
    <w:rsid w:val="00E60624"/>
    <w:rsid w:val="00E64830"/>
    <w:rsid w:val="00E712C2"/>
    <w:rsid w:val="00E71AD8"/>
    <w:rsid w:val="00E738DB"/>
    <w:rsid w:val="00E75455"/>
    <w:rsid w:val="00E76036"/>
    <w:rsid w:val="00E773CA"/>
    <w:rsid w:val="00E77C05"/>
    <w:rsid w:val="00E80B41"/>
    <w:rsid w:val="00E82907"/>
    <w:rsid w:val="00E8365C"/>
    <w:rsid w:val="00E908F9"/>
    <w:rsid w:val="00E9405A"/>
    <w:rsid w:val="00EB50BB"/>
    <w:rsid w:val="00EB7D62"/>
    <w:rsid w:val="00EC1D7D"/>
    <w:rsid w:val="00EC578A"/>
    <w:rsid w:val="00EC7FF5"/>
    <w:rsid w:val="00ED2CA1"/>
    <w:rsid w:val="00ED2EAF"/>
    <w:rsid w:val="00ED4376"/>
    <w:rsid w:val="00EE6479"/>
    <w:rsid w:val="00F0110C"/>
    <w:rsid w:val="00F01411"/>
    <w:rsid w:val="00F0199F"/>
    <w:rsid w:val="00F0288F"/>
    <w:rsid w:val="00F10F61"/>
    <w:rsid w:val="00F135ED"/>
    <w:rsid w:val="00F15A47"/>
    <w:rsid w:val="00F16D8F"/>
    <w:rsid w:val="00F208C1"/>
    <w:rsid w:val="00F21419"/>
    <w:rsid w:val="00F224E9"/>
    <w:rsid w:val="00F22688"/>
    <w:rsid w:val="00F23784"/>
    <w:rsid w:val="00F361F1"/>
    <w:rsid w:val="00F370D1"/>
    <w:rsid w:val="00F37810"/>
    <w:rsid w:val="00F37B10"/>
    <w:rsid w:val="00F40F23"/>
    <w:rsid w:val="00F41317"/>
    <w:rsid w:val="00F452F5"/>
    <w:rsid w:val="00F46DD9"/>
    <w:rsid w:val="00F51708"/>
    <w:rsid w:val="00F52DA5"/>
    <w:rsid w:val="00F535C0"/>
    <w:rsid w:val="00F54ABA"/>
    <w:rsid w:val="00F60096"/>
    <w:rsid w:val="00F61DF5"/>
    <w:rsid w:val="00F621C1"/>
    <w:rsid w:val="00F644A9"/>
    <w:rsid w:val="00F6507E"/>
    <w:rsid w:val="00F6587E"/>
    <w:rsid w:val="00F67D5B"/>
    <w:rsid w:val="00F70091"/>
    <w:rsid w:val="00F752E8"/>
    <w:rsid w:val="00F76603"/>
    <w:rsid w:val="00F77586"/>
    <w:rsid w:val="00F8334F"/>
    <w:rsid w:val="00F85FC5"/>
    <w:rsid w:val="00F860E3"/>
    <w:rsid w:val="00F867B7"/>
    <w:rsid w:val="00F92AC3"/>
    <w:rsid w:val="00FA2329"/>
    <w:rsid w:val="00FA2474"/>
    <w:rsid w:val="00FA6FF7"/>
    <w:rsid w:val="00FB2629"/>
    <w:rsid w:val="00FB2EBC"/>
    <w:rsid w:val="00FB347C"/>
    <w:rsid w:val="00FC1FE8"/>
    <w:rsid w:val="00FC5AEE"/>
    <w:rsid w:val="00FC68DD"/>
    <w:rsid w:val="00FD1C9E"/>
    <w:rsid w:val="00FE0E1A"/>
    <w:rsid w:val="00FE0FCB"/>
    <w:rsid w:val="00FF7972"/>
    <w:rsid w:val="0357984E"/>
    <w:rsid w:val="0856852A"/>
    <w:rsid w:val="125A0BA9"/>
    <w:rsid w:val="1F3C06CF"/>
    <w:rsid w:val="27D2573B"/>
    <w:rsid w:val="282B4F62"/>
    <w:rsid w:val="33A7BBE6"/>
    <w:rsid w:val="44D9134A"/>
    <w:rsid w:val="6785B1B8"/>
    <w:rsid w:val="6A4C6102"/>
    <w:rsid w:val="7E65F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7952110"/>
  <w14:defaultImageDpi w14:val="330"/>
  <w15:docId w15:val="{B828E2CA-D3F6-48CC-B11B-BD4FC3946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39"/>
    <w:rsid w:val="00BA68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FE0E1A"/>
    <w:pPr>
      <w:numPr>
        <w:numId w:val="17"/>
      </w:numPr>
      <w:spacing w:after="60"/>
      <w:contextualSpacing/>
    </w:pPr>
    <w:rPr>
      <w:sz w:val="22"/>
      <w:lang w:eastAsia="en-AU"/>
    </w:rPr>
  </w:style>
  <w:style w:type="paragraph" w:styleId="a5">
    <w:name w:val="header"/>
    <w:basedOn w:val="a0"/>
    <w:link w:val="a6"/>
    <w:uiPriority w:val="99"/>
    <w:unhideWhenUsed/>
    <w:rsid w:val="00515506"/>
    <w:pPr>
      <w:tabs>
        <w:tab w:val="center" w:pos="4513"/>
        <w:tab w:val="right" w:pos="9026"/>
      </w:tabs>
    </w:pPr>
  </w:style>
  <w:style w:type="character" w:customStyle="1" w:styleId="a6">
    <w:name w:val="页眉 字符"/>
    <w:basedOn w:val="a1"/>
    <w:link w:val="a5"/>
    <w:uiPriority w:val="99"/>
    <w:rsid w:val="00515506"/>
  </w:style>
  <w:style w:type="paragraph" w:styleId="a7">
    <w:name w:val="footer"/>
    <w:basedOn w:val="a0"/>
    <w:link w:val="a8"/>
    <w:uiPriority w:val="99"/>
    <w:unhideWhenUsed/>
    <w:rsid w:val="00515506"/>
    <w:pPr>
      <w:tabs>
        <w:tab w:val="center" w:pos="4513"/>
        <w:tab w:val="right" w:pos="9026"/>
      </w:tabs>
    </w:pPr>
  </w:style>
  <w:style w:type="character" w:customStyle="1" w:styleId="a8">
    <w:name w:val="页脚 字符"/>
    <w:basedOn w:val="a1"/>
    <w:link w:val="a7"/>
    <w:uiPriority w:val="99"/>
    <w:rsid w:val="00515506"/>
  </w:style>
  <w:style w:type="paragraph" w:customStyle="1" w:styleId="TableText">
    <w:name w:val="Table Text"/>
    <w:basedOn w:val="a0"/>
    <w:rsid w:val="00236840"/>
    <w:pPr>
      <w:spacing w:before="60" w:after="60"/>
    </w:pPr>
    <w:rPr>
      <w:sz w:val="21"/>
      <w:szCs w:val="21"/>
    </w:rPr>
  </w:style>
  <w:style w:type="paragraph" w:customStyle="1" w:styleId="TableHeadings">
    <w:name w:val="Table Headings"/>
    <w:basedOn w:val="a0"/>
    <w:rsid w:val="00053CE5"/>
    <w:pPr>
      <w:tabs>
        <w:tab w:val="left" w:pos="30"/>
      </w:tabs>
      <w:spacing w:before="60" w:after="60"/>
    </w:pPr>
    <w:rPr>
      <w:b/>
    </w:rPr>
  </w:style>
  <w:style w:type="paragraph" w:styleId="a9">
    <w:name w:val="Title"/>
    <w:basedOn w:val="a0"/>
    <w:next w:val="a0"/>
    <w:link w:val="aa"/>
    <w:uiPriority w:val="10"/>
    <w:qFormat/>
    <w:rsid w:val="000A06D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1"/>
    <w:link w:val="a9"/>
    <w:uiPriority w:val="10"/>
    <w:rsid w:val="000A06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b">
    <w:name w:val="annotation reference"/>
    <w:basedOn w:val="a1"/>
    <w:uiPriority w:val="99"/>
    <w:semiHidden/>
    <w:unhideWhenUsed/>
    <w:rsid w:val="00C261AF"/>
    <w:rPr>
      <w:sz w:val="16"/>
      <w:szCs w:val="16"/>
    </w:rPr>
  </w:style>
  <w:style w:type="paragraph" w:styleId="ac">
    <w:name w:val="annotation text"/>
    <w:basedOn w:val="a0"/>
    <w:link w:val="ad"/>
    <w:uiPriority w:val="99"/>
    <w:semiHidden/>
    <w:unhideWhenUsed/>
    <w:rsid w:val="00C261AF"/>
    <w:rPr>
      <w:rFonts w:ascii="Times New Roman" w:eastAsiaTheme="minorEastAsia" w:hAnsi="Times New Roman" w:cs="Times New Roman"/>
      <w:sz w:val="20"/>
      <w:szCs w:val="20"/>
      <w:lang w:eastAsia="en-AU"/>
    </w:rPr>
  </w:style>
  <w:style w:type="character" w:customStyle="1" w:styleId="ad">
    <w:name w:val="批注文字 字符"/>
    <w:basedOn w:val="a1"/>
    <w:link w:val="ac"/>
    <w:uiPriority w:val="99"/>
    <w:semiHidden/>
    <w:rsid w:val="00C261AF"/>
    <w:rPr>
      <w:rFonts w:ascii="Times New Roman" w:eastAsiaTheme="minorEastAsia" w:hAnsi="Times New Roman" w:cs="Times New Roman"/>
      <w:sz w:val="20"/>
      <w:szCs w:val="20"/>
      <w:lang w:eastAsia="en-AU"/>
    </w:rPr>
  </w:style>
  <w:style w:type="paragraph" w:styleId="ae">
    <w:name w:val="Balloon Text"/>
    <w:basedOn w:val="a0"/>
    <w:link w:val="af"/>
    <w:uiPriority w:val="99"/>
    <w:semiHidden/>
    <w:unhideWhenUsed/>
    <w:rsid w:val="00C261AF"/>
    <w:rPr>
      <w:rFonts w:ascii="Segoe UI" w:hAnsi="Segoe UI" w:cs="Segoe UI"/>
      <w:sz w:val="18"/>
      <w:szCs w:val="18"/>
    </w:rPr>
  </w:style>
  <w:style w:type="character" w:customStyle="1" w:styleId="af">
    <w:name w:val="批注框文本 字符"/>
    <w:basedOn w:val="a1"/>
    <w:link w:val="ae"/>
    <w:uiPriority w:val="99"/>
    <w:semiHidden/>
    <w:rsid w:val="00C261AF"/>
    <w:rPr>
      <w:rFonts w:ascii="Segoe UI" w:hAnsi="Segoe UI" w:cs="Segoe UI"/>
      <w:sz w:val="18"/>
      <w:szCs w:val="18"/>
    </w:rPr>
  </w:style>
  <w:style w:type="character" w:styleId="af0">
    <w:name w:val="Hyperlink"/>
    <w:basedOn w:val="a1"/>
    <w:uiPriority w:val="99"/>
    <w:unhideWhenUsed/>
    <w:rsid w:val="004F0393"/>
    <w:rPr>
      <w:color w:val="0563C1" w:themeColor="hyperlink"/>
      <w:u w:val="single"/>
    </w:rPr>
  </w:style>
  <w:style w:type="paragraph" w:customStyle="1" w:styleId="paragraph">
    <w:name w:val="paragraph"/>
    <w:basedOn w:val="a0"/>
    <w:rsid w:val="009C569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normaltextrun">
    <w:name w:val="normaltextrun"/>
    <w:basedOn w:val="a1"/>
    <w:rsid w:val="009C5696"/>
  </w:style>
  <w:style w:type="character" w:customStyle="1" w:styleId="contextualspellingandgrammarerror">
    <w:name w:val="contextualspellingandgrammarerror"/>
    <w:basedOn w:val="a1"/>
    <w:rsid w:val="009C5696"/>
  </w:style>
  <w:style w:type="character" w:customStyle="1" w:styleId="eop">
    <w:name w:val="eop"/>
    <w:basedOn w:val="a1"/>
    <w:rsid w:val="009C5696"/>
  </w:style>
  <w:style w:type="character" w:customStyle="1" w:styleId="UnresolvedMention1">
    <w:name w:val="Unresolved Mention1"/>
    <w:basedOn w:val="a1"/>
    <w:uiPriority w:val="99"/>
    <w:semiHidden/>
    <w:unhideWhenUsed/>
    <w:rsid w:val="00C20092"/>
    <w:rPr>
      <w:color w:val="605E5C"/>
      <w:shd w:val="clear" w:color="auto" w:fill="E1DFDD"/>
    </w:rPr>
  </w:style>
  <w:style w:type="character" w:styleId="af1">
    <w:name w:val="FollowedHyperlink"/>
    <w:basedOn w:val="a1"/>
    <w:uiPriority w:val="99"/>
    <w:semiHidden/>
    <w:unhideWhenUsed/>
    <w:rsid w:val="00C56CEB"/>
    <w:rPr>
      <w:color w:val="954F72" w:themeColor="followedHyperlink"/>
      <w:u w:val="single"/>
    </w:rPr>
  </w:style>
  <w:style w:type="character" w:styleId="af2">
    <w:name w:val="Unresolved Mention"/>
    <w:basedOn w:val="a1"/>
    <w:uiPriority w:val="99"/>
    <w:semiHidden/>
    <w:unhideWhenUsed/>
    <w:rsid w:val="00E01704"/>
    <w:rPr>
      <w:color w:val="605E5C"/>
      <w:shd w:val="clear" w:color="auto" w:fill="E1DFDD"/>
    </w:rPr>
  </w:style>
  <w:style w:type="paragraph" w:customStyle="1" w:styleId="Default">
    <w:name w:val="Default"/>
    <w:rsid w:val="0073162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lang w:val="en-US"/>
    </w:rPr>
  </w:style>
  <w:style w:type="paragraph" w:styleId="af3">
    <w:name w:val="Normal (Web)"/>
    <w:basedOn w:val="a0"/>
    <w:uiPriority w:val="99"/>
    <w:semiHidden/>
    <w:unhideWhenUsed/>
    <w:rsid w:val="00D033C6"/>
    <w:pPr>
      <w:spacing w:before="100" w:beforeAutospacing="1" w:after="100" w:afterAutospacing="1"/>
    </w:pPr>
    <w:rPr>
      <w:rFonts w:ascii="宋体" w:hAnsi="宋体" w:cs="宋体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3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1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3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8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7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4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4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1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5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0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6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8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53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5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9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ws.training/Details/Video?id=16510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www.tableau.com/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jp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www.aws.training/Details/eLearning?id=3536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ws.training/Details/Video?id=16505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Hao.Shi@vu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54</Words>
  <Characters>37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ia University</Company>
  <LinksUpToDate>false</LinksUpToDate>
  <CharactersWithSpaces>4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ao</cp:lastModifiedBy>
  <cp:revision>2</cp:revision>
  <cp:lastPrinted>2021-08-27T12:07:00Z</cp:lastPrinted>
  <dcterms:created xsi:type="dcterms:W3CDTF">2022-08-28T10:36:00Z</dcterms:created>
  <dcterms:modified xsi:type="dcterms:W3CDTF">2022-08-28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e7b5bc8-4a79-44ba-b8ca-7bdfc58e533a_Enabled">
    <vt:lpwstr>true</vt:lpwstr>
  </property>
  <property fmtid="{D5CDD505-2E9C-101B-9397-08002B2CF9AE}" pid="3" name="MSIP_Label_6e7b5bc8-4a79-44ba-b8ca-7bdfc58e533a_SetDate">
    <vt:lpwstr>2021-02-22T07:16:35Z</vt:lpwstr>
  </property>
  <property fmtid="{D5CDD505-2E9C-101B-9397-08002B2CF9AE}" pid="4" name="MSIP_Label_6e7b5bc8-4a79-44ba-b8ca-7bdfc58e533a_Method">
    <vt:lpwstr>Privileged</vt:lpwstr>
  </property>
  <property fmtid="{D5CDD505-2E9C-101B-9397-08002B2CF9AE}" pid="5" name="MSIP_Label_6e7b5bc8-4a79-44ba-b8ca-7bdfc58e533a_Name">
    <vt:lpwstr>Public</vt:lpwstr>
  </property>
  <property fmtid="{D5CDD505-2E9C-101B-9397-08002B2CF9AE}" pid="6" name="MSIP_Label_6e7b5bc8-4a79-44ba-b8ca-7bdfc58e533a_SiteId">
    <vt:lpwstr>d51ba343-9258-4ea6-9907-426d8c84ec12</vt:lpwstr>
  </property>
  <property fmtid="{D5CDD505-2E9C-101B-9397-08002B2CF9AE}" pid="7" name="MSIP_Label_6e7b5bc8-4a79-44ba-b8ca-7bdfc58e533a_ActionId">
    <vt:lpwstr>dfe7428f-115f-47ab-a37d-ab089ef65946</vt:lpwstr>
  </property>
  <property fmtid="{D5CDD505-2E9C-101B-9397-08002B2CF9AE}" pid="8" name="MSIP_Label_6e7b5bc8-4a79-44ba-b8ca-7bdfc58e533a_ContentBits">
    <vt:lpwstr>0</vt:lpwstr>
  </property>
</Properties>
</file>